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14B83" w14:textId="7A7A1D1C" w:rsidR="000B3380" w:rsidRPr="002C42AA" w:rsidRDefault="00370AF3" w:rsidP="00863B0C">
      <w:pPr>
        <w:jc w:val="center"/>
        <w:rPr>
          <w:b/>
          <w:sz w:val="28"/>
          <w:szCs w:val="28"/>
        </w:rPr>
      </w:pPr>
      <w:r w:rsidRPr="008021B3">
        <w:rPr>
          <w:b/>
          <w:noProof/>
          <w:sz w:val="28"/>
          <w:szCs w:val="28"/>
        </w:rPr>
        <w:drawing>
          <wp:inline distT="0" distB="0" distL="0" distR="0" wp14:anchorId="66D22929" wp14:editId="27820514">
            <wp:extent cx="5732780" cy="1181735"/>
            <wp:effectExtent l="0" t="0" r="762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780" cy="1181735"/>
                    </a:xfrm>
                    <a:prstGeom prst="rect">
                      <a:avLst/>
                    </a:prstGeom>
                    <a:noFill/>
                    <a:ln>
                      <a:noFill/>
                    </a:ln>
                  </pic:spPr>
                </pic:pic>
              </a:graphicData>
            </a:graphic>
          </wp:inline>
        </w:drawing>
      </w:r>
    </w:p>
    <w:p w14:paraId="5F9AD8EC" w14:textId="2909F317" w:rsidR="00D6540C" w:rsidRPr="00244C50" w:rsidRDefault="00DE22BF" w:rsidP="000B3380">
      <w:pPr>
        <w:jc w:val="center"/>
        <w:rPr>
          <w:b/>
          <w:sz w:val="24"/>
          <w:szCs w:val="24"/>
        </w:rPr>
      </w:pPr>
      <w:r w:rsidRPr="00244C50">
        <w:rPr>
          <w:b/>
          <w:sz w:val="24"/>
          <w:szCs w:val="24"/>
        </w:rPr>
        <w:t>St. Micha</w:t>
      </w:r>
      <w:r w:rsidR="00DB76DA">
        <w:rPr>
          <w:b/>
          <w:sz w:val="24"/>
          <w:szCs w:val="24"/>
        </w:rPr>
        <w:t xml:space="preserve">el’s and St. Bernadette’s </w:t>
      </w:r>
      <w:r w:rsidR="00C76246">
        <w:rPr>
          <w:b/>
          <w:sz w:val="24"/>
          <w:szCs w:val="24"/>
        </w:rPr>
        <w:t xml:space="preserve">Parish </w:t>
      </w:r>
      <w:r w:rsidR="00DB76DA">
        <w:rPr>
          <w:b/>
          <w:sz w:val="24"/>
          <w:szCs w:val="24"/>
        </w:rPr>
        <w:t>Pastoral Team</w:t>
      </w:r>
    </w:p>
    <w:p w14:paraId="5280CB25" w14:textId="77777777" w:rsidR="00233FA6" w:rsidRPr="00105FCC" w:rsidRDefault="00BF58BA" w:rsidP="00BF58BA">
      <w:pPr>
        <w:jc w:val="center"/>
        <w:rPr>
          <w:b/>
          <w:i/>
        </w:rPr>
      </w:pPr>
      <w:r w:rsidRPr="00105FCC">
        <w:rPr>
          <w:b/>
          <w:i/>
        </w:rPr>
        <w:t>Meeting Minutes</w:t>
      </w:r>
    </w:p>
    <w:tbl>
      <w:tblPr>
        <w:tblpPr w:leftFromText="180" w:rightFromText="180" w:vertAnchor="text" w:horzAnchor="margin" w:tblpY="245"/>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773645" w:rsidRPr="00105FCC" w14:paraId="53B7CC17" w14:textId="77777777" w:rsidTr="008021B3">
        <w:tc>
          <w:tcPr>
            <w:tcW w:w="4644" w:type="dxa"/>
          </w:tcPr>
          <w:p w14:paraId="31FE3C7C" w14:textId="77777777" w:rsidR="00773645" w:rsidRPr="00105FCC" w:rsidRDefault="00773645" w:rsidP="008021B3">
            <w:pPr>
              <w:spacing w:after="0" w:line="240" w:lineRule="auto"/>
              <w:rPr>
                <w:b/>
              </w:rPr>
            </w:pPr>
            <w:r w:rsidRPr="00105FCC">
              <w:rPr>
                <w:b/>
              </w:rPr>
              <w:t>Meeting:</w:t>
            </w:r>
          </w:p>
        </w:tc>
        <w:tc>
          <w:tcPr>
            <w:tcW w:w="4678" w:type="dxa"/>
          </w:tcPr>
          <w:p w14:paraId="0163260F" w14:textId="3F1A940D" w:rsidR="00773645" w:rsidRPr="00105FCC" w:rsidRDefault="007C5947" w:rsidP="008021B3">
            <w:pPr>
              <w:spacing w:after="0" w:line="240" w:lineRule="auto"/>
            </w:pPr>
            <w:r w:rsidRPr="00105FCC">
              <w:t>Virtual Meeting</w:t>
            </w:r>
            <w:r w:rsidR="00AA283E" w:rsidRPr="00105FCC">
              <w:t xml:space="preserve"> </w:t>
            </w:r>
            <w:r w:rsidR="00C158FD" w:rsidRPr="00105FCC">
              <w:t>2</w:t>
            </w:r>
            <w:r w:rsidR="00335C21">
              <w:t>2</w:t>
            </w:r>
          </w:p>
        </w:tc>
      </w:tr>
      <w:tr w:rsidR="00773645" w:rsidRPr="00105FCC" w14:paraId="13F6A2A8" w14:textId="77777777" w:rsidTr="008021B3">
        <w:tc>
          <w:tcPr>
            <w:tcW w:w="4644" w:type="dxa"/>
          </w:tcPr>
          <w:p w14:paraId="4D1D6280" w14:textId="77777777" w:rsidR="00773645" w:rsidRPr="00105FCC" w:rsidRDefault="00773645" w:rsidP="008021B3">
            <w:pPr>
              <w:spacing w:after="0" w:line="240" w:lineRule="auto"/>
              <w:rPr>
                <w:b/>
              </w:rPr>
            </w:pPr>
            <w:r w:rsidRPr="00105FCC">
              <w:rPr>
                <w:b/>
              </w:rPr>
              <w:t>Date &amp; Time:</w:t>
            </w:r>
          </w:p>
        </w:tc>
        <w:tc>
          <w:tcPr>
            <w:tcW w:w="4678" w:type="dxa"/>
          </w:tcPr>
          <w:p w14:paraId="7B58AD20" w14:textId="4B138BF5" w:rsidR="00773645" w:rsidRPr="00105FCC" w:rsidRDefault="00B90359" w:rsidP="008021B3">
            <w:pPr>
              <w:spacing w:after="0" w:line="240" w:lineRule="auto"/>
            </w:pPr>
            <w:r>
              <w:t xml:space="preserve">09 </w:t>
            </w:r>
            <w:r w:rsidR="00335C21">
              <w:t xml:space="preserve">March </w:t>
            </w:r>
            <w:r w:rsidR="007C5947" w:rsidRPr="00105FCC">
              <w:t>202</w:t>
            </w:r>
            <w:r w:rsidR="00C158FD" w:rsidRPr="00105FCC">
              <w:t>1</w:t>
            </w:r>
            <w:r w:rsidR="007C5947" w:rsidRPr="00105FCC">
              <w:t xml:space="preserve"> (8</w:t>
            </w:r>
            <w:r w:rsidR="00F52A97" w:rsidRPr="00105FCC">
              <w:t>.</w:t>
            </w:r>
            <w:r>
              <w:t>15</w:t>
            </w:r>
            <w:r w:rsidR="007C5947" w:rsidRPr="00105FCC">
              <w:t>pm)</w:t>
            </w:r>
          </w:p>
        </w:tc>
      </w:tr>
      <w:tr w:rsidR="00773645" w:rsidRPr="00105FCC" w14:paraId="3267D1CB" w14:textId="77777777" w:rsidTr="008021B3">
        <w:tc>
          <w:tcPr>
            <w:tcW w:w="4644" w:type="dxa"/>
          </w:tcPr>
          <w:p w14:paraId="77CACE96" w14:textId="77777777" w:rsidR="00773645" w:rsidRPr="00105FCC" w:rsidRDefault="00773645" w:rsidP="008021B3">
            <w:pPr>
              <w:spacing w:after="0" w:line="240" w:lineRule="auto"/>
              <w:rPr>
                <w:b/>
              </w:rPr>
            </w:pPr>
            <w:r w:rsidRPr="00105FCC">
              <w:rPr>
                <w:b/>
              </w:rPr>
              <w:t>Location:</w:t>
            </w:r>
          </w:p>
        </w:tc>
        <w:tc>
          <w:tcPr>
            <w:tcW w:w="4678" w:type="dxa"/>
          </w:tcPr>
          <w:p w14:paraId="3A643C3D" w14:textId="3722F840" w:rsidR="00773645" w:rsidRPr="00105FCC" w:rsidRDefault="007C5947" w:rsidP="008021B3">
            <w:pPr>
              <w:spacing w:after="0" w:line="240" w:lineRule="auto"/>
            </w:pPr>
            <w:r w:rsidRPr="00105FCC">
              <w:t>Zoom</w:t>
            </w:r>
          </w:p>
        </w:tc>
      </w:tr>
    </w:tbl>
    <w:p w14:paraId="53E82639" w14:textId="77777777" w:rsidR="00D6540C" w:rsidRPr="00105FCC" w:rsidRDefault="00D6540C"/>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4516D1" w:rsidRPr="00105FCC" w14:paraId="7AADB712" w14:textId="77777777" w:rsidTr="008021B3">
        <w:tc>
          <w:tcPr>
            <w:tcW w:w="4644" w:type="dxa"/>
          </w:tcPr>
          <w:p w14:paraId="0C0F2B82" w14:textId="77777777" w:rsidR="004516D1" w:rsidRPr="00105FCC" w:rsidRDefault="004516D1" w:rsidP="008021B3">
            <w:pPr>
              <w:spacing w:after="0" w:line="240" w:lineRule="auto"/>
              <w:rPr>
                <w:b/>
              </w:rPr>
            </w:pPr>
            <w:r w:rsidRPr="00105FCC">
              <w:rPr>
                <w:b/>
              </w:rPr>
              <w:t>Attendees:</w:t>
            </w:r>
          </w:p>
        </w:tc>
        <w:tc>
          <w:tcPr>
            <w:tcW w:w="4678" w:type="dxa"/>
          </w:tcPr>
          <w:p w14:paraId="3D04C2B0" w14:textId="22C3CEEE" w:rsidR="004516D1" w:rsidRPr="00105FCC" w:rsidRDefault="004516D1" w:rsidP="008021B3">
            <w:pPr>
              <w:spacing w:after="0" w:line="240" w:lineRule="auto"/>
            </w:pPr>
          </w:p>
        </w:tc>
      </w:tr>
      <w:tr w:rsidR="00CF57BE" w:rsidRPr="00105FCC" w14:paraId="2DB1715C" w14:textId="77777777" w:rsidTr="00850EAC">
        <w:trPr>
          <w:trHeight w:val="287"/>
        </w:trPr>
        <w:tc>
          <w:tcPr>
            <w:tcW w:w="4644" w:type="dxa"/>
          </w:tcPr>
          <w:p w14:paraId="7E9F9FAF" w14:textId="00F73C8B" w:rsidR="00CF57BE" w:rsidRPr="00105FCC" w:rsidRDefault="007418E0" w:rsidP="00CF57BE">
            <w:pPr>
              <w:spacing w:after="0" w:line="240" w:lineRule="auto"/>
            </w:pPr>
            <w:r w:rsidRPr="00105FCC">
              <w:t>Clare Barnes (CB)</w:t>
            </w:r>
          </w:p>
        </w:tc>
        <w:tc>
          <w:tcPr>
            <w:tcW w:w="4678" w:type="dxa"/>
          </w:tcPr>
          <w:p w14:paraId="4CBDF01D" w14:textId="1606B520" w:rsidR="00CF57BE" w:rsidRPr="00105FCC" w:rsidRDefault="00C158FD" w:rsidP="00CF57BE">
            <w:pPr>
              <w:spacing w:after="0" w:line="240" w:lineRule="auto"/>
            </w:pPr>
            <w:r w:rsidRPr="00105FCC">
              <w:t>Peter Purdue (PP)</w:t>
            </w:r>
          </w:p>
        </w:tc>
      </w:tr>
      <w:tr w:rsidR="00CF57BE" w:rsidRPr="00105FCC" w14:paraId="783DD006" w14:textId="77777777" w:rsidTr="00850EAC">
        <w:trPr>
          <w:trHeight w:val="287"/>
        </w:trPr>
        <w:tc>
          <w:tcPr>
            <w:tcW w:w="4644" w:type="dxa"/>
          </w:tcPr>
          <w:p w14:paraId="0B56B4AF" w14:textId="685CB275" w:rsidR="00CF57BE" w:rsidRPr="00105FCC" w:rsidRDefault="00A063EC" w:rsidP="00CF57BE">
            <w:pPr>
              <w:spacing w:after="0" w:line="240" w:lineRule="auto"/>
            </w:pPr>
            <w:r w:rsidRPr="00105FCC">
              <w:t>Claire Coleman (CC)</w:t>
            </w:r>
          </w:p>
        </w:tc>
        <w:tc>
          <w:tcPr>
            <w:tcW w:w="4678" w:type="dxa"/>
          </w:tcPr>
          <w:p w14:paraId="185E6462" w14:textId="2B482918" w:rsidR="00CF57BE" w:rsidRPr="00105FCC" w:rsidRDefault="00C158FD" w:rsidP="00CF57BE">
            <w:pPr>
              <w:spacing w:after="0" w:line="240" w:lineRule="auto"/>
            </w:pPr>
            <w:r w:rsidRPr="00105FCC">
              <w:t>Andrea Reid (AR) Vice Chair</w:t>
            </w:r>
          </w:p>
        </w:tc>
      </w:tr>
      <w:tr w:rsidR="00C65350" w:rsidRPr="00105FCC" w14:paraId="1909A7F7" w14:textId="77777777" w:rsidTr="00850EAC">
        <w:trPr>
          <w:trHeight w:val="287"/>
        </w:trPr>
        <w:tc>
          <w:tcPr>
            <w:tcW w:w="4644" w:type="dxa"/>
          </w:tcPr>
          <w:p w14:paraId="5EF7CE45" w14:textId="4CFD18D8" w:rsidR="00C65350" w:rsidRPr="00105FCC" w:rsidRDefault="00C65350" w:rsidP="00C65350">
            <w:pPr>
              <w:spacing w:after="0" w:line="240" w:lineRule="auto"/>
            </w:pPr>
            <w:r w:rsidRPr="00105FCC">
              <w:t>Laura Doyle (LD)</w:t>
            </w:r>
          </w:p>
        </w:tc>
        <w:tc>
          <w:tcPr>
            <w:tcW w:w="4678" w:type="dxa"/>
          </w:tcPr>
          <w:p w14:paraId="63B10495" w14:textId="5A71D43F" w:rsidR="00C65350" w:rsidRPr="00105FCC" w:rsidRDefault="00C158FD" w:rsidP="00C65350">
            <w:pPr>
              <w:spacing w:after="0" w:line="240" w:lineRule="auto"/>
            </w:pPr>
            <w:r w:rsidRPr="00105FCC">
              <w:t>Jane Reynolds (JR) Secretary</w:t>
            </w:r>
          </w:p>
        </w:tc>
      </w:tr>
      <w:tr w:rsidR="00C65350" w:rsidRPr="00105FCC" w14:paraId="313D62E8" w14:textId="77777777" w:rsidTr="00850EAC">
        <w:trPr>
          <w:trHeight w:val="287"/>
        </w:trPr>
        <w:tc>
          <w:tcPr>
            <w:tcW w:w="4644" w:type="dxa"/>
          </w:tcPr>
          <w:p w14:paraId="413B3ACF" w14:textId="1ECD3CF5" w:rsidR="00C65350" w:rsidRPr="00105FCC" w:rsidRDefault="00C158FD" w:rsidP="00C65350">
            <w:pPr>
              <w:spacing w:after="0" w:line="240" w:lineRule="auto"/>
            </w:pPr>
            <w:r w:rsidRPr="00105FCC">
              <w:t>Jules Greene (JG)</w:t>
            </w:r>
          </w:p>
        </w:tc>
        <w:tc>
          <w:tcPr>
            <w:tcW w:w="4678" w:type="dxa"/>
          </w:tcPr>
          <w:p w14:paraId="184BDBD6" w14:textId="20BF24ED" w:rsidR="00C65350" w:rsidRPr="00105FCC" w:rsidRDefault="00C158FD" w:rsidP="00C65350">
            <w:pPr>
              <w:spacing w:after="0" w:line="240" w:lineRule="auto"/>
            </w:pPr>
            <w:r w:rsidRPr="00105FCC">
              <w:t>Sean Thorpe (ST) Chair</w:t>
            </w:r>
          </w:p>
        </w:tc>
      </w:tr>
      <w:tr w:rsidR="00C65350" w:rsidRPr="00105FCC" w14:paraId="012835AB" w14:textId="77777777" w:rsidTr="00850EAC">
        <w:trPr>
          <w:trHeight w:val="287"/>
        </w:trPr>
        <w:tc>
          <w:tcPr>
            <w:tcW w:w="4644" w:type="dxa"/>
          </w:tcPr>
          <w:p w14:paraId="227D6E6C" w14:textId="6AD00E78" w:rsidR="00C65350" w:rsidRPr="00105FCC" w:rsidRDefault="00C158FD" w:rsidP="00C65350">
            <w:pPr>
              <w:spacing w:after="0" w:line="240" w:lineRule="auto"/>
            </w:pPr>
            <w:r w:rsidRPr="00105FCC">
              <w:t>Gillian Howarth (GH)</w:t>
            </w:r>
          </w:p>
        </w:tc>
        <w:tc>
          <w:tcPr>
            <w:tcW w:w="4678" w:type="dxa"/>
          </w:tcPr>
          <w:p w14:paraId="4101E7D9" w14:textId="74481448" w:rsidR="00C65350" w:rsidRPr="00105FCC" w:rsidRDefault="00A063EC" w:rsidP="00C65350">
            <w:pPr>
              <w:spacing w:after="0" w:line="240" w:lineRule="auto"/>
            </w:pPr>
            <w:r w:rsidRPr="00105FCC">
              <w:t>Angela Still (AS)</w:t>
            </w:r>
          </w:p>
        </w:tc>
      </w:tr>
      <w:tr w:rsidR="00C65350" w:rsidRPr="00105FCC" w14:paraId="163923F9" w14:textId="77777777" w:rsidTr="00EC26AA">
        <w:trPr>
          <w:trHeight w:val="287"/>
        </w:trPr>
        <w:tc>
          <w:tcPr>
            <w:tcW w:w="4644" w:type="dxa"/>
            <w:tcBorders>
              <w:top w:val="single" w:sz="4" w:space="0" w:color="auto"/>
              <w:left w:val="single" w:sz="4" w:space="0" w:color="auto"/>
              <w:bottom w:val="single" w:sz="4" w:space="0" w:color="auto"/>
              <w:right w:val="single" w:sz="4" w:space="0" w:color="auto"/>
            </w:tcBorders>
          </w:tcPr>
          <w:p w14:paraId="01E181B5" w14:textId="2316C91F" w:rsidR="00C65350" w:rsidRPr="00105FCC" w:rsidRDefault="00C158FD" w:rsidP="00C65350">
            <w:pPr>
              <w:spacing w:after="0" w:line="240" w:lineRule="auto"/>
            </w:pPr>
            <w:r w:rsidRPr="00105FCC">
              <w:t xml:space="preserve">Benjamin </w:t>
            </w:r>
            <w:proofErr w:type="spellStart"/>
            <w:r w:rsidRPr="00105FCC">
              <w:t>Imafidion</w:t>
            </w:r>
            <w:proofErr w:type="spellEnd"/>
            <w:r w:rsidRPr="00105FCC">
              <w:t xml:space="preserve"> (BI)</w:t>
            </w:r>
          </w:p>
        </w:tc>
        <w:tc>
          <w:tcPr>
            <w:tcW w:w="4678" w:type="dxa"/>
            <w:tcBorders>
              <w:top w:val="single" w:sz="4" w:space="0" w:color="auto"/>
              <w:left w:val="single" w:sz="4" w:space="0" w:color="auto"/>
              <w:bottom w:val="single" w:sz="4" w:space="0" w:color="auto"/>
              <w:right w:val="single" w:sz="4" w:space="0" w:color="auto"/>
            </w:tcBorders>
          </w:tcPr>
          <w:p w14:paraId="4339A9F0" w14:textId="00DF200F" w:rsidR="00C65350" w:rsidRPr="00105FCC" w:rsidRDefault="00A063EC" w:rsidP="00C65350">
            <w:pPr>
              <w:spacing w:after="0" w:line="240" w:lineRule="auto"/>
            </w:pPr>
            <w:r w:rsidRPr="00105FCC">
              <w:t xml:space="preserve">Liz </w:t>
            </w:r>
            <w:proofErr w:type="spellStart"/>
            <w:r w:rsidRPr="00105FCC">
              <w:t>Sheader</w:t>
            </w:r>
            <w:proofErr w:type="spellEnd"/>
            <w:r w:rsidRPr="00105FCC">
              <w:t xml:space="preserve"> (LS)</w:t>
            </w:r>
          </w:p>
        </w:tc>
      </w:tr>
      <w:tr w:rsidR="00C65350" w:rsidRPr="00105FCC" w14:paraId="30189917" w14:textId="77777777" w:rsidTr="00513BF2">
        <w:trPr>
          <w:trHeight w:val="287"/>
        </w:trPr>
        <w:tc>
          <w:tcPr>
            <w:tcW w:w="4644" w:type="dxa"/>
            <w:tcBorders>
              <w:top w:val="single" w:sz="4" w:space="0" w:color="auto"/>
              <w:left w:val="single" w:sz="4" w:space="0" w:color="auto"/>
              <w:bottom w:val="single" w:sz="4" w:space="0" w:color="auto"/>
              <w:right w:val="single" w:sz="4" w:space="0" w:color="auto"/>
            </w:tcBorders>
          </w:tcPr>
          <w:p w14:paraId="6CBBA230" w14:textId="6C676728" w:rsidR="00C65350" w:rsidRPr="00105FCC" w:rsidRDefault="00C158FD" w:rsidP="00C65350">
            <w:pPr>
              <w:spacing w:after="0" w:line="240" w:lineRule="auto"/>
              <w:rPr>
                <w:b/>
                <w:bCs/>
              </w:rPr>
            </w:pPr>
            <w:r w:rsidRPr="00105FCC">
              <w:t>Father Steven Parkinson (</w:t>
            </w:r>
            <w:proofErr w:type="spellStart"/>
            <w:r w:rsidRPr="00105FCC">
              <w:t>FrS</w:t>
            </w:r>
            <w:proofErr w:type="spellEnd"/>
            <w:r w:rsidRPr="00105FCC">
              <w:t>)</w:t>
            </w:r>
          </w:p>
        </w:tc>
        <w:tc>
          <w:tcPr>
            <w:tcW w:w="4678" w:type="dxa"/>
            <w:tcBorders>
              <w:top w:val="single" w:sz="4" w:space="0" w:color="auto"/>
              <w:left w:val="single" w:sz="4" w:space="0" w:color="auto"/>
              <w:bottom w:val="single" w:sz="4" w:space="0" w:color="auto"/>
              <w:right w:val="single" w:sz="4" w:space="0" w:color="auto"/>
            </w:tcBorders>
          </w:tcPr>
          <w:p w14:paraId="7549ED11" w14:textId="0FB0E69C" w:rsidR="00C65350" w:rsidRPr="00105FCC" w:rsidRDefault="00335C21" w:rsidP="00C65350">
            <w:pPr>
              <w:spacing w:after="0" w:line="240" w:lineRule="auto"/>
            </w:pPr>
            <w:r w:rsidRPr="00105FCC">
              <w:t>Rachael Scully (RS)</w:t>
            </w:r>
          </w:p>
        </w:tc>
      </w:tr>
      <w:tr w:rsidR="00C158FD" w:rsidRPr="00105FCC" w14:paraId="5109CFC8" w14:textId="77777777" w:rsidTr="007C5947">
        <w:trPr>
          <w:trHeight w:val="287"/>
        </w:trPr>
        <w:tc>
          <w:tcPr>
            <w:tcW w:w="4644" w:type="dxa"/>
            <w:tcBorders>
              <w:top w:val="single" w:sz="4" w:space="0" w:color="auto"/>
              <w:left w:val="single" w:sz="4" w:space="0" w:color="auto"/>
              <w:bottom w:val="single" w:sz="4" w:space="0" w:color="auto"/>
              <w:right w:val="single" w:sz="4" w:space="0" w:color="auto"/>
            </w:tcBorders>
          </w:tcPr>
          <w:p w14:paraId="4EB1A16C" w14:textId="1A5F43DA" w:rsidR="00C158FD" w:rsidRPr="00105FCC" w:rsidRDefault="00C158FD" w:rsidP="00C158FD">
            <w:pPr>
              <w:spacing w:after="0" w:line="240" w:lineRule="auto"/>
              <w:rPr>
                <w:b/>
                <w:bCs/>
                <w:i/>
                <w:iCs/>
              </w:rPr>
            </w:pPr>
          </w:p>
        </w:tc>
        <w:tc>
          <w:tcPr>
            <w:tcW w:w="4678" w:type="dxa"/>
            <w:tcBorders>
              <w:top w:val="single" w:sz="4" w:space="0" w:color="auto"/>
              <w:left w:val="single" w:sz="4" w:space="0" w:color="auto"/>
              <w:bottom w:val="single" w:sz="4" w:space="0" w:color="auto"/>
              <w:right w:val="single" w:sz="4" w:space="0" w:color="auto"/>
            </w:tcBorders>
          </w:tcPr>
          <w:p w14:paraId="0F8A8B2C" w14:textId="77777777" w:rsidR="00C158FD" w:rsidRPr="00105FCC" w:rsidRDefault="00C158FD" w:rsidP="00C158FD">
            <w:pPr>
              <w:spacing w:after="0" w:line="240" w:lineRule="auto"/>
            </w:pPr>
          </w:p>
        </w:tc>
      </w:tr>
      <w:tr w:rsidR="00C158FD" w:rsidRPr="00105FCC" w14:paraId="64BA5D40"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63BE28C8" w14:textId="13024D02" w:rsidR="00C158FD" w:rsidRPr="00105FCC" w:rsidRDefault="00C158FD" w:rsidP="00C158FD">
            <w:pPr>
              <w:spacing w:after="0" w:line="240" w:lineRule="auto"/>
            </w:pPr>
            <w:r w:rsidRPr="00105FCC">
              <w:rPr>
                <w:b/>
                <w:bCs/>
              </w:rPr>
              <w:t>Apologies</w:t>
            </w:r>
          </w:p>
        </w:tc>
        <w:tc>
          <w:tcPr>
            <w:tcW w:w="4678" w:type="dxa"/>
            <w:tcBorders>
              <w:top w:val="single" w:sz="4" w:space="0" w:color="auto"/>
              <w:left w:val="single" w:sz="4" w:space="0" w:color="auto"/>
              <w:bottom w:val="single" w:sz="4" w:space="0" w:color="auto"/>
              <w:right w:val="single" w:sz="4" w:space="0" w:color="auto"/>
            </w:tcBorders>
          </w:tcPr>
          <w:p w14:paraId="112F7579" w14:textId="2520127C" w:rsidR="00C158FD" w:rsidRPr="00105FCC" w:rsidRDefault="00C158FD" w:rsidP="00C158FD">
            <w:pPr>
              <w:spacing w:after="0" w:line="240" w:lineRule="auto"/>
            </w:pPr>
          </w:p>
        </w:tc>
      </w:tr>
      <w:tr w:rsidR="00CD3B20" w:rsidRPr="00105FCC" w14:paraId="0BE814A1"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5EA6A06F" w14:textId="43618826" w:rsidR="00CD3B20" w:rsidRPr="00105FCC" w:rsidRDefault="00CD3B20" w:rsidP="00CD3B20">
            <w:pPr>
              <w:spacing w:after="0" w:line="240" w:lineRule="auto"/>
              <w:rPr>
                <w:b/>
                <w:bCs/>
              </w:rPr>
            </w:pPr>
          </w:p>
        </w:tc>
        <w:tc>
          <w:tcPr>
            <w:tcW w:w="4678" w:type="dxa"/>
            <w:tcBorders>
              <w:top w:val="single" w:sz="4" w:space="0" w:color="auto"/>
              <w:left w:val="single" w:sz="4" w:space="0" w:color="auto"/>
              <w:bottom w:val="single" w:sz="4" w:space="0" w:color="auto"/>
              <w:right w:val="single" w:sz="4" w:space="0" w:color="auto"/>
            </w:tcBorders>
          </w:tcPr>
          <w:p w14:paraId="3965A7ED" w14:textId="47371EB3" w:rsidR="00CD3B20" w:rsidRPr="00105FCC" w:rsidRDefault="00CD3B20" w:rsidP="00CD3B20">
            <w:pPr>
              <w:spacing w:after="0" w:line="240" w:lineRule="auto"/>
            </w:pPr>
          </w:p>
        </w:tc>
      </w:tr>
    </w:tbl>
    <w:p w14:paraId="725AB072" w14:textId="192E0B37" w:rsidR="00694420" w:rsidRPr="00DF0181" w:rsidRDefault="00694420" w:rsidP="00EC1BA3">
      <w:pPr>
        <w:pStyle w:val="NoSpacing"/>
        <w:rPr>
          <w:b/>
        </w:rPr>
      </w:pPr>
    </w:p>
    <w:p w14:paraId="114193FA" w14:textId="6C46C178" w:rsidR="004E4892" w:rsidRDefault="00BB6B68" w:rsidP="004E4892">
      <w:pPr>
        <w:pStyle w:val="NoSpacing"/>
        <w:rPr>
          <w:b/>
        </w:rPr>
      </w:pPr>
      <w:r w:rsidRPr="00591118">
        <w:rPr>
          <w:b/>
        </w:rPr>
        <w:t>Minutes</w:t>
      </w:r>
    </w:p>
    <w:p w14:paraId="7178FF78" w14:textId="77777777" w:rsidR="00CB621A" w:rsidRDefault="00CB621A" w:rsidP="001D1EB3">
      <w:pPr>
        <w:pStyle w:val="NoSpacing"/>
        <w:rPr>
          <w:b/>
        </w:rPr>
      </w:pPr>
    </w:p>
    <w:p w14:paraId="05B7EA86" w14:textId="7E8422EC" w:rsidR="00F1058E" w:rsidRPr="00CD3B20" w:rsidRDefault="00757184" w:rsidP="001D1EB3">
      <w:pPr>
        <w:pStyle w:val="NoSpacing"/>
        <w:numPr>
          <w:ilvl w:val="0"/>
          <w:numId w:val="1"/>
        </w:numPr>
        <w:ind w:left="0"/>
        <w:rPr>
          <w:rFonts w:asciiTheme="minorHAnsi" w:hAnsiTheme="minorHAnsi" w:cstheme="minorHAnsi"/>
          <w:b/>
        </w:rPr>
      </w:pPr>
      <w:r w:rsidRPr="002A7C0F">
        <w:rPr>
          <w:rFonts w:asciiTheme="minorHAnsi" w:hAnsiTheme="minorHAnsi" w:cstheme="minorHAnsi"/>
          <w:b/>
        </w:rPr>
        <w:t>Short prayer</w:t>
      </w:r>
    </w:p>
    <w:p w14:paraId="45751983" w14:textId="77777777" w:rsidR="0075498E" w:rsidRPr="00792855" w:rsidRDefault="0075498E" w:rsidP="001D1EB3">
      <w:pPr>
        <w:pStyle w:val="NoSpacing"/>
        <w:rPr>
          <w:rFonts w:asciiTheme="minorHAnsi" w:hAnsiTheme="minorHAnsi" w:cstheme="minorHAnsi"/>
          <w:b/>
        </w:rPr>
      </w:pPr>
    </w:p>
    <w:p w14:paraId="5AD80505" w14:textId="2AB01E2A" w:rsidR="00CD3B20" w:rsidRDefault="00CD3B20" w:rsidP="001D1EB3">
      <w:pPr>
        <w:pStyle w:val="NoSpacing"/>
        <w:numPr>
          <w:ilvl w:val="0"/>
          <w:numId w:val="1"/>
        </w:numPr>
        <w:ind w:left="0"/>
        <w:rPr>
          <w:rFonts w:asciiTheme="minorHAnsi" w:hAnsiTheme="minorHAnsi" w:cstheme="minorHAnsi"/>
          <w:b/>
          <w:bCs/>
        </w:rPr>
      </w:pPr>
      <w:r w:rsidRPr="006575A2">
        <w:rPr>
          <w:rFonts w:asciiTheme="minorHAnsi" w:hAnsiTheme="minorHAnsi" w:cstheme="minorHAnsi"/>
          <w:b/>
        </w:rPr>
        <w:t>Matters Arising</w:t>
      </w:r>
      <w:r>
        <w:rPr>
          <w:rFonts w:asciiTheme="minorHAnsi" w:hAnsiTheme="minorHAnsi" w:cstheme="minorHAnsi"/>
          <w:bCs/>
        </w:rPr>
        <w:tab/>
      </w:r>
    </w:p>
    <w:p w14:paraId="2C457A18" w14:textId="77777777" w:rsidR="00CD3B20" w:rsidRDefault="00CD3B20" w:rsidP="001D1EB3">
      <w:pPr>
        <w:pStyle w:val="NoSpacing"/>
        <w:rPr>
          <w:rFonts w:asciiTheme="minorHAnsi" w:hAnsiTheme="minorHAnsi" w:cstheme="minorHAnsi"/>
          <w:b/>
          <w:bCs/>
        </w:rPr>
      </w:pPr>
    </w:p>
    <w:p w14:paraId="0F5E020B" w14:textId="6954B365" w:rsidR="009C76BE" w:rsidRDefault="003D5327" w:rsidP="009C76BE">
      <w:pPr>
        <w:spacing w:after="0" w:line="240" w:lineRule="auto"/>
        <w:rPr>
          <w:rFonts w:asciiTheme="minorHAnsi" w:hAnsiTheme="minorHAnsi" w:cstheme="minorHAnsi"/>
          <w:color w:val="000000"/>
          <w:bdr w:val="none" w:sz="0" w:space="0" w:color="auto" w:frame="1"/>
        </w:rPr>
      </w:pPr>
      <w:r>
        <w:rPr>
          <w:rFonts w:asciiTheme="minorHAnsi" w:hAnsiTheme="minorHAnsi" w:cstheme="minorHAnsi"/>
          <w:color w:val="000000"/>
          <w:bdr w:val="none" w:sz="0" w:space="0" w:color="auto" w:frame="1"/>
        </w:rPr>
        <w:t xml:space="preserve">Numbers are starting to </w:t>
      </w:r>
      <w:r w:rsidR="00F70C80">
        <w:rPr>
          <w:rFonts w:asciiTheme="minorHAnsi" w:hAnsiTheme="minorHAnsi" w:cstheme="minorHAnsi"/>
          <w:color w:val="000000"/>
          <w:bdr w:val="none" w:sz="0" w:space="0" w:color="auto" w:frame="1"/>
        </w:rPr>
        <w:t>increase</w:t>
      </w:r>
      <w:r>
        <w:rPr>
          <w:rFonts w:asciiTheme="minorHAnsi" w:hAnsiTheme="minorHAnsi" w:cstheme="minorHAnsi"/>
          <w:color w:val="000000"/>
          <w:bdr w:val="none" w:sz="0" w:space="0" w:color="auto" w:frame="1"/>
        </w:rPr>
        <w:t xml:space="preserve"> for Mass attendance.  As we are still under the national local down</w:t>
      </w:r>
      <w:r w:rsidR="00F70C80">
        <w:rPr>
          <w:rFonts w:asciiTheme="minorHAnsi" w:hAnsiTheme="minorHAnsi" w:cstheme="minorHAnsi"/>
          <w:color w:val="000000"/>
          <w:bdr w:val="none" w:sz="0" w:space="0" w:color="auto" w:frame="1"/>
        </w:rPr>
        <w:t xml:space="preserve"> restrictions</w:t>
      </w:r>
      <w:r>
        <w:rPr>
          <w:rFonts w:asciiTheme="minorHAnsi" w:hAnsiTheme="minorHAnsi" w:cstheme="minorHAnsi"/>
          <w:color w:val="000000"/>
          <w:bdr w:val="none" w:sz="0" w:space="0" w:color="auto" w:frame="1"/>
        </w:rPr>
        <w:t xml:space="preserve">, other ways were considered to accommodate </w:t>
      </w:r>
      <w:r w:rsidR="00F70C80">
        <w:rPr>
          <w:rFonts w:asciiTheme="minorHAnsi" w:hAnsiTheme="minorHAnsi" w:cstheme="minorHAnsi"/>
          <w:color w:val="000000"/>
          <w:bdr w:val="none" w:sz="0" w:space="0" w:color="auto" w:frame="1"/>
        </w:rPr>
        <w:t xml:space="preserve">these </w:t>
      </w:r>
      <w:r>
        <w:rPr>
          <w:rFonts w:asciiTheme="minorHAnsi" w:hAnsiTheme="minorHAnsi" w:cstheme="minorHAnsi"/>
          <w:color w:val="000000"/>
          <w:bdr w:val="none" w:sz="0" w:space="0" w:color="auto" w:frame="1"/>
        </w:rPr>
        <w:t xml:space="preserve">growing numbers.  As outside gatherings are still restricted, </w:t>
      </w:r>
      <w:r w:rsidR="00F70C80">
        <w:rPr>
          <w:rFonts w:asciiTheme="minorHAnsi" w:hAnsiTheme="minorHAnsi" w:cstheme="minorHAnsi"/>
          <w:color w:val="000000"/>
          <w:bdr w:val="none" w:sz="0" w:space="0" w:color="auto" w:frame="1"/>
        </w:rPr>
        <w:t xml:space="preserve">the </w:t>
      </w:r>
      <w:r w:rsidR="009C76BE">
        <w:rPr>
          <w:rFonts w:asciiTheme="minorHAnsi" w:hAnsiTheme="minorHAnsi" w:cstheme="minorHAnsi"/>
          <w:color w:val="000000"/>
          <w:bdr w:val="none" w:sz="0" w:space="0" w:color="auto" w:frame="1"/>
        </w:rPr>
        <w:t xml:space="preserve">decision </w:t>
      </w:r>
      <w:r w:rsidR="00F70C80">
        <w:rPr>
          <w:rFonts w:asciiTheme="minorHAnsi" w:hAnsiTheme="minorHAnsi" w:cstheme="minorHAnsi"/>
          <w:color w:val="000000"/>
          <w:bdr w:val="none" w:sz="0" w:space="0" w:color="auto" w:frame="1"/>
        </w:rPr>
        <w:t xml:space="preserve">was </w:t>
      </w:r>
      <w:r w:rsidR="009C76BE">
        <w:rPr>
          <w:rFonts w:asciiTheme="minorHAnsi" w:hAnsiTheme="minorHAnsi" w:cstheme="minorHAnsi"/>
          <w:color w:val="000000"/>
          <w:bdr w:val="none" w:sz="0" w:space="0" w:color="auto" w:frame="1"/>
        </w:rPr>
        <w:t xml:space="preserve">taken to start recording numbers to </w:t>
      </w:r>
      <w:proofErr w:type="spellStart"/>
      <w:r w:rsidR="009C76BE">
        <w:rPr>
          <w:rFonts w:asciiTheme="minorHAnsi" w:hAnsiTheme="minorHAnsi" w:cstheme="minorHAnsi"/>
          <w:color w:val="000000"/>
          <w:bdr w:val="none" w:sz="0" w:space="0" w:color="auto" w:frame="1"/>
        </w:rPr>
        <w:t>guage</w:t>
      </w:r>
      <w:proofErr w:type="spellEnd"/>
      <w:r w:rsidR="009C76BE">
        <w:rPr>
          <w:rFonts w:asciiTheme="minorHAnsi" w:hAnsiTheme="minorHAnsi" w:cstheme="minorHAnsi"/>
          <w:color w:val="000000"/>
          <w:bdr w:val="none" w:sz="0" w:space="0" w:color="auto" w:frame="1"/>
        </w:rPr>
        <w:t xml:space="preserve"> demand.  </w:t>
      </w:r>
      <w:r w:rsidR="00F70C80">
        <w:rPr>
          <w:rFonts w:asciiTheme="minorHAnsi" w:hAnsiTheme="minorHAnsi" w:cstheme="minorHAnsi"/>
          <w:color w:val="000000"/>
          <w:bdr w:val="none" w:sz="0" w:space="0" w:color="auto" w:frame="1"/>
        </w:rPr>
        <w:t xml:space="preserve">These </w:t>
      </w:r>
      <w:r w:rsidR="009C76BE">
        <w:rPr>
          <w:rFonts w:asciiTheme="minorHAnsi" w:hAnsiTheme="minorHAnsi" w:cstheme="minorHAnsi"/>
          <w:color w:val="000000"/>
          <w:bdr w:val="none" w:sz="0" w:space="0" w:color="auto" w:frame="1"/>
        </w:rPr>
        <w:t xml:space="preserve">numbers </w:t>
      </w:r>
      <w:r w:rsidR="00F70C80">
        <w:rPr>
          <w:rFonts w:asciiTheme="minorHAnsi" w:hAnsiTheme="minorHAnsi" w:cstheme="minorHAnsi"/>
          <w:color w:val="000000"/>
          <w:bdr w:val="none" w:sz="0" w:space="0" w:color="auto" w:frame="1"/>
        </w:rPr>
        <w:t xml:space="preserve">will be tracked </w:t>
      </w:r>
      <w:r w:rsidR="009C76BE">
        <w:rPr>
          <w:rFonts w:asciiTheme="minorHAnsi" w:hAnsiTheme="minorHAnsi" w:cstheme="minorHAnsi"/>
          <w:color w:val="000000"/>
          <w:bdr w:val="none" w:sz="0" w:space="0" w:color="auto" w:frame="1"/>
        </w:rPr>
        <w:t xml:space="preserve">and if </w:t>
      </w:r>
      <w:r w:rsidR="00F70C80">
        <w:rPr>
          <w:rFonts w:asciiTheme="minorHAnsi" w:hAnsiTheme="minorHAnsi" w:cstheme="minorHAnsi"/>
          <w:color w:val="000000"/>
          <w:bdr w:val="none" w:sz="0" w:space="0" w:color="auto" w:frame="1"/>
        </w:rPr>
        <w:t xml:space="preserve">the upward </w:t>
      </w:r>
      <w:r w:rsidR="009C76BE">
        <w:rPr>
          <w:rFonts w:asciiTheme="minorHAnsi" w:hAnsiTheme="minorHAnsi" w:cstheme="minorHAnsi"/>
          <w:color w:val="000000"/>
          <w:bdr w:val="none" w:sz="0" w:space="0" w:color="auto" w:frame="1"/>
        </w:rPr>
        <w:t>trend continues, additional weekday evening masses</w:t>
      </w:r>
      <w:r w:rsidR="00F70C80">
        <w:rPr>
          <w:rFonts w:asciiTheme="minorHAnsi" w:hAnsiTheme="minorHAnsi" w:cstheme="minorHAnsi"/>
          <w:color w:val="000000"/>
          <w:bdr w:val="none" w:sz="0" w:space="0" w:color="auto" w:frame="1"/>
        </w:rPr>
        <w:t xml:space="preserve"> would be considered to accommodate growing numbers.  Following on from that, we may look to put on an</w:t>
      </w:r>
      <w:r w:rsidR="009C76BE">
        <w:rPr>
          <w:rFonts w:asciiTheme="minorHAnsi" w:hAnsiTheme="minorHAnsi" w:cstheme="minorHAnsi"/>
          <w:color w:val="000000"/>
          <w:bdr w:val="none" w:sz="0" w:space="0" w:color="auto" w:frame="1"/>
        </w:rPr>
        <w:t xml:space="preserve"> additional weekend mass</w:t>
      </w:r>
      <w:r w:rsidR="00F70C80">
        <w:rPr>
          <w:rFonts w:asciiTheme="minorHAnsi" w:hAnsiTheme="minorHAnsi" w:cstheme="minorHAnsi"/>
          <w:color w:val="000000"/>
          <w:bdr w:val="none" w:sz="0" w:space="0" w:color="auto" w:frame="1"/>
        </w:rPr>
        <w:t xml:space="preserve"> if necessary</w:t>
      </w:r>
      <w:r w:rsidR="009C76BE">
        <w:rPr>
          <w:rFonts w:asciiTheme="minorHAnsi" w:hAnsiTheme="minorHAnsi" w:cstheme="minorHAnsi"/>
          <w:color w:val="000000"/>
          <w:bdr w:val="none" w:sz="0" w:space="0" w:color="auto" w:frame="1"/>
        </w:rPr>
        <w:t>.</w:t>
      </w:r>
    </w:p>
    <w:p w14:paraId="641E3DC9" w14:textId="248112E0" w:rsidR="003D5327" w:rsidRDefault="003D5327" w:rsidP="00335C21">
      <w:pPr>
        <w:spacing w:after="0" w:line="240" w:lineRule="auto"/>
        <w:rPr>
          <w:rFonts w:asciiTheme="minorHAnsi" w:hAnsiTheme="minorHAnsi" w:cstheme="minorHAnsi"/>
          <w:color w:val="000000"/>
          <w:bdr w:val="none" w:sz="0" w:space="0" w:color="auto" w:frame="1"/>
        </w:rPr>
      </w:pPr>
    </w:p>
    <w:p w14:paraId="6E0CFD7A" w14:textId="1B84796C" w:rsidR="00CD3B20" w:rsidRDefault="009C76BE" w:rsidP="00335C21">
      <w:pPr>
        <w:spacing w:after="0" w:line="240" w:lineRule="auto"/>
        <w:rPr>
          <w:rFonts w:asciiTheme="minorHAnsi" w:hAnsiTheme="minorHAnsi" w:cstheme="minorHAnsi"/>
          <w:color w:val="000000"/>
          <w:bdr w:val="none" w:sz="0" w:space="0" w:color="auto" w:frame="1"/>
        </w:rPr>
      </w:pPr>
      <w:r>
        <w:rPr>
          <w:rFonts w:asciiTheme="minorHAnsi" w:hAnsiTheme="minorHAnsi" w:cstheme="minorHAnsi"/>
          <w:color w:val="000000"/>
          <w:bdr w:val="none" w:sz="0" w:space="0" w:color="auto" w:frame="1"/>
        </w:rPr>
        <w:t xml:space="preserve">Also need to be mindful that the </w:t>
      </w:r>
      <w:r w:rsidR="003D5327">
        <w:rPr>
          <w:rFonts w:asciiTheme="minorHAnsi" w:hAnsiTheme="minorHAnsi" w:cstheme="minorHAnsi"/>
          <w:color w:val="000000"/>
          <w:bdr w:val="none" w:sz="0" w:space="0" w:color="auto" w:frame="1"/>
        </w:rPr>
        <w:t xml:space="preserve">Sacramental </w:t>
      </w:r>
      <w:r>
        <w:rPr>
          <w:rFonts w:asciiTheme="minorHAnsi" w:hAnsiTheme="minorHAnsi" w:cstheme="minorHAnsi"/>
          <w:color w:val="000000"/>
          <w:bdr w:val="none" w:sz="0" w:space="0" w:color="auto" w:frame="1"/>
        </w:rPr>
        <w:t>P</w:t>
      </w:r>
      <w:r w:rsidR="003D5327">
        <w:rPr>
          <w:rFonts w:asciiTheme="minorHAnsi" w:hAnsiTheme="minorHAnsi" w:cstheme="minorHAnsi"/>
          <w:color w:val="000000"/>
          <w:bdr w:val="none" w:sz="0" w:space="0" w:color="auto" w:frame="1"/>
        </w:rPr>
        <w:t xml:space="preserve">rogramme </w:t>
      </w:r>
      <w:r>
        <w:rPr>
          <w:rFonts w:asciiTheme="minorHAnsi" w:hAnsiTheme="minorHAnsi" w:cstheme="minorHAnsi"/>
          <w:color w:val="000000"/>
          <w:bdr w:val="none" w:sz="0" w:space="0" w:color="auto" w:frame="1"/>
        </w:rPr>
        <w:t xml:space="preserve">is still running, </w:t>
      </w:r>
      <w:r w:rsidR="00F70C80">
        <w:rPr>
          <w:rFonts w:asciiTheme="minorHAnsi" w:hAnsiTheme="minorHAnsi" w:cstheme="minorHAnsi"/>
          <w:color w:val="000000"/>
          <w:bdr w:val="none" w:sz="0" w:space="0" w:color="auto" w:frame="1"/>
        </w:rPr>
        <w:t xml:space="preserve">and these additional masses </w:t>
      </w:r>
      <w:r w:rsidR="003D5327">
        <w:rPr>
          <w:rFonts w:asciiTheme="minorHAnsi" w:hAnsiTheme="minorHAnsi" w:cstheme="minorHAnsi"/>
          <w:color w:val="000000"/>
          <w:bdr w:val="none" w:sz="0" w:space="0" w:color="auto" w:frame="1"/>
        </w:rPr>
        <w:t>may</w:t>
      </w:r>
      <w:r w:rsidR="00F70C80">
        <w:rPr>
          <w:rFonts w:asciiTheme="minorHAnsi" w:hAnsiTheme="minorHAnsi" w:cstheme="minorHAnsi"/>
          <w:color w:val="000000"/>
          <w:bdr w:val="none" w:sz="0" w:space="0" w:color="auto" w:frame="1"/>
        </w:rPr>
        <w:t xml:space="preserve"> need</w:t>
      </w:r>
      <w:r w:rsidR="003D5327">
        <w:rPr>
          <w:rFonts w:asciiTheme="minorHAnsi" w:hAnsiTheme="minorHAnsi" w:cstheme="minorHAnsi"/>
          <w:color w:val="000000"/>
          <w:bdr w:val="none" w:sz="0" w:space="0" w:color="auto" w:frame="1"/>
        </w:rPr>
        <w:t xml:space="preserve"> be introduced into the schedule.  </w:t>
      </w:r>
      <w:r w:rsidR="00F70C80">
        <w:rPr>
          <w:rFonts w:asciiTheme="minorHAnsi" w:hAnsiTheme="minorHAnsi" w:cstheme="minorHAnsi"/>
          <w:color w:val="000000"/>
          <w:bdr w:val="none" w:sz="0" w:space="0" w:color="auto" w:frame="1"/>
        </w:rPr>
        <w:t>The Programme team have w</w:t>
      </w:r>
      <w:r w:rsidR="003D5327">
        <w:rPr>
          <w:rFonts w:asciiTheme="minorHAnsi" w:hAnsiTheme="minorHAnsi" w:cstheme="minorHAnsi"/>
          <w:color w:val="000000"/>
          <w:bdr w:val="none" w:sz="0" w:space="0" w:color="auto" w:frame="1"/>
        </w:rPr>
        <w:t>ritten to families from last year</w:t>
      </w:r>
      <w:r w:rsidR="00F70C80">
        <w:rPr>
          <w:rFonts w:asciiTheme="minorHAnsi" w:hAnsiTheme="minorHAnsi" w:cstheme="minorHAnsi"/>
          <w:color w:val="000000"/>
          <w:bdr w:val="none" w:sz="0" w:space="0" w:color="auto" w:frame="1"/>
        </w:rPr>
        <w:t>’</w:t>
      </w:r>
      <w:r w:rsidR="003D5327">
        <w:rPr>
          <w:rFonts w:asciiTheme="minorHAnsi" w:hAnsiTheme="minorHAnsi" w:cstheme="minorHAnsi"/>
          <w:color w:val="000000"/>
          <w:bdr w:val="none" w:sz="0" w:space="0" w:color="auto" w:frame="1"/>
        </w:rPr>
        <w:t>s cohort to offer slots</w:t>
      </w:r>
      <w:r w:rsidR="00F70C80">
        <w:rPr>
          <w:rFonts w:asciiTheme="minorHAnsi" w:hAnsiTheme="minorHAnsi" w:cstheme="minorHAnsi"/>
          <w:color w:val="000000"/>
          <w:bdr w:val="none" w:sz="0" w:space="0" w:color="auto" w:frame="1"/>
        </w:rPr>
        <w:t xml:space="preserve"> for Communion masses</w:t>
      </w:r>
      <w:r w:rsidR="003D5327">
        <w:rPr>
          <w:rFonts w:asciiTheme="minorHAnsi" w:hAnsiTheme="minorHAnsi" w:cstheme="minorHAnsi"/>
          <w:color w:val="000000"/>
          <w:bdr w:val="none" w:sz="0" w:space="0" w:color="auto" w:frame="1"/>
        </w:rPr>
        <w:t xml:space="preserve"> after Easter</w:t>
      </w:r>
      <w:r w:rsidR="00F70C80">
        <w:rPr>
          <w:rFonts w:asciiTheme="minorHAnsi" w:hAnsiTheme="minorHAnsi" w:cstheme="minorHAnsi"/>
          <w:color w:val="000000"/>
          <w:bdr w:val="none" w:sz="0" w:space="0" w:color="auto" w:frame="1"/>
        </w:rPr>
        <w:t xml:space="preserve">.  There are still around </w:t>
      </w:r>
      <w:r w:rsidR="003D5327">
        <w:rPr>
          <w:rFonts w:asciiTheme="minorHAnsi" w:hAnsiTheme="minorHAnsi" w:cstheme="minorHAnsi"/>
          <w:color w:val="000000"/>
          <w:bdr w:val="none" w:sz="0" w:space="0" w:color="auto" w:frame="1"/>
        </w:rPr>
        <w:t xml:space="preserve">45 children </w:t>
      </w:r>
      <w:r w:rsidR="00F70C80">
        <w:rPr>
          <w:rFonts w:asciiTheme="minorHAnsi" w:hAnsiTheme="minorHAnsi" w:cstheme="minorHAnsi"/>
          <w:color w:val="000000"/>
          <w:bdr w:val="none" w:sz="0" w:space="0" w:color="auto" w:frame="1"/>
        </w:rPr>
        <w:t>who will be offered this opportunity</w:t>
      </w:r>
      <w:r w:rsidR="003D5327">
        <w:rPr>
          <w:rFonts w:asciiTheme="minorHAnsi" w:hAnsiTheme="minorHAnsi" w:cstheme="minorHAnsi"/>
          <w:color w:val="000000"/>
          <w:bdr w:val="none" w:sz="0" w:space="0" w:color="auto" w:frame="1"/>
        </w:rPr>
        <w:t>.</w:t>
      </w:r>
    </w:p>
    <w:p w14:paraId="29474DA0" w14:textId="77777777" w:rsidR="000917C8" w:rsidRDefault="000917C8" w:rsidP="001D1EB3">
      <w:pPr>
        <w:pStyle w:val="NoSpacing"/>
        <w:rPr>
          <w:rFonts w:asciiTheme="minorHAnsi" w:hAnsiTheme="minorHAnsi" w:cstheme="minorHAnsi"/>
          <w:bCs/>
        </w:rPr>
      </w:pPr>
    </w:p>
    <w:p w14:paraId="577B096E" w14:textId="6EF5C14E" w:rsidR="00CD3B20" w:rsidRPr="00A063EC" w:rsidRDefault="00335C21" w:rsidP="001D1EB3">
      <w:pPr>
        <w:pStyle w:val="NoSpacing"/>
        <w:numPr>
          <w:ilvl w:val="0"/>
          <w:numId w:val="1"/>
        </w:numPr>
        <w:ind w:left="0"/>
        <w:rPr>
          <w:rFonts w:asciiTheme="minorHAnsi" w:hAnsiTheme="minorHAnsi" w:cstheme="minorHAnsi"/>
          <w:bCs/>
        </w:rPr>
      </w:pPr>
      <w:r>
        <w:rPr>
          <w:rFonts w:asciiTheme="minorHAnsi" w:hAnsiTheme="minorHAnsi" w:cstheme="minorHAnsi"/>
          <w:b/>
        </w:rPr>
        <w:t>Celebrating the Easter Triduum</w:t>
      </w:r>
    </w:p>
    <w:p w14:paraId="0A07E238" w14:textId="2AF69BFD" w:rsidR="00A063EC" w:rsidRDefault="00F70C80" w:rsidP="001D1EB3">
      <w:pPr>
        <w:pStyle w:val="NoSpacing"/>
        <w:rPr>
          <w:rFonts w:asciiTheme="minorHAnsi" w:hAnsiTheme="minorHAnsi" w:cstheme="minorHAnsi"/>
          <w:bCs/>
        </w:rPr>
      </w:pPr>
      <w:r>
        <w:rPr>
          <w:rFonts w:asciiTheme="minorHAnsi" w:hAnsiTheme="minorHAnsi" w:cstheme="minorHAnsi"/>
          <w:bCs/>
        </w:rPr>
        <w:t xml:space="preserve">A lengthy discussion was held around ways in which to safely celebrate the Easter Triduum.  </w:t>
      </w:r>
      <w:proofErr w:type="spellStart"/>
      <w:r w:rsidR="003D5327">
        <w:rPr>
          <w:rFonts w:asciiTheme="minorHAnsi" w:hAnsiTheme="minorHAnsi" w:cstheme="minorHAnsi"/>
          <w:bCs/>
        </w:rPr>
        <w:t>FrS</w:t>
      </w:r>
      <w:proofErr w:type="spellEnd"/>
      <w:r w:rsidR="003D5327">
        <w:rPr>
          <w:rFonts w:asciiTheme="minorHAnsi" w:hAnsiTheme="minorHAnsi" w:cstheme="minorHAnsi"/>
          <w:bCs/>
        </w:rPr>
        <w:t xml:space="preserve"> has received </w:t>
      </w:r>
      <w:r w:rsidR="00FF3F34">
        <w:rPr>
          <w:rFonts w:asciiTheme="minorHAnsi" w:hAnsiTheme="minorHAnsi" w:cstheme="minorHAnsi"/>
          <w:bCs/>
        </w:rPr>
        <w:t xml:space="preserve">liturgical </w:t>
      </w:r>
      <w:r w:rsidR="003D5327">
        <w:rPr>
          <w:rFonts w:asciiTheme="minorHAnsi" w:hAnsiTheme="minorHAnsi" w:cstheme="minorHAnsi"/>
          <w:bCs/>
        </w:rPr>
        <w:t xml:space="preserve">guidance </w:t>
      </w:r>
      <w:r w:rsidR="00717801">
        <w:rPr>
          <w:rFonts w:asciiTheme="minorHAnsi" w:hAnsiTheme="minorHAnsi" w:cstheme="minorHAnsi"/>
          <w:bCs/>
        </w:rPr>
        <w:t xml:space="preserve">for Easter from </w:t>
      </w:r>
      <w:r w:rsidR="003D5327">
        <w:rPr>
          <w:rFonts w:asciiTheme="minorHAnsi" w:hAnsiTheme="minorHAnsi" w:cstheme="minorHAnsi"/>
          <w:bCs/>
        </w:rPr>
        <w:t>Bishop</w:t>
      </w:r>
      <w:r w:rsidR="00FF3F34">
        <w:rPr>
          <w:rFonts w:asciiTheme="minorHAnsi" w:hAnsiTheme="minorHAnsi" w:cstheme="minorHAnsi"/>
          <w:bCs/>
        </w:rPr>
        <w:t xml:space="preserve"> John</w:t>
      </w:r>
      <w:r w:rsidR="00717801">
        <w:rPr>
          <w:rFonts w:asciiTheme="minorHAnsi" w:hAnsiTheme="minorHAnsi" w:cstheme="minorHAnsi"/>
          <w:bCs/>
        </w:rPr>
        <w:t>, who</w:t>
      </w:r>
      <w:r w:rsidR="003D5327">
        <w:rPr>
          <w:rFonts w:asciiTheme="minorHAnsi" w:hAnsiTheme="minorHAnsi" w:cstheme="minorHAnsi"/>
          <w:bCs/>
        </w:rPr>
        <w:t xml:space="preserve"> has </w:t>
      </w:r>
      <w:r w:rsidR="00FF3F34">
        <w:rPr>
          <w:rFonts w:asciiTheme="minorHAnsi" w:hAnsiTheme="minorHAnsi" w:cstheme="minorHAnsi"/>
          <w:bCs/>
        </w:rPr>
        <w:t>indicated</w:t>
      </w:r>
      <w:r w:rsidR="003D5327">
        <w:rPr>
          <w:rFonts w:asciiTheme="minorHAnsi" w:hAnsiTheme="minorHAnsi" w:cstheme="minorHAnsi"/>
          <w:bCs/>
        </w:rPr>
        <w:t xml:space="preserve"> that no community should feel obliged to offer Easter celebrations</w:t>
      </w:r>
      <w:r w:rsidR="00FF3F34">
        <w:rPr>
          <w:rFonts w:asciiTheme="minorHAnsi" w:hAnsiTheme="minorHAnsi" w:cstheme="minorHAnsi"/>
          <w:bCs/>
        </w:rPr>
        <w:t xml:space="preserve"> and that</w:t>
      </w:r>
      <w:r w:rsidR="003D5327">
        <w:rPr>
          <w:rFonts w:asciiTheme="minorHAnsi" w:hAnsiTheme="minorHAnsi" w:cstheme="minorHAnsi"/>
          <w:bCs/>
        </w:rPr>
        <w:t xml:space="preserve"> each local parish should celebrate in the </w:t>
      </w:r>
      <w:r w:rsidR="003D5327">
        <w:rPr>
          <w:rFonts w:asciiTheme="minorHAnsi" w:hAnsiTheme="minorHAnsi" w:cstheme="minorHAnsi"/>
          <w:bCs/>
        </w:rPr>
        <w:lastRenderedPageBreak/>
        <w:t xml:space="preserve">way </w:t>
      </w:r>
      <w:r w:rsidR="00FF3F34">
        <w:rPr>
          <w:rFonts w:asciiTheme="minorHAnsi" w:hAnsiTheme="minorHAnsi" w:cstheme="minorHAnsi"/>
          <w:bCs/>
        </w:rPr>
        <w:t xml:space="preserve">that is </w:t>
      </w:r>
      <w:r w:rsidR="003D5327">
        <w:rPr>
          <w:rFonts w:asciiTheme="minorHAnsi" w:hAnsiTheme="minorHAnsi" w:cstheme="minorHAnsi"/>
          <w:bCs/>
        </w:rPr>
        <w:t xml:space="preserve">safest and best for </w:t>
      </w:r>
      <w:r w:rsidR="00FF3F34">
        <w:rPr>
          <w:rFonts w:asciiTheme="minorHAnsi" w:hAnsiTheme="minorHAnsi" w:cstheme="minorHAnsi"/>
          <w:bCs/>
        </w:rPr>
        <w:t>their communities</w:t>
      </w:r>
      <w:r w:rsidR="003D5327">
        <w:rPr>
          <w:rFonts w:asciiTheme="minorHAnsi" w:hAnsiTheme="minorHAnsi" w:cstheme="minorHAnsi"/>
          <w:bCs/>
        </w:rPr>
        <w:t xml:space="preserve">.  </w:t>
      </w:r>
      <w:r w:rsidR="00FF3F34">
        <w:rPr>
          <w:rFonts w:asciiTheme="minorHAnsi" w:hAnsiTheme="minorHAnsi" w:cstheme="minorHAnsi"/>
          <w:bCs/>
        </w:rPr>
        <w:t xml:space="preserve">He has stressed that, during this time, </w:t>
      </w:r>
      <w:r w:rsidR="003D5327">
        <w:rPr>
          <w:rFonts w:asciiTheme="minorHAnsi" w:hAnsiTheme="minorHAnsi" w:cstheme="minorHAnsi"/>
          <w:bCs/>
        </w:rPr>
        <w:t>multiple celebrations</w:t>
      </w:r>
      <w:r w:rsidR="00FF3F34">
        <w:rPr>
          <w:rFonts w:asciiTheme="minorHAnsi" w:hAnsiTheme="minorHAnsi" w:cstheme="minorHAnsi"/>
          <w:bCs/>
        </w:rPr>
        <w:t xml:space="preserve"> should not take place in parishes with more than one church building.</w:t>
      </w:r>
    </w:p>
    <w:p w14:paraId="50D0A858" w14:textId="6FD7116E" w:rsidR="00FF3F34" w:rsidRDefault="00FF3F34" w:rsidP="001D1EB3">
      <w:pPr>
        <w:pStyle w:val="NoSpacing"/>
        <w:rPr>
          <w:rFonts w:asciiTheme="minorHAnsi" w:hAnsiTheme="minorHAnsi" w:cstheme="minorHAnsi"/>
          <w:bCs/>
        </w:rPr>
      </w:pPr>
    </w:p>
    <w:p w14:paraId="28C4A485" w14:textId="13DE59BE" w:rsidR="00FF3F34" w:rsidRDefault="00FF3F34" w:rsidP="001D1EB3">
      <w:pPr>
        <w:pStyle w:val="NoSpacing"/>
        <w:rPr>
          <w:rFonts w:asciiTheme="minorHAnsi" w:hAnsiTheme="minorHAnsi" w:cstheme="minorHAnsi"/>
          <w:bCs/>
        </w:rPr>
      </w:pPr>
      <w:r>
        <w:rPr>
          <w:rFonts w:asciiTheme="minorHAnsi" w:hAnsiTheme="minorHAnsi" w:cstheme="minorHAnsi"/>
          <w:bCs/>
        </w:rPr>
        <w:t xml:space="preserve">The discussion centred around being safe and equitable in offering ways to celebrate Eastertide.  It was stressed that, as with Christmastide, normal service will not be possible with any of the celebrations as movement around the church building is prohibited.  </w:t>
      </w:r>
    </w:p>
    <w:p w14:paraId="04E28E86" w14:textId="02824F19" w:rsidR="00413301" w:rsidRDefault="00413301" w:rsidP="001D1EB3">
      <w:pPr>
        <w:pStyle w:val="NoSpacing"/>
        <w:rPr>
          <w:rFonts w:asciiTheme="minorHAnsi" w:hAnsiTheme="minorHAnsi" w:cstheme="minorHAnsi"/>
          <w:bCs/>
        </w:rPr>
      </w:pPr>
    </w:p>
    <w:p w14:paraId="061A34F5" w14:textId="51CAF30E" w:rsidR="00FF3F34" w:rsidRDefault="00FF3F34" w:rsidP="001D1EB3">
      <w:pPr>
        <w:pStyle w:val="NoSpacing"/>
        <w:rPr>
          <w:rFonts w:asciiTheme="minorHAnsi" w:hAnsiTheme="minorHAnsi" w:cstheme="minorHAnsi"/>
          <w:bCs/>
        </w:rPr>
      </w:pPr>
      <w:r>
        <w:rPr>
          <w:rFonts w:asciiTheme="minorHAnsi" w:hAnsiTheme="minorHAnsi" w:cstheme="minorHAnsi"/>
          <w:bCs/>
        </w:rPr>
        <w:t>Ticketing was agreed as the safest and fairest way to allocate seating during celebrations w</w:t>
      </w:r>
      <w:r w:rsidR="00717801">
        <w:rPr>
          <w:rFonts w:asciiTheme="minorHAnsi" w:hAnsiTheme="minorHAnsi" w:cstheme="minorHAnsi"/>
          <w:bCs/>
        </w:rPr>
        <w:t>h</w:t>
      </w:r>
      <w:r>
        <w:rPr>
          <w:rFonts w:asciiTheme="minorHAnsi" w:hAnsiTheme="minorHAnsi" w:cstheme="minorHAnsi"/>
          <w:bCs/>
        </w:rPr>
        <w:t>ere larger numbers are expected, with telephone bookings and email bookings allowing a seating plan to be devised for each mass.</w:t>
      </w:r>
    </w:p>
    <w:p w14:paraId="4035DCD2" w14:textId="77777777" w:rsidR="00FF3F34" w:rsidRDefault="00FF3F34" w:rsidP="001D1EB3">
      <w:pPr>
        <w:pStyle w:val="NoSpacing"/>
        <w:rPr>
          <w:rFonts w:asciiTheme="minorHAnsi" w:hAnsiTheme="minorHAnsi" w:cstheme="minorHAnsi"/>
          <w:bCs/>
        </w:rPr>
      </w:pPr>
    </w:p>
    <w:p w14:paraId="0F5693F9" w14:textId="1E3E8B5F" w:rsidR="002B2959" w:rsidRDefault="00717801" w:rsidP="001D1EB3">
      <w:pPr>
        <w:pStyle w:val="NoSpacing"/>
        <w:rPr>
          <w:rFonts w:asciiTheme="minorHAnsi" w:hAnsiTheme="minorHAnsi" w:cstheme="minorHAnsi"/>
          <w:bCs/>
        </w:rPr>
      </w:pPr>
      <w:r>
        <w:rPr>
          <w:rFonts w:asciiTheme="minorHAnsi" w:hAnsiTheme="minorHAnsi" w:cstheme="minorHAnsi"/>
          <w:bCs/>
        </w:rPr>
        <w:t>Summary of Plans</w:t>
      </w:r>
    </w:p>
    <w:p w14:paraId="60758A2F" w14:textId="77777777" w:rsidR="00717801" w:rsidRDefault="00717801" w:rsidP="001D1EB3">
      <w:pPr>
        <w:pStyle w:val="NoSpacing"/>
        <w:rPr>
          <w:rFonts w:asciiTheme="minorHAnsi" w:hAnsiTheme="minorHAnsi" w:cstheme="minorHAnsi"/>
          <w:bCs/>
        </w:rPr>
      </w:pPr>
    </w:p>
    <w:tbl>
      <w:tblPr>
        <w:tblStyle w:val="TableGrid"/>
        <w:tblW w:w="0" w:type="auto"/>
        <w:tblLook w:val="04A0" w:firstRow="1" w:lastRow="0" w:firstColumn="1" w:lastColumn="0" w:noHBand="0" w:noVBand="1"/>
      </w:tblPr>
      <w:tblGrid>
        <w:gridCol w:w="1980"/>
        <w:gridCol w:w="1701"/>
        <w:gridCol w:w="1843"/>
        <w:gridCol w:w="1559"/>
        <w:gridCol w:w="1933"/>
      </w:tblGrid>
      <w:tr w:rsidR="00FF3F34" w:rsidRPr="002B2959" w14:paraId="1FA4ABF1" w14:textId="77777777" w:rsidTr="00FF3F34">
        <w:tc>
          <w:tcPr>
            <w:tcW w:w="1980" w:type="dxa"/>
          </w:tcPr>
          <w:p w14:paraId="09229189" w14:textId="77777777" w:rsidR="00FF3F34" w:rsidRDefault="00FF3F34" w:rsidP="001D1EB3">
            <w:pPr>
              <w:pStyle w:val="NoSpacing"/>
              <w:rPr>
                <w:rFonts w:asciiTheme="minorHAnsi" w:hAnsiTheme="minorHAnsi" w:cstheme="minorHAnsi"/>
                <w:b/>
              </w:rPr>
            </w:pPr>
            <w:r w:rsidRPr="002B2959">
              <w:rPr>
                <w:rFonts w:asciiTheme="minorHAnsi" w:hAnsiTheme="minorHAnsi" w:cstheme="minorHAnsi"/>
                <w:b/>
              </w:rPr>
              <w:t>Date</w:t>
            </w:r>
          </w:p>
          <w:p w14:paraId="466715FE" w14:textId="525E5CFF" w:rsidR="00FF3F34" w:rsidRPr="002B2959" w:rsidRDefault="00FF3F34" w:rsidP="001D1EB3">
            <w:pPr>
              <w:pStyle w:val="NoSpacing"/>
              <w:rPr>
                <w:rFonts w:asciiTheme="minorHAnsi" w:hAnsiTheme="minorHAnsi" w:cstheme="minorHAnsi"/>
                <w:b/>
              </w:rPr>
            </w:pPr>
          </w:p>
        </w:tc>
        <w:tc>
          <w:tcPr>
            <w:tcW w:w="1701" w:type="dxa"/>
          </w:tcPr>
          <w:p w14:paraId="0225392A" w14:textId="39900A09" w:rsidR="00FF3F34" w:rsidRPr="002B2959" w:rsidRDefault="00FF3F34" w:rsidP="001D1EB3">
            <w:pPr>
              <w:pStyle w:val="NoSpacing"/>
              <w:rPr>
                <w:rFonts w:asciiTheme="minorHAnsi" w:hAnsiTheme="minorHAnsi" w:cstheme="minorHAnsi"/>
                <w:b/>
              </w:rPr>
            </w:pPr>
            <w:r>
              <w:rPr>
                <w:rFonts w:asciiTheme="minorHAnsi" w:hAnsiTheme="minorHAnsi" w:cstheme="minorHAnsi"/>
                <w:b/>
              </w:rPr>
              <w:t>Celebration</w:t>
            </w:r>
          </w:p>
        </w:tc>
        <w:tc>
          <w:tcPr>
            <w:tcW w:w="1843" w:type="dxa"/>
          </w:tcPr>
          <w:p w14:paraId="7BC39167" w14:textId="6605A8AF" w:rsidR="00FF3F34" w:rsidRPr="002B2959" w:rsidRDefault="00FF3F34" w:rsidP="001D1EB3">
            <w:pPr>
              <w:pStyle w:val="NoSpacing"/>
              <w:rPr>
                <w:rFonts w:asciiTheme="minorHAnsi" w:hAnsiTheme="minorHAnsi" w:cstheme="minorHAnsi"/>
                <w:b/>
              </w:rPr>
            </w:pPr>
            <w:r w:rsidRPr="002B2959">
              <w:rPr>
                <w:rFonts w:asciiTheme="minorHAnsi" w:hAnsiTheme="minorHAnsi" w:cstheme="minorHAnsi"/>
                <w:b/>
              </w:rPr>
              <w:t>St Bernadette’s</w:t>
            </w:r>
          </w:p>
        </w:tc>
        <w:tc>
          <w:tcPr>
            <w:tcW w:w="1559" w:type="dxa"/>
          </w:tcPr>
          <w:p w14:paraId="18AE1E59" w14:textId="780EB7EF" w:rsidR="00FF3F34" w:rsidRPr="002B2959" w:rsidRDefault="00FF3F34" w:rsidP="001D1EB3">
            <w:pPr>
              <w:pStyle w:val="NoSpacing"/>
              <w:rPr>
                <w:rFonts w:asciiTheme="minorHAnsi" w:hAnsiTheme="minorHAnsi" w:cstheme="minorHAnsi"/>
                <w:b/>
              </w:rPr>
            </w:pPr>
            <w:r w:rsidRPr="002B2959">
              <w:rPr>
                <w:rFonts w:asciiTheme="minorHAnsi" w:hAnsiTheme="minorHAnsi" w:cstheme="minorHAnsi"/>
                <w:b/>
              </w:rPr>
              <w:t>St Michael’s</w:t>
            </w:r>
          </w:p>
        </w:tc>
        <w:tc>
          <w:tcPr>
            <w:tcW w:w="1933" w:type="dxa"/>
          </w:tcPr>
          <w:p w14:paraId="6ACEEE9B" w14:textId="74421046" w:rsidR="00FF3F34" w:rsidRPr="002B2959" w:rsidRDefault="00FF3F34" w:rsidP="001D1EB3">
            <w:pPr>
              <w:pStyle w:val="NoSpacing"/>
              <w:rPr>
                <w:rFonts w:asciiTheme="minorHAnsi" w:hAnsiTheme="minorHAnsi" w:cstheme="minorHAnsi"/>
                <w:b/>
              </w:rPr>
            </w:pPr>
            <w:r>
              <w:rPr>
                <w:rFonts w:asciiTheme="minorHAnsi" w:hAnsiTheme="minorHAnsi" w:cstheme="minorHAnsi"/>
                <w:b/>
              </w:rPr>
              <w:t>Notes</w:t>
            </w:r>
          </w:p>
        </w:tc>
      </w:tr>
      <w:tr w:rsidR="00FF3F34" w14:paraId="46EA109D" w14:textId="77777777" w:rsidTr="00717801">
        <w:tc>
          <w:tcPr>
            <w:tcW w:w="1980" w:type="dxa"/>
          </w:tcPr>
          <w:p w14:paraId="2D703B67" w14:textId="0C9D8563" w:rsidR="00FF3F34" w:rsidRDefault="00FF3F34" w:rsidP="001D1EB3">
            <w:pPr>
              <w:pStyle w:val="NoSpacing"/>
              <w:rPr>
                <w:rFonts w:asciiTheme="minorHAnsi" w:hAnsiTheme="minorHAnsi" w:cstheme="minorHAnsi"/>
                <w:bCs/>
              </w:rPr>
            </w:pPr>
            <w:r>
              <w:rPr>
                <w:rFonts w:asciiTheme="minorHAnsi" w:hAnsiTheme="minorHAnsi" w:cstheme="minorHAnsi"/>
                <w:bCs/>
              </w:rPr>
              <w:t>Saturday 27 March</w:t>
            </w:r>
          </w:p>
        </w:tc>
        <w:tc>
          <w:tcPr>
            <w:tcW w:w="1701" w:type="dxa"/>
          </w:tcPr>
          <w:p w14:paraId="2BC7CC07" w14:textId="49F54B8C" w:rsidR="00FF3F34" w:rsidRDefault="00FF3F34" w:rsidP="001D1EB3">
            <w:pPr>
              <w:pStyle w:val="NoSpacing"/>
              <w:rPr>
                <w:rFonts w:asciiTheme="minorHAnsi" w:hAnsiTheme="minorHAnsi" w:cstheme="minorHAnsi"/>
                <w:bCs/>
              </w:rPr>
            </w:pPr>
            <w:r>
              <w:rPr>
                <w:rFonts w:asciiTheme="minorHAnsi" w:hAnsiTheme="minorHAnsi" w:cstheme="minorHAnsi"/>
                <w:bCs/>
              </w:rPr>
              <w:t>Palm Sunday vigil</w:t>
            </w:r>
          </w:p>
        </w:tc>
        <w:tc>
          <w:tcPr>
            <w:tcW w:w="1843" w:type="dxa"/>
          </w:tcPr>
          <w:p w14:paraId="45A3B0C4" w14:textId="0C080C2D" w:rsidR="00FF3F34" w:rsidRDefault="00FF3F34" w:rsidP="001D1EB3">
            <w:pPr>
              <w:pStyle w:val="NoSpacing"/>
              <w:rPr>
                <w:rFonts w:asciiTheme="minorHAnsi" w:hAnsiTheme="minorHAnsi" w:cstheme="minorHAnsi"/>
                <w:bCs/>
              </w:rPr>
            </w:pPr>
            <w:r>
              <w:rPr>
                <w:rFonts w:asciiTheme="minorHAnsi" w:hAnsiTheme="minorHAnsi" w:cstheme="minorHAnsi"/>
                <w:bCs/>
              </w:rPr>
              <w:t>Evening 6.30pm</w:t>
            </w:r>
          </w:p>
        </w:tc>
        <w:tc>
          <w:tcPr>
            <w:tcW w:w="1559" w:type="dxa"/>
            <w:shd w:val="clear" w:color="auto" w:fill="F2F2F2" w:themeFill="background1" w:themeFillShade="F2"/>
          </w:tcPr>
          <w:p w14:paraId="33C11A95" w14:textId="77777777" w:rsidR="00FF3F34" w:rsidRDefault="00FF3F34" w:rsidP="001D1EB3">
            <w:pPr>
              <w:pStyle w:val="NoSpacing"/>
              <w:rPr>
                <w:rFonts w:asciiTheme="minorHAnsi" w:hAnsiTheme="minorHAnsi" w:cstheme="minorHAnsi"/>
                <w:bCs/>
              </w:rPr>
            </w:pPr>
          </w:p>
        </w:tc>
        <w:tc>
          <w:tcPr>
            <w:tcW w:w="1933" w:type="dxa"/>
          </w:tcPr>
          <w:p w14:paraId="122595A2" w14:textId="05897DB9" w:rsidR="00FF3F34" w:rsidRDefault="00717801" w:rsidP="001D1EB3">
            <w:pPr>
              <w:pStyle w:val="NoSpacing"/>
              <w:rPr>
                <w:rFonts w:asciiTheme="minorHAnsi" w:hAnsiTheme="minorHAnsi" w:cstheme="minorHAnsi"/>
                <w:bCs/>
              </w:rPr>
            </w:pPr>
            <w:r>
              <w:rPr>
                <w:rFonts w:asciiTheme="minorHAnsi" w:hAnsiTheme="minorHAnsi" w:cstheme="minorHAnsi"/>
                <w:bCs/>
              </w:rPr>
              <w:t>Ticketed</w:t>
            </w:r>
          </w:p>
        </w:tc>
      </w:tr>
      <w:tr w:rsidR="00FF3F34" w14:paraId="23614FBB" w14:textId="77777777" w:rsidTr="00FF3F34">
        <w:tc>
          <w:tcPr>
            <w:tcW w:w="1980" w:type="dxa"/>
          </w:tcPr>
          <w:p w14:paraId="0B650B4E" w14:textId="020B97AC" w:rsidR="00FF3F34" w:rsidRDefault="00FF3F34" w:rsidP="001D1EB3">
            <w:pPr>
              <w:pStyle w:val="NoSpacing"/>
              <w:rPr>
                <w:rFonts w:asciiTheme="minorHAnsi" w:hAnsiTheme="minorHAnsi" w:cstheme="minorHAnsi"/>
                <w:bCs/>
              </w:rPr>
            </w:pPr>
            <w:r>
              <w:rPr>
                <w:rFonts w:asciiTheme="minorHAnsi" w:hAnsiTheme="minorHAnsi" w:cstheme="minorHAnsi"/>
                <w:bCs/>
              </w:rPr>
              <w:t>Sunday 28 March</w:t>
            </w:r>
          </w:p>
        </w:tc>
        <w:tc>
          <w:tcPr>
            <w:tcW w:w="1701" w:type="dxa"/>
          </w:tcPr>
          <w:p w14:paraId="0F0F0C1B" w14:textId="153143F6" w:rsidR="00FF3F34" w:rsidRDefault="00FF3F34" w:rsidP="001D1EB3">
            <w:pPr>
              <w:pStyle w:val="NoSpacing"/>
              <w:rPr>
                <w:rFonts w:asciiTheme="minorHAnsi" w:hAnsiTheme="minorHAnsi" w:cstheme="minorHAnsi"/>
                <w:bCs/>
              </w:rPr>
            </w:pPr>
            <w:r>
              <w:rPr>
                <w:rFonts w:asciiTheme="minorHAnsi" w:hAnsiTheme="minorHAnsi" w:cstheme="minorHAnsi"/>
                <w:bCs/>
              </w:rPr>
              <w:t>Palm Sunday</w:t>
            </w:r>
          </w:p>
        </w:tc>
        <w:tc>
          <w:tcPr>
            <w:tcW w:w="1843" w:type="dxa"/>
          </w:tcPr>
          <w:p w14:paraId="63A6A3CE" w14:textId="7BB3821B" w:rsidR="00FF3F34" w:rsidRDefault="00FF3F34" w:rsidP="001D1EB3">
            <w:pPr>
              <w:pStyle w:val="NoSpacing"/>
              <w:rPr>
                <w:rFonts w:asciiTheme="minorHAnsi" w:hAnsiTheme="minorHAnsi" w:cstheme="minorHAnsi"/>
                <w:bCs/>
              </w:rPr>
            </w:pPr>
            <w:r>
              <w:rPr>
                <w:rFonts w:asciiTheme="minorHAnsi" w:hAnsiTheme="minorHAnsi" w:cstheme="minorHAnsi"/>
                <w:bCs/>
              </w:rPr>
              <w:t>9.30</w:t>
            </w:r>
            <w:r w:rsidR="00717801">
              <w:rPr>
                <w:rFonts w:asciiTheme="minorHAnsi" w:hAnsiTheme="minorHAnsi" w:cstheme="minorHAnsi"/>
                <w:bCs/>
              </w:rPr>
              <w:t>am</w:t>
            </w:r>
            <w:r>
              <w:rPr>
                <w:rFonts w:asciiTheme="minorHAnsi" w:hAnsiTheme="minorHAnsi" w:cstheme="minorHAnsi"/>
                <w:bCs/>
              </w:rPr>
              <w:t xml:space="preserve"> mass</w:t>
            </w:r>
          </w:p>
          <w:p w14:paraId="3E6F5F24" w14:textId="0A53BDBC" w:rsidR="00FF3F34" w:rsidRDefault="00FF3F34" w:rsidP="001D1EB3">
            <w:pPr>
              <w:pStyle w:val="NoSpacing"/>
              <w:rPr>
                <w:rFonts w:asciiTheme="minorHAnsi" w:hAnsiTheme="minorHAnsi" w:cstheme="minorHAnsi"/>
                <w:bCs/>
              </w:rPr>
            </w:pPr>
            <w:r>
              <w:rPr>
                <w:rFonts w:asciiTheme="minorHAnsi" w:hAnsiTheme="minorHAnsi" w:cstheme="minorHAnsi"/>
                <w:bCs/>
              </w:rPr>
              <w:t>11</w:t>
            </w:r>
            <w:r w:rsidR="00717801">
              <w:rPr>
                <w:rFonts w:asciiTheme="minorHAnsi" w:hAnsiTheme="minorHAnsi" w:cstheme="minorHAnsi"/>
                <w:bCs/>
              </w:rPr>
              <w:t>am</w:t>
            </w:r>
            <w:r>
              <w:rPr>
                <w:rFonts w:asciiTheme="minorHAnsi" w:hAnsiTheme="minorHAnsi" w:cstheme="minorHAnsi"/>
                <w:bCs/>
              </w:rPr>
              <w:t xml:space="preserve"> mass</w:t>
            </w:r>
          </w:p>
        </w:tc>
        <w:tc>
          <w:tcPr>
            <w:tcW w:w="1559" w:type="dxa"/>
          </w:tcPr>
          <w:p w14:paraId="51A1BD92" w14:textId="30934962" w:rsidR="00FF3F34" w:rsidRDefault="00FF3F34" w:rsidP="001D1EB3">
            <w:pPr>
              <w:pStyle w:val="NoSpacing"/>
              <w:rPr>
                <w:rFonts w:asciiTheme="minorHAnsi" w:hAnsiTheme="minorHAnsi" w:cstheme="minorHAnsi"/>
                <w:bCs/>
              </w:rPr>
            </w:pPr>
            <w:r>
              <w:rPr>
                <w:rFonts w:asciiTheme="minorHAnsi" w:hAnsiTheme="minorHAnsi" w:cstheme="minorHAnsi"/>
                <w:bCs/>
              </w:rPr>
              <w:t>10am mass</w:t>
            </w:r>
          </w:p>
        </w:tc>
        <w:tc>
          <w:tcPr>
            <w:tcW w:w="1933" w:type="dxa"/>
          </w:tcPr>
          <w:p w14:paraId="44F26D8B" w14:textId="4490E40C" w:rsidR="00FF3F34" w:rsidRDefault="00717801" w:rsidP="001D1EB3">
            <w:pPr>
              <w:pStyle w:val="NoSpacing"/>
              <w:rPr>
                <w:rFonts w:asciiTheme="minorHAnsi" w:hAnsiTheme="minorHAnsi" w:cstheme="minorHAnsi"/>
                <w:bCs/>
              </w:rPr>
            </w:pPr>
            <w:r>
              <w:rPr>
                <w:rFonts w:asciiTheme="minorHAnsi" w:hAnsiTheme="minorHAnsi" w:cstheme="minorHAnsi"/>
                <w:bCs/>
              </w:rPr>
              <w:t>Ticketed</w:t>
            </w:r>
          </w:p>
        </w:tc>
      </w:tr>
      <w:tr w:rsidR="00FF3F34" w14:paraId="0DFF6D26" w14:textId="77777777" w:rsidTr="00717801">
        <w:tc>
          <w:tcPr>
            <w:tcW w:w="1980" w:type="dxa"/>
          </w:tcPr>
          <w:p w14:paraId="673C716D" w14:textId="44EEB982" w:rsidR="00FF3F34" w:rsidRDefault="00FF3F34" w:rsidP="00FF3F34">
            <w:pPr>
              <w:pStyle w:val="NoSpacing"/>
              <w:rPr>
                <w:rFonts w:asciiTheme="minorHAnsi" w:hAnsiTheme="minorHAnsi" w:cstheme="minorHAnsi"/>
                <w:bCs/>
              </w:rPr>
            </w:pPr>
            <w:r>
              <w:rPr>
                <w:rFonts w:asciiTheme="minorHAnsi" w:hAnsiTheme="minorHAnsi" w:cstheme="minorHAnsi"/>
                <w:bCs/>
              </w:rPr>
              <w:t>Thursday 1 April</w:t>
            </w:r>
          </w:p>
        </w:tc>
        <w:tc>
          <w:tcPr>
            <w:tcW w:w="1701" w:type="dxa"/>
          </w:tcPr>
          <w:p w14:paraId="0EC87C91" w14:textId="77777777" w:rsidR="00FF3F34" w:rsidRDefault="00FF3F34" w:rsidP="00FF3F34">
            <w:pPr>
              <w:pStyle w:val="NoSpacing"/>
              <w:rPr>
                <w:rFonts w:asciiTheme="minorHAnsi" w:hAnsiTheme="minorHAnsi" w:cstheme="minorHAnsi"/>
                <w:bCs/>
              </w:rPr>
            </w:pPr>
            <w:r>
              <w:rPr>
                <w:rFonts w:asciiTheme="minorHAnsi" w:hAnsiTheme="minorHAnsi" w:cstheme="minorHAnsi"/>
                <w:bCs/>
              </w:rPr>
              <w:t xml:space="preserve">Maundy Thursday </w:t>
            </w:r>
          </w:p>
          <w:p w14:paraId="5F02B2F9" w14:textId="77777777" w:rsidR="00FF3F34" w:rsidRDefault="00FF3F34" w:rsidP="001D1EB3">
            <w:pPr>
              <w:pStyle w:val="NoSpacing"/>
              <w:rPr>
                <w:rFonts w:asciiTheme="minorHAnsi" w:hAnsiTheme="minorHAnsi" w:cstheme="minorHAnsi"/>
                <w:bCs/>
              </w:rPr>
            </w:pPr>
          </w:p>
        </w:tc>
        <w:tc>
          <w:tcPr>
            <w:tcW w:w="1843" w:type="dxa"/>
          </w:tcPr>
          <w:p w14:paraId="14D86128" w14:textId="44DFF68F" w:rsidR="00FF3F34" w:rsidRDefault="00FF3F34" w:rsidP="001D1EB3">
            <w:pPr>
              <w:pStyle w:val="NoSpacing"/>
              <w:rPr>
                <w:rFonts w:asciiTheme="minorHAnsi" w:hAnsiTheme="minorHAnsi" w:cstheme="minorHAnsi"/>
                <w:bCs/>
              </w:rPr>
            </w:pPr>
            <w:r>
              <w:rPr>
                <w:rFonts w:asciiTheme="minorHAnsi" w:hAnsiTheme="minorHAnsi" w:cstheme="minorHAnsi"/>
                <w:bCs/>
              </w:rPr>
              <w:t xml:space="preserve">Celebration </w:t>
            </w:r>
          </w:p>
        </w:tc>
        <w:tc>
          <w:tcPr>
            <w:tcW w:w="1559" w:type="dxa"/>
            <w:shd w:val="clear" w:color="auto" w:fill="F2F2F2" w:themeFill="background1" w:themeFillShade="F2"/>
          </w:tcPr>
          <w:p w14:paraId="4C13E6FD" w14:textId="77777777" w:rsidR="00FF3F34" w:rsidRDefault="00FF3F34" w:rsidP="001D1EB3">
            <w:pPr>
              <w:pStyle w:val="NoSpacing"/>
              <w:rPr>
                <w:rFonts w:asciiTheme="minorHAnsi" w:hAnsiTheme="minorHAnsi" w:cstheme="minorHAnsi"/>
                <w:bCs/>
              </w:rPr>
            </w:pPr>
          </w:p>
        </w:tc>
        <w:tc>
          <w:tcPr>
            <w:tcW w:w="1933" w:type="dxa"/>
          </w:tcPr>
          <w:p w14:paraId="32915F3D" w14:textId="3A64E987" w:rsidR="00FF3F34" w:rsidRDefault="00717801" w:rsidP="001D1EB3">
            <w:pPr>
              <w:pStyle w:val="NoSpacing"/>
              <w:rPr>
                <w:rFonts w:asciiTheme="minorHAnsi" w:hAnsiTheme="minorHAnsi" w:cstheme="minorHAnsi"/>
                <w:bCs/>
              </w:rPr>
            </w:pPr>
            <w:r>
              <w:rPr>
                <w:rFonts w:asciiTheme="minorHAnsi" w:hAnsiTheme="minorHAnsi" w:cstheme="minorHAnsi"/>
                <w:bCs/>
              </w:rPr>
              <w:t>C</w:t>
            </w:r>
            <w:r w:rsidR="00FF3F34">
              <w:rPr>
                <w:rFonts w:asciiTheme="minorHAnsi" w:hAnsiTheme="minorHAnsi" w:cstheme="minorHAnsi"/>
                <w:bCs/>
              </w:rPr>
              <w:t xml:space="preserve">elebration </w:t>
            </w:r>
            <w:r>
              <w:rPr>
                <w:rFonts w:asciiTheme="minorHAnsi" w:hAnsiTheme="minorHAnsi" w:cstheme="minorHAnsi"/>
                <w:bCs/>
              </w:rPr>
              <w:t>(service only)</w:t>
            </w:r>
            <w:r w:rsidR="00FF3F34">
              <w:rPr>
                <w:rFonts w:asciiTheme="minorHAnsi" w:hAnsiTheme="minorHAnsi" w:cstheme="minorHAnsi"/>
                <w:bCs/>
              </w:rPr>
              <w:t xml:space="preserve"> </w:t>
            </w:r>
            <w:r>
              <w:rPr>
                <w:rFonts w:asciiTheme="minorHAnsi" w:hAnsiTheme="minorHAnsi" w:cstheme="minorHAnsi"/>
                <w:bCs/>
              </w:rPr>
              <w:t>T</w:t>
            </w:r>
            <w:r w:rsidR="00FF3F34">
              <w:rPr>
                <w:rFonts w:asciiTheme="minorHAnsi" w:hAnsiTheme="minorHAnsi" w:cstheme="minorHAnsi"/>
                <w:bCs/>
              </w:rPr>
              <w:t>icketed</w:t>
            </w:r>
          </w:p>
        </w:tc>
      </w:tr>
      <w:tr w:rsidR="00FF3F34" w14:paraId="31C71FCD" w14:textId="77777777" w:rsidTr="00FF3F34">
        <w:tc>
          <w:tcPr>
            <w:tcW w:w="1980" w:type="dxa"/>
          </w:tcPr>
          <w:p w14:paraId="1B0AF0F2" w14:textId="61191FFA" w:rsidR="00FF3F34" w:rsidRDefault="00FF3F34" w:rsidP="00FF3F34">
            <w:pPr>
              <w:pStyle w:val="NoSpacing"/>
              <w:rPr>
                <w:rFonts w:asciiTheme="minorHAnsi" w:hAnsiTheme="minorHAnsi" w:cstheme="minorHAnsi"/>
                <w:bCs/>
              </w:rPr>
            </w:pPr>
            <w:r>
              <w:rPr>
                <w:rFonts w:asciiTheme="minorHAnsi" w:hAnsiTheme="minorHAnsi" w:cstheme="minorHAnsi"/>
                <w:bCs/>
              </w:rPr>
              <w:t>Friday 2 April</w:t>
            </w:r>
          </w:p>
        </w:tc>
        <w:tc>
          <w:tcPr>
            <w:tcW w:w="1701" w:type="dxa"/>
          </w:tcPr>
          <w:p w14:paraId="061D44E1" w14:textId="77777777" w:rsidR="00FF3F34" w:rsidRDefault="00FF3F34" w:rsidP="00FF3F34">
            <w:pPr>
              <w:pStyle w:val="NoSpacing"/>
              <w:rPr>
                <w:rFonts w:asciiTheme="minorHAnsi" w:hAnsiTheme="minorHAnsi" w:cstheme="minorHAnsi"/>
                <w:bCs/>
              </w:rPr>
            </w:pPr>
            <w:r>
              <w:rPr>
                <w:rFonts w:asciiTheme="minorHAnsi" w:hAnsiTheme="minorHAnsi" w:cstheme="minorHAnsi"/>
                <w:bCs/>
              </w:rPr>
              <w:t>Good Friday</w:t>
            </w:r>
          </w:p>
          <w:p w14:paraId="5F05FF8E" w14:textId="77777777" w:rsidR="00FF3F34" w:rsidRDefault="00FF3F34" w:rsidP="001D1EB3">
            <w:pPr>
              <w:pStyle w:val="NoSpacing"/>
              <w:rPr>
                <w:rFonts w:asciiTheme="minorHAnsi" w:hAnsiTheme="minorHAnsi" w:cstheme="minorHAnsi"/>
                <w:bCs/>
              </w:rPr>
            </w:pPr>
          </w:p>
        </w:tc>
        <w:tc>
          <w:tcPr>
            <w:tcW w:w="1843" w:type="dxa"/>
          </w:tcPr>
          <w:p w14:paraId="67936109" w14:textId="77777777" w:rsidR="00717801" w:rsidRDefault="00717801" w:rsidP="001D1EB3">
            <w:pPr>
              <w:pStyle w:val="NoSpacing"/>
              <w:rPr>
                <w:rFonts w:asciiTheme="minorHAnsi" w:hAnsiTheme="minorHAnsi" w:cstheme="minorHAnsi"/>
                <w:bCs/>
              </w:rPr>
            </w:pPr>
            <w:r>
              <w:rPr>
                <w:rFonts w:asciiTheme="minorHAnsi" w:hAnsiTheme="minorHAnsi" w:cstheme="minorHAnsi"/>
                <w:bCs/>
              </w:rPr>
              <w:t xml:space="preserve">Church </w:t>
            </w:r>
            <w:proofErr w:type="gramStart"/>
            <w:r>
              <w:rPr>
                <w:rFonts w:asciiTheme="minorHAnsi" w:hAnsiTheme="minorHAnsi" w:cstheme="minorHAnsi"/>
                <w:bCs/>
              </w:rPr>
              <w:t>open</w:t>
            </w:r>
            <w:proofErr w:type="gramEnd"/>
            <w:r>
              <w:rPr>
                <w:rFonts w:asciiTheme="minorHAnsi" w:hAnsiTheme="minorHAnsi" w:cstheme="minorHAnsi"/>
                <w:bCs/>
              </w:rPr>
              <w:t xml:space="preserve"> for private reflection</w:t>
            </w:r>
          </w:p>
          <w:p w14:paraId="0DCA38DA" w14:textId="5F41B4D3" w:rsidR="00FF3F34" w:rsidRDefault="00FF3F34" w:rsidP="001D1EB3">
            <w:pPr>
              <w:pStyle w:val="NoSpacing"/>
              <w:rPr>
                <w:rFonts w:asciiTheme="minorHAnsi" w:hAnsiTheme="minorHAnsi" w:cstheme="minorHAnsi"/>
                <w:bCs/>
              </w:rPr>
            </w:pPr>
            <w:r>
              <w:rPr>
                <w:rFonts w:asciiTheme="minorHAnsi" w:hAnsiTheme="minorHAnsi" w:cstheme="minorHAnsi"/>
                <w:bCs/>
              </w:rPr>
              <w:t>12</w:t>
            </w:r>
            <w:r w:rsidR="00717801">
              <w:rPr>
                <w:rFonts w:asciiTheme="minorHAnsi" w:hAnsiTheme="minorHAnsi" w:cstheme="minorHAnsi"/>
                <w:bCs/>
              </w:rPr>
              <w:t xml:space="preserve">noon – </w:t>
            </w:r>
            <w:r>
              <w:rPr>
                <w:rFonts w:asciiTheme="minorHAnsi" w:hAnsiTheme="minorHAnsi" w:cstheme="minorHAnsi"/>
                <w:bCs/>
              </w:rPr>
              <w:t>2</w:t>
            </w:r>
            <w:r w:rsidR="00717801">
              <w:rPr>
                <w:rFonts w:asciiTheme="minorHAnsi" w:hAnsiTheme="minorHAnsi" w:cstheme="minorHAnsi"/>
                <w:bCs/>
              </w:rPr>
              <w:t>pm</w:t>
            </w:r>
          </w:p>
        </w:tc>
        <w:tc>
          <w:tcPr>
            <w:tcW w:w="1559" w:type="dxa"/>
          </w:tcPr>
          <w:p w14:paraId="60FC2F0E" w14:textId="77777777" w:rsidR="00717801" w:rsidRDefault="00717801" w:rsidP="001D1EB3">
            <w:pPr>
              <w:pStyle w:val="NoSpacing"/>
              <w:rPr>
                <w:rFonts w:asciiTheme="minorHAnsi" w:hAnsiTheme="minorHAnsi" w:cstheme="minorHAnsi"/>
                <w:bCs/>
              </w:rPr>
            </w:pPr>
            <w:r>
              <w:rPr>
                <w:rFonts w:asciiTheme="minorHAnsi" w:hAnsiTheme="minorHAnsi" w:cstheme="minorHAnsi"/>
                <w:bCs/>
              </w:rPr>
              <w:t xml:space="preserve">Church </w:t>
            </w:r>
            <w:proofErr w:type="gramStart"/>
            <w:r>
              <w:rPr>
                <w:rFonts w:asciiTheme="minorHAnsi" w:hAnsiTheme="minorHAnsi" w:cstheme="minorHAnsi"/>
                <w:bCs/>
              </w:rPr>
              <w:t>open</w:t>
            </w:r>
            <w:proofErr w:type="gramEnd"/>
            <w:r>
              <w:rPr>
                <w:rFonts w:asciiTheme="minorHAnsi" w:hAnsiTheme="minorHAnsi" w:cstheme="minorHAnsi"/>
                <w:bCs/>
              </w:rPr>
              <w:t xml:space="preserve"> for private reflection </w:t>
            </w:r>
          </w:p>
          <w:p w14:paraId="21F3BADF" w14:textId="2255C965" w:rsidR="00FF3F34" w:rsidRDefault="00FF3F34" w:rsidP="001D1EB3">
            <w:pPr>
              <w:pStyle w:val="NoSpacing"/>
              <w:rPr>
                <w:rFonts w:asciiTheme="minorHAnsi" w:hAnsiTheme="minorHAnsi" w:cstheme="minorHAnsi"/>
                <w:bCs/>
              </w:rPr>
            </w:pPr>
            <w:r>
              <w:rPr>
                <w:rFonts w:asciiTheme="minorHAnsi" w:hAnsiTheme="minorHAnsi" w:cstheme="minorHAnsi"/>
                <w:bCs/>
              </w:rPr>
              <w:t>9</w:t>
            </w:r>
            <w:r w:rsidR="00717801">
              <w:rPr>
                <w:rFonts w:asciiTheme="minorHAnsi" w:hAnsiTheme="minorHAnsi" w:cstheme="minorHAnsi"/>
                <w:bCs/>
              </w:rPr>
              <w:t xml:space="preserve">am – </w:t>
            </w:r>
            <w:r>
              <w:rPr>
                <w:rFonts w:asciiTheme="minorHAnsi" w:hAnsiTheme="minorHAnsi" w:cstheme="minorHAnsi"/>
                <w:bCs/>
              </w:rPr>
              <w:t>11</w:t>
            </w:r>
            <w:r w:rsidR="00717801">
              <w:rPr>
                <w:rFonts w:asciiTheme="minorHAnsi" w:hAnsiTheme="minorHAnsi" w:cstheme="minorHAnsi"/>
                <w:bCs/>
              </w:rPr>
              <w:t>am</w:t>
            </w:r>
          </w:p>
        </w:tc>
        <w:tc>
          <w:tcPr>
            <w:tcW w:w="1933" w:type="dxa"/>
          </w:tcPr>
          <w:p w14:paraId="1E54AEEB" w14:textId="73E6068F" w:rsidR="00FF3F34" w:rsidRDefault="00717801" w:rsidP="00717801">
            <w:pPr>
              <w:pStyle w:val="NoSpacing"/>
              <w:rPr>
                <w:rFonts w:asciiTheme="minorHAnsi" w:hAnsiTheme="minorHAnsi" w:cstheme="minorHAnsi"/>
                <w:bCs/>
              </w:rPr>
            </w:pPr>
            <w:r>
              <w:rPr>
                <w:rFonts w:asciiTheme="minorHAnsi" w:hAnsiTheme="minorHAnsi" w:cstheme="minorHAnsi"/>
                <w:bCs/>
              </w:rPr>
              <w:t>Stewards required to ensure safe systems</w:t>
            </w:r>
          </w:p>
        </w:tc>
      </w:tr>
      <w:tr w:rsidR="00FF3F34" w14:paraId="25BB1149" w14:textId="77777777" w:rsidTr="00717801">
        <w:tc>
          <w:tcPr>
            <w:tcW w:w="1980" w:type="dxa"/>
          </w:tcPr>
          <w:p w14:paraId="3EC02EE6" w14:textId="0F1DBD0F" w:rsidR="00FF3F34" w:rsidRDefault="00FF3F34" w:rsidP="002B2959">
            <w:pPr>
              <w:pStyle w:val="NoSpacing"/>
              <w:rPr>
                <w:rFonts w:asciiTheme="minorHAnsi" w:hAnsiTheme="minorHAnsi" w:cstheme="minorHAnsi"/>
                <w:bCs/>
              </w:rPr>
            </w:pPr>
            <w:r>
              <w:rPr>
                <w:rFonts w:asciiTheme="minorHAnsi" w:hAnsiTheme="minorHAnsi" w:cstheme="minorHAnsi"/>
                <w:bCs/>
              </w:rPr>
              <w:t>Saturday 3 April</w:t>
            </w:r>
          </w:p>
          <w:p w14:paraId="3F1BB851" w14:textId="77777777" w:rsidR="00FF3F34" w:rsidRDefault="00FF3F34" w:rsidP="001D1EB3">
            <w:pPr>
              <w:pStyle w:val="NoSpacing"/>
              <w:rPr>
                <w:rFonts w:asciiTheme="minorHAnsi" w:hAnsiTheme="minorHAnsi" w:cstheme="minorHAnsi"/>
                <w:bCs/>
              </w:rPr>
            </w:pPr>
          </w:p>
        </w:tc>
        <w:tc>
          <w:tcPr>
            <w:tcW w:w="1701" w:type="dxa"/>
          </w:tcPr>
          <w:p w14:paraId="43AF74E2" w14:textId="50C0D8DC" w:rsidR="00FF3F34" w:rsidRDefault="00FF3F34" w:rsidP="001D1EB3">
            <w:pPr>
              <w:pStyle w:val="NoSpacing"/>
              <w:rPr>
                <w:rFonts w:asciiTheme="minorHAnsi" w:hAnsiTheme="minorHAnsi" w:cstheme="minorHAnsi"/>
                <w:bCs/>
              </w:rPr>
            </w:pPr>
            <w:r>
              <w:rPr>
                <w:rFonts w:asciiTheme="minorHAnsi" w:hAnsiTheme="minorHAnsi" w:cstheme="minorHAnsi"/>
                <w:bCs/>
              </w:rPr>
              <w:t>Easter Vigil</w:t>
            </w:r>
          </w:p>
        </w:tc>
        <w:tc>
          <w:tcPr>
            <w:tcW w:w="1843" w:type="dxa"/>
          </w:tcPr>
          <w:p w14:paraId="257AC1C9" w14:textId="5D8A0627" w:rsidR="00FF3F34" w:rsidRDefault="00FF3F34" w:rsidP="001D1EB3">
            <w:pPr>
              <w:pStyle w:val="NoSpacing"/>
              <w:rPr>
                <w:rFonts w:asciiTheme="minorHAnsi" w:hAnsiTheme="minorHAnsi" w:cstheme="minorHAnsi"/>
                <w:bCs/>
              </w:rPr>
            </w:pPr>
            <w:r>
              <w:rPr>
                <w:rFonts w:asciiTheme="minorHAnsi" w:hAnsiTheme="minorHAnsi" w:cstheme="minorHAnsi"/>
                <w:bCs/>
              </w:rPr>
              <w:t>Evening 6.30</w:t>
            </w:r>
            <w:r w:rsidR="00717801">
              <w:rPr>
                <w:rFonts w:asciiTheme="minorHAnsi" w:hAnsiTheme="minorHAnsi" w:cstheme="minorHAnsi"/>
                <w:bCs/>
              </w:rPr>
              <w:t>pm</w:t>
            </w:r>
          </w:p>
        </w:tc>
        <w:tc>
          <w:tcPr>
            <w:tcW w:w="1559" w:type="dxa"/>
            <w:shd w:val="clear" w:color="auto" w:fill="F2F2F2" w:themeFill="background1" w:themeFillShade="F2"/>
          </w:tcPr>
          <w:p w14:paraId="716904FF" w14:textId="77777777" w:rsidR="00FF3F34" w:rsidRDefault="00FF3F34" w:rsidP="001D1EB3">
            <w:pPr>
              <w:pStyle w:val="NoSpacing"/>
              <w:rPr>
                <w:rFonts w:asciiTheme="minorHAnsi" w:hAnsiTheme="minorHAnsi" w:cstheme="minorHAnsi"/>
                <w:bCs/>
              </w:rPr>
            </w:pPr>
          </w:p>
        </w:tc>
        <w:tc>
          <w:tcPr>
            <w:tcW w:w="1933" w:type="dxa"/>
          </w:tcPr>
          <w:p w14:paraId="64F1A7B1" w14:textId="085A3FD4" w:rsidR="00FF3F34" w:rsidRDefault="00717801" w:rsidP="001D1EB3">
            <w:pPr>
              <w:pStyle w:val="NoSpacing"/>
              <w:rPr>
                <w:rFonts w:asciiTheme="minorHAnsi" w:hAnsiTheme="minorHAnsi" w:cstheme="minorHAnsi"/>
                <w:bCs/>
              </w:rPr>
            </w:pPr>
            <w:r>
              <w:rPr>
                <w:rFonts w:asciiTheme="minorHAnsi" w:hAnsiTheme="minorHAnsi" w:cstheme="minorHAnsi"/>
                <w:bCs/>
              </w:rPr>
              <w:t>T</w:t>
            </w:r>
            <w:r w:rsidR="00FF3F34">
              <w:rPr>
                <w:rFonts w:asciiTheme="minorHAnsi" w:hAnsiTheme="minorHAnsi" w:cstheme="minorHAnsi"/>
                <w:bCs/>
              </w:rPr>
              <w:t>icketed</w:t>
            </w:r>
          </w:p>
        </w:tc>
      </w:tr>
      <w:tr w:rsidR="00FF3F34" w14:paraId="0EED23AA" w14:textId="77777777" w:rsidTr="00FF3F34">
        <w:tc>
          <w:tcPr>
            <w:tcW w:w="1980" w:type="dxa"/>
          </w:tcPr>
          <w:p w14:paraId="1492EB26" w14:textId="31AF1A44" w:rsidR="00FF3F34" w:rsidRDefault="00FF3F34" w:rsidP="00FF3F34">
            <w:pPr>
              <w:pStyle w:val="NoSpacing"/>
              <w:rPr>
                <w:rFonts w:asciiTheme="minorHAnsi" w:hAnsiTheme="minorHAnsi" w:cstheme="minorHAnsi"/>
                <w:bCs/>
              </w:rPr>
            </w:pPr>
            <w:r>
              <w:rPr>
                <w:rFonts w:asciiTheme="minorHAnsi" w:hAnsiTheme="minorHAnsi" w:cstheme="minorHAnsi"/>
                <w:bCs/>
              </w:rPr>
              <w:t>Sunday 4 April</w:t>
            </w:r>
          </w:p>
        </w:tc>
        <w:tc>
          <w:tcPr>
            <w:tcW w:w="1701" w:type="dxa"/>
          </w:tcPr>
          <w:p w14:paraId="52D3A224" w14:textId="77777777" w:rsidR="00FF3F34" w:rsidRDefault="00FF3F34" w:rsidP="00FF3F34">
            <w:pPr>
              <w:pStyle w:val="NoSpacing"/>
              <w:rPr>
                <w:rFonts w:asciiTheme="minorHAnsi" w:hAnsiTheme="minorHAnsi" w:cstheme="minorHAnsi"/>
                <w:bCs/>
              </w:rPr>
            </w:pPr>
            <w:r>
              <w:rPr>
                <w:rFonts w:asciiTheme="minorHAnsi" w:hAnsiTheme="minorHAnsi" w:cstheme="minorHAnsi"/>
                <w:bCs/>
              </w:rPr>
              <w:t>Easter Sunday</w:t>
            </w:r>
          </w:p>
          <w:p w14:paraId="60D9141E" w14:textId="77777777" w:rsidR="00FF3F34" w:rsidRDefault="00FF3F34" w:rsidP="00B84808">
            <w:pPr>
              <w:pStyle w:val="NoSpacing"/>
              <w:rPr>
                <w:rFonts w:asciiTheme="minorHAnsi" w:hAnsiTheme="minorHAnsi" w:cstheme="minorHAnsi"/>
                <w:bCs/>
              </w:rPr>
            </w:pPr>
          </w:p>
        </w:tc>
        <w:tc>
          <w:tcPr>
            <w:tcW w:w="1843" w:type="dxa"/>
          </w:tcPr>
          <w:p w14:paraId="7EC2A69C" w14:textId="0D8B6ACD" w:rsidR="00FF3F34" w:rsidRDefault="00FF3F34" w:rsidP="00B84808">
            <w:pPr>
              <w:pStyle w:val="NoSpacing"/>
              <w:rPr>
                <w:rFonts w:asciiTheme="minorHAnsi" w:hAnsiTheme="minorHAnsi" w:cstheme="minorHAnsi"/>
                <w:bCs/>
              </w:rPr>
            </w:pPr>
            <w:r>
              <w:rPr>
                <w:rFonts w:asciiTheme="minorHAnsi" w:hAnsiTheme="minorHAnsi" w:cstheme="minorHAnsi"/>
                <w:bCs/>
              </w:rPr>
              <w:t>9.30</w:t>
            </w:r>
            <w:r w:rsidR="00717801">
              <w:rPr>
                <w:rFonts w:asciiTheme="minorHAnsi" w:hAnsiTheme="minorHAnsi" w:cstheme="minorHAnsi"/>
                <w:bCs/>
              </w:rPr>
              <w:t>am</w:t>
            </w:r>
            <w:r>
              <w:rPr>
                <w:rFonts w:asciiTheme="minorHAnsi" w:hAnsiTheme="minorHAnsi" w:cstheme="minorHAnsi"/>
                <w:bCs/>
              </w:rPr>
              <w:t xml:space="preserve"> mass</w:t>
            </w:r>
          </w:p>
          <w:p w14:paraId="6353CB2C" w14:textId="124C2C8C" w:rsidR="00FF3F34" w:rsidRDefault="00FF3F34" w:rsidP="00B84808">
            <w:pPr>
              <w:pStyle w:val="NoSpacing"/>
              <w:rPr>
                <w:rFonts w:asciiTheme="minorHAnsi" w:hAnsiTheme="minorHAnsi" w:cstheme="minorHAnsi"/>
                <w:bCs/>
              </w:rPr>
            </w:pPr>
            <w:r>
              <w:rPr>
                <w:rFonts w:asciiTheme="minorHAnsi" w:hAnsiTheme="minorHAnsi" w:cstheme="minorHAnsi"/>
                <w:bCs/>
              </w:rPr>
              <w:t>11</w:t>
            </w:r>
            <w:r w:rsidR="00717801">
              <w:rPr>
                <w:rFonts w:asciiTheme="minorHAnsi" w:hAnsiTheme="minorHAnsi" w:cstheme="minorHAnsi"/>
                <w:bCs/>
              </w:rPr>
              <w:t>am</w:t>
            </w:r>
            <w:r>
              <w:rPr>
                <w:rFonts w:asciiTheme="minorHAnsi" w:hAnsiTheme="minorHAnsi" w:cstheme="minorHAnsi"/>
                <w:bCs/>
              </w:rPr>
              <w:t xml:space="preserve"> mass</w:t>
            </w:r>
          </w:p>
        </w:tc>
        <w:tc>
          <w:tcPr>
            <w:tcW w:w="1559" w:type="dxa"/>
          </w:tcPr>
          <w:p w14:paraId="20A643EF" w14:textId="0F55AA90" w:rsidR="00FF3F34" w:rsidRDefault="00FF3F34" w:rsidP="001D1EB3">
            <w:pPr>
              <w:pStyle w:val="NoSpacing"/>
              <w:rPr>
                <w:rFonts w:asciiTheme="minorHAnsi" w:hAnsiTheme="minorHAnsi" w:cstheme="minorHAnsi"/>
                <w:bCs/>
              </w:rPr>
            </w:pPr>
            <w:r>
              <w:rPr>
                <w:rFonts w:asciiTheme="minorHAnsi" w:hAnsiTheme="minorHAnsi" w:cstheme="minorHAnsi"/>
                <w:bCs/>
              </w:rPr>
              <w:t>10am mass</w:t>
            </w:r>
          </w:p>
        </w:tc>
        <w:tc>
          <w:tcPr>
            <w:tcW w:w="1933" w:type="dxa"/>
          </w:tcPr>
          <w:p w14:paraId="2588DF59" w14:textId="5D2D6B0C" w:rsidR="00FF3F34" w:rsidRDefault="00FF3F34" w:rsidP="001D1EB3">
            <w:pPr>
              <w:pStyle w:val="NoSpacing"/>
              <w:rPr>
                <w:rFonts w:asciiTheme="minorHAnsi" w:hAnsiTheme="minorHAnsi" w:cstheme="minorHAnsi"/>
                <w:bCs/>
              </w:rPr>
            </w:pPr>
            <w:r>
              <w:rPr>
                <w:rFonts w:asciiTheme="minorHAnsi" w:hAnsiTheme="minorHAnsi" w:cstheme="minorHAnsi"/>
                <w:bCs/>
              </w:rPr>
              <w:t xml:space="preserve">Ticketed </w:t>
            </w:r>
          </w:p>
        </w:tc>
      </w:tr>
    </w:tbl>
    <w:p w14:paraId="09F813E4" w14:textId="0D1FBC8A" w:rsidR="002B2959" w:rsidRDefault="002B2959" w:rsidP="001D1EB3">
      <w:pPr>
        <w:pStyle w:val="NoSpacing"/>
        <w:rPr>
          <w:rFonts w:asciiTheme="minorHAnsi" w:hAnsiTheme="minorHAnsi" w:cstheme="minorHAnsi"/>
          <w:bCs/>
        </w:rPr>
      </w:pPr>
    </w:p>
    <w:p w14:paraId="2625A06C" w14:textId="77777777" w:rsidR="00CD3B20" w:rsidRPr="006575A2" w:rsidRDefault="00CD3B20" w:rsidP="001D1EB3">
      <w:pPr>
        <w:pStyle w:val="NoSpacing"/>
        <w:rPr>
          <w:rFonts w:asciiTheme="minorHAnsi" w:hAnsiTheme="minorHAnsi" w:cstheme="minorHAnsi"/>
          <w:bCs/>
        </w:rPr>
      </w:pPr>
    </w:p>
    <w:p w14:paraId="34416D8E" w14:textId="4B4D7BBB" w:rsidR="00335C21" w:rsidRPr="003D5327" w:rsidRDefault="00335C21" w:rsidP="001D1EB3">
      <w:pPr>
        <w:pStyle w:val="NoSpacing"/>
        <w:numPr>
          <w:ilvl w:val="0"/>
          <w:numId w:val="1"/>
        </w:numPr>
        <w:ind w:left="0"/>
        <w:rPr>
          <w:rFonts w:asciiTheme="minorHAnsi" w:hAnsiTheme="minorHAnsi" w:cstheme="minorHAnsi"/>
          <w:bCs/>
        </w:rPr>
      </w:pPr>
      <w:r>
        <w:rPr>
          <w:rFonts w:asciiTheme="minorHAnsi" w:hAnsiTheme="minorHAnsi" w:cstheme="minorHAnsi"/>
          <w:b/>
        </w:rPr>
        <w:t>Easter in the Community</w:t>
      </w:r>
      <w:r w:rsidR="00413301">
        <w:rPr>
          <w:rFonts w:asciiTheme="minorHAnsi" w:hAnsiTheme="minorHAnsi" w:cstheme="minorHAnsi"/>
          <w:b/>
        </w:rPr>
        <w:t xml:space="preserve"> </w:t>
      </w:r>
    </w:p>
    <w:p w14:paraId="773784B6" w14:textId="30A43F6A" w:rsidR="003D5327" w:rsidRPr="00B84808" w:rsidRDefault="003D5327" w:rsidP="003D5327">
      <w:pPr>
        <w:pStyle w:val="NoSpacing"/>
        <w:rPr>
          <w:rFonts w:asciiTheme="minorHAnsi" w:hAnsiTheme="minorHAnsi" w:cstheme="minorHAnsi"/>
          <w:bCs/>
        </w:rPr>
      </w:pPr>
    </w:p>
    <w:p w14:paraId="28218CD7" w14:textId="7EBB18D2" w:rsidR="003D5327" w:rsidRPr="00B84808" w:rsidRDefault="009C76BE" w:rsidP="003D5327">
      <w:pPr>
        <w:pStyle w:val="NoSpacing"/>
        <w:rPr>
          <w:rFonts w:asciiTheme="minorHAnsi" w:hAnsiTheme="minorHAnsi" w:cstheme="minorHAnsi"/>
          <w:bCs/>
        </w:rPr>
      </w:pPr>
      <w:r>
        <w:rPr>
          <w:rFonts w:asciiTheme="minorHAnsi" w:hAnsiTheme="minorHAnsi" w:cstheme="minorHAnsi"/>
          <w:bCs/>
        </w:rPr>
        <w:t xml:space="preserve">Ideas generated include </w:t>
      </w:r>
      <w:r w:rsidR="00B84808" w:rsidRPr="00B84808">
        <w:rPr>
          <w:rFonts w:asciiTheme="minorHAnsi" w:hAnsiTheme="minorHAnsi" w:cstheme="minorHAnsi"/>
          <w:bCs/>
        </w:rPr>
        <w:t>Children’s Station of the Cross</w:t>
      </w:r>
      <w:r w:rsidR="00B84808">
        <w:rPr>
          <w:rFonts w:asciiTheme="minorHAnsi" w:hAnsiTheme="minorHAnsi" w:cstheme="minorHAnsi"/>
          <w:bCs/>
        </w:rPr>
        <w:t>, foliage on the doors, palms for the sick and housebound</w:t>
      </w:r>
      <w:r>
        <w:rPr>
          <w:rFonts w:asciiTheme="minorHAnsi" w:hAnsiTheme="minorHAnsi" w:cstheme="minorHAnsi"/>
          <w:bCs/>
        </w:rPr>
        <w:t>, Easter pebbles.  AR setting up a work stream to discuss these ideas this week.</w:t>
      </w:r>
    </w:p>
    <w:p w14:paraId="572B3BDC" w14:textId="77777777" w:rsidR="003D5327" w:rsidRPr="00B84808" w:rsidRDefault="003D5327" w:rsidP="003D5327">
      <w:pPr>
        <w:pStyle w:val="NoSpacing"/>
        <w:rPr>
          <w:rFonts w:asciiTheme="minorHAnsi" w:hAnsiTheme="minorHAnsi" w:cstheme="minorHAnsi"/>
          <w:bCs/>
        </w:rPr>
      </w:pPr>
    </w:p>
    <w:p w14:paraId="0C881273" w14:textId="09F5C2DE" w:rsidR="00CD3B20" w:rsidRPr="005E290C" w:rsidRDefault="00CD3B20" w:rsidP="001D1EB3">
      <w:pPr>
        <w:pStyle w:val="NoSpacing"/>
        <w:numPr>
          <w:ilvl w:val="0"/>
          <w:numId w:val="1"/>
        </w:numPr>
        <w:ind w:left="0"/>
        <w:rPr>
          <w:rFonts w:asciiTheme="minorHAnsi" w:hAnsiTheme="minorHAnsi" w:cstheme="minorHAnsi"/>
          <w:bCs/>
        </w:rPr>
      </w:pPr>
      <w:r>
        <w:rPr>
          <w:rFonts w:asciiTheme="minorHAnsi" w:hAnsiTheme="minorHAnsi" w:cstheme="minorHAnsi"/>
          <w:b/>
        </w:rPr>
        <w:t>2021 – A Year of Opportunity</w:t>
      </w:r>
    </w:p>
    <w:p w14:paraId="12676D4A" w14:textId="10585039" w:rsidR="000917C8" w:rsidRDefault="000917C8" w:rsidP="000917C8">
      <w:pPr>
        <w:pStyle w:val="NoSpacing"/>
        <w:rPr>
          <w:rFonts w:asciiTheme="minorHAnsi" w:hAnsiTheme="minorHAnsi" w:cstheme="minorHAnsi"/>
          <w:bCs/>
        </w:rPr>
      </w:pPr>
    </w:p>
    <w:p w14:paraId="270A493D" w14:textId="57FB3287" w:rsidR="009C76BE" w:rsidRDefault="009C76BE" w:rsidP="000917C8">
      <w:pPr>
        <w:pStyle w:val="NoSpacing"/>
        <w:rPr>
          <w:rFonts w:asciiTheme="minorHAnsi" w:hAnsiTheme="minorHAnsi" w:cstheme="minorHAnsi"/>
          <w:bCs/>
        </w:rPr>
      </w:pPr>
      <w:r>
        <w:rPr>
          <w:rFonts w:asciiTheme="minorHAnsi" w:hAnsiTheme="minorHAnsi" w:cstheme="minorHAnsi"/>
          <w:bCs/>
        </w:rPr>
        <w:t>Postponed until after Easter.</w:t>
      </w:r>
    </w:p>
    <w:p w14:paraId="1FCF8AE9" w14:textId="77777777" w:rsidR="000917C8" w:rsidRDefault="000917C8" w:rsidP="000917C8">
      <w:pPr>
        <w:pStyle w:val="NoSpacing"/>
        <w:rPr>
          <w:rFonts w:asciiTheme="minorHAnsi" w:hAnsiTheme="minorHAnsi" w:cstheme="minorHAnsi"/>
          <w:bCs/>
        </w:rPr>
      </w:pPr>
    </w:p>
    <w:p w14:paraId="6721711A" w14:textId="3637530C" w:rsidR="0075498E" w:rsidRDefault="00CD3B20" w:rsidP="000917C8">
      <w:pPr>
        <w:pStyle w:val="NoSpacing"/>
        <w:numPr>
          <w:ilvl w:val="0"/>
          <w:numId w:val="1"/>
        </w:numPr>
        <w:ind w:left="0" w:hanging="284"/>
        <w:rPr>
          <w:rFonts w:asciiTheme="minorHAnsi" w:hAnsiTheme="minorHAnsi" w:cstheme="minorHAnsi"/>
          <w:bCs/>
        </w:rPr>
      </w:pPr>
      <w:r w:rsidRPr="00DF7ECB">
        <w:rPr>
          <w:rFonts w:asciiTheme="minorHAnsi" w:hAnsiTheme="minorHAnsi" w:cstheme="minorHAnsi"/>
          <w:b/>
        </w:rPr>
        <w:t>Any Other Business</w:t>
      </w:r>
      <w:r w:rsidRPr="00DF7ECB">
        <w:rPr>
          <w:rFonts w:asciiTheme="minorHAnsi" w:hAnsiTheme="minorHAnsi" w:cstheme="minorHAnsi"/>
          <w:bCs/>
        </w:rPr>
        <w:t xml:space="preserve"> (AOB)</w:t>
      </w:r>
    </w:p>
    <w:p w14:paraId="170D287D" w14:textId="7A066D7A" w:rsidR="00D965C2" w:rsidRDefault="009C76BE" w:rsidP="00CD3B20">
      <w:pPr>
        <w:pStyle w:val="NoSpacing"/>
        <w:textAlignment w:val="baseline"/>
        <w:rPr>
          <w:rFonts w:asciiTheme="minorHAnsi" w:hAnsiTheme="minorHAnsi" w:cstheme="minorHAnsi"/>
          <w:bCs/>
        </w:rPr>
      </w:pPr>
      <w:r>
        <w:rPr>
          <w:rFonts w:asciiTheme="minorHAnsi" w:hAnsiTheme="minorHAnsi" w:cstheme="minorHAnsi"/>
          <w:bCs/>
        </w:rPr>
        <w:t xml:space="preserve">Positive feedback has been </w:t>
      </w:r>
      <w:r w:rsidR="00F70C80">
        <w:rPr>
          <w:rFonts w:asciiTheme="minorHAnsi" w:hAnsiTheme="minorHAnsi" w:cstheme="minorHAnsi"/>
          <w:bCs/>
        </w:rPr>
        <w:t xml:space="preserve">noted </w:t>
      </w:r>
      <w:r>
        <w:rPr>
          <w:rFonts w:asciiTheme="minorHAnsi" w:hAnsiTheme="minorHAnsi" w:cstheme="minorHAnsi"/>
          <w:bCs/>
        </w:rPr>
        <w:t>regarding the gesture of distributing Ash Wednesday ashes via envelop</w:t>
      </w:r>
      <w:r w:rsidR="00F70C80">
        <w:rPr>
          <w:rFonts w:asciiTheme="minorHAnsi" w:hAnsiTheme="minorHAnsi" w:cstheme="minorHAnsi"/>
          <w:bCs/>
        </w:rPr>
        <w:t>es, this has been very well received.</w:t>
      </w:r>
    </w:p>
    <w:p w14:paraId="6E4D4E56" w14:textId="77777777" w:rsidR="001D1EB3" w:rsidRDefault="001D1EB3" w:rsidP="00CD3B20">
      <w:pPr>
        <w:pStyle w:val="NoSpacing"/>
        <w:textAlignment w:val="baseline"/>
        <w:rPr>
          <w:rFonts w:asciiTheme="minorHAnsi" w:hAnsiTheme="minorHAnsi" w:cstheme="minorHAnsi"/>
          <w:bCs/>
        </w:rPr>
      </w:pPr>
    </w:p>
    <w:p w14:paraId="445C5F75" w14:textId="58CC55BA" w:rsidR="00C158FD" w:rsidRDefault="004E4892" w:rsidP="00E0737F">
      <w:pPr>
        <w:pStyle w:val="NoSpacing"/>
        <w:rPr>
          <w:bCs/>
          <w:iCs/>
          <w:sz w:val="20"/>
          <w:szCs w:val="20"/>
        </w:rPr>
      </w:pPr>
      <w:r w:rsidRPr="007F5290">
        <w:rPr>
          <w:b/>
          <w:bCs/>
          <w:iCs/>
          <w:sz w:val="24"/>
          <w:szCs w:val="24"/>
        </w:rPr>
        <w:t xml:space="preserve">Date of Next Meeting: </w:t>
      </w:r>
      <w:r w:rsidRPr="007F5290">
        <w:rPr>
          <w:b/>
          <w:bCs/>
          <w:iCs/>
          <w:sz w:val="24"/>
          <w:szCs w:val="24"/>
        </w:rPr>
        <w:tab/>
      </w:r>
      <w:r w:rsidR="00D731E7" w:rsidRPr="007F5290">
        <w:rPr>
          <w:b/>
          <w:bCs/>
          <w:iCs/>
          <w:sz w:val="24"/>
          <w:szCs w:val="24"/>
        </w:rPr>
        <w:t xml:space="preserve">Tuesday </w:t>
      </w:r>
      <w:r w:rsidR="003D5327">
        <w:rPr>
          <w:b/>
          <w:bCs/>
          <w:iCs/>
          <w:sz w:val="24"/>
          <w:szCs w:val="24"/>
        </w:rPr>
        <w:t>6</w:t>
      </w:r>
      <w:r w:rsidR="00792855">
        <w:rPr>
          <w:b/>
          <w:bCs/>
          <w:iCs/>
          <w:sz w:val="24"/>
          <w:szCs w:val="24"/>
        </w:rPr>
        <w:t xml:space="preserve"> </w:t>
      </w:r>
      <w:r w:rsidR="00335C21">
        <w:rPr>
          <w:b/>
          <w:bCs/>
          <w:iCs/>
          <w:sz w:val="24"/>
          <w:szCs w:val="24"/>
        </w:rPr>
        <w:t>April</w:t>
      </w:r>
      <w:r w:rsidRPr="007F5290">
        <w:rPr>
          <w:b/>
          <w:bCs/>
          <w:iCs/>
          <w:sz w:val="24"/>
          <w:szCs w:val="24"/>
        </w:rPr>
        <w:t xml:space="preserve"> 202</w:t>
      </w:r>
      <w:r w:rsidR="0024263D">
        <w:rPr>
          <w:b/>
          <w:bCs/>
          <w:iCs/>
          <w:sz w:val="24"/>
          <w:szCs w:val="24"/>
        </w:rPr>
        <w:t>1</w:t>
      </w:r>
      <w:r w:rsidR="00792855">
        <w:rPr>
          <w:b/>
          <w:bCs/>
          <w:iCs/>
          <w:sz w:val="24"/>
          <w:szCs w:val="24"/>
        </w:rPr>
        <w:t>, 8.15pm</w:t>
      </w:r>
    </w:p>
    <w:sectPr w:rsidR="00C158FD" w:rsidSect="00922F79">
      <w:footerReference w:type="default" r:id="rId9"/>
      <w:pgSz w:w="11906" w:h="16838"/>
      <w:pgMar w:top="873"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D23301" w14:textId="77777777" w:rsidR="00C67238" w:rsidRDefault="00C67238" w:rsidP="00DE22BF">
      <w:pPr>
        <w:spacing w:after="0" w:line="240" w:lineRule="auto"/>
      </w:pPr>
      <w:r>
        <w:separator/>
      </w:r>
    </w:p>
  </w:endnote>
  <w:endnote w:type="continuationSeparator" w:id="0">
    <w:p w14:paraId="1FFC9F7F" w14:textId="77777777" w:rsidR="00C67238" w:rsidRDefault="00C67238" w:rsidP="00DE2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43EAD" w14:textId="1309F2DD" w:rsidR="00694420" w:rsidRPr="00BF4079" w:rsidRDefault="004516D1" w:rsidP="008021B3">
    <w:pPr>
      <w:pStyle w:val="Footer"/>
      <w:tabs>
        <w:tab w:val="clear" w:pos="9026"/>
      </w:tabs>
      <w:rPr>
        <w:sz w:val="16"/>
        <w:szCs w:val="16"/>
      </w:rPr>
    </w:pPr>
    <w:r w:rsidRPr="00BF4079">
      <w:rPr>
        <w:sz w:val="16"/>
        <w:szCs w:val="16"/>
      </w:rPr>
      <w:t xml:space="preserve">Doc </w:t>
    </w:r>
    <w:r w:rsidR="004363B2" w:rsidRPr="00BF4079">
      <w:rPr>
        <w:sz w:val="16"/>
        <w:szCs w:val="16"/>
      </w:rPr>
      <w:t>Ref: PPT</w:t>
    </w:r>
    <w:r w:rsidR="00B63707" w:rsidRPr="00BF4079">
      <w:rPr>
        <w:sz w:val="16"/>
        <w:szCs w:val="16"/>
      </w:rPr>
      <w:t>JR</w:t>
    </w:r>
    <w:r w:rsidR="004363B2" w:rsidRPr="00BF4079">
      <w:rPr>
        <w:sz w:val="16"/>
        <w:szCs w:val="16"/>
      </w:rPr>
      <w:t xml:space="preserve"> </w:t>
    </w:r>
    <w:r w:rsidR="00AA283E">
      <w:rPr>
        <w:sz w:val="16"/>
        <w:szCs w:val="16"/>
      </w:rPr>
      <w:t xml:space="preserve">Virtual </w:t>
    </w:r>
    <w:r w:rsidR="004363B2" w:rsidRPr="00BF4079">
      <w:rPr>
        <w:sz w:val="16"/>
        <w:szCs w:val="16"/>
      </w:rPr>
      <w:t xml:space="preserve">Meeting </w:t>
    </w:r>
    <w:r w:rsidR="00105FCC">
      <w:rPr>
        <w:sz w:val="16"/>
        <w:szCs w:val="16"/>
      </w:rPr>
      <w:t>2</w:t>
    </w:r>
    <w:r w:rsidR="00335C21">
      <w:rPr>
        <w:sz w:val="16"/>
        <w:szCs w:val="16"/>
      </w:rPr>
      <w:t>2</w:t>
    </w:r>
    <w:r w:rsidR="008021B3" w:rsidRPr="00BF4079">
      <w:rPr>
        <w:sz w:val="16"/>
        <w:szCs w:val="16"/>
      </w:rPr>
      <w:tab/>
    </w:r>
    <w:r w:rsidR="00BC031F" w:rsidRPr="00BF4079">
      <w:rPr>
        <w:noProof/>
        <w:sz w:val="16"/>
        <w:szCs w:val="16"/>
      </w:rPr>
      <w:t xml:space="preserve">Page </w:t>
    </w:r>
    <w:r w:rsidR="003F55A7" w:rsidRPr="00BF4079">
      <w:rPr>
        <w:b/>
        <w:noProof/>
        <w:sz w:val="16"/>
        <w:szCs w:val="16"/>
      </w:rPr>
      <w:fldChar w:fldCharType="begin"/>
    </w:r>
    <w:r w:rsidR="00BC031F" w:rsidRPr="00BF4079">
      <w:rPr>
        <w:b/>
        <w:noProof/>
        <w:sz w:val="16"/>
        <w:szCs w:val="16"/>
      </w:rPr>
      <w:instrText xml:space="preserve"> PAGE  \* Arabic  \* MERGEFORMAT </w:instrText>
    </w:r>
    <w:r w:rsidR="003F55A7" w:rsidRPr="00BF4079">
      <w:rPr>
        <w:b/>
        <w:noProof/>
        <w:sz w:val="16"/>
        <w:szCs w:val="16"/>
      </w:rPr>
      <w:fldChar w:fldCharType="separate"/>
    </w:r>
    <w:r w:rsidR="008B4562">
      <w:rPr>
        <w:b/>
        <w:noProof/>
        <w:sz w:val="16"/>
        <w:szCs w:val="16"/>
      </w:rPr>
      <w:t>2</w:t>
    </w:r>
    <w:r w:rsidR="003F55A7" w:rsidRPr="00BF4079">
      <w:rPr>
        <w:b/>
        <w:noProof/>
        <w:sz w:val="16"/>
        <w:szCs w:val="16"/>
      </w:rPr>
      <w:fldChar w:fldCharType="end"/>
    </w:r>
    <w:r w:rsidR="00BC031F" w:rsidRPr="00BF4079">
      <w:rPr>
        <w:noProof/>
        <w:sz w:val="16"/>
        <w:szCs w:val="16"/>
      </w:rPr>
      <w:t xml:space="preserve"> of </w:t>
    </w:r>
    <w:r w:rsidR="00CC6492" w:rsidRPr="00BF4079">
      <w:rPr>
        <w:b/>
        <w:noProof/>
        <w:sz w:val="16"/>
        <w:szCs w:val="16"/>
      </w:rPr>
      <w:fldChar w:fldCharType="begin"/>
    </w:r>
    <w:r w:rsidR="00CC6492" w:rsidRPr="00BF4079">
      <w:rPr>
        <w:b/>
        <w:noProof/>
        <w:sz w:val="16"/>
        <w:szCs w:val="16"/>
      </w:rPr>
      <w:instrText xml:space="preserve"> NUMPAGES  \* Arabic  \* MERGEFORMAT </w:instrText>
    </w:r>
    <w:r w:rsidR="00CC6492" w:rsidRPr="00BF4079">
      <w:rPr>
        <w:b/>
        <w:noProof/>
        <w:sz w:val="16"/>
        <w:szCs w:val="16"/>
      </w:rPr>
      <w:fldChar w:fldCharType="separate"/>
    </w:r>
    <w:r w:rsidR="008B4562">
      <w:rPr>
        <w:b/>
        <w:noProof/>
        <w:sz w:val="16"/>
        <w:szCs w:val="16"/>
      </w:rPr>
      <w:t>2</w:t>
    </w:r>
    <w:r w:rsidR="00CC6492" w:rsidRPr="00BF4079">
      <w:rPr>
        <w:b/>
        <w:noProof/>
        <w:sz w:val="16"/>
        <w:szCs w:val="16"/>
      </w:rPr>
      <w:fldChar w:fldCharType="end"/>
    </w:r>
    <w:r w:rsidR="003A3FA2" w:rsidRPr="00BF4079">
      <w:rPr>
        <w:sz w:val="16"/>
        <w:szCs w:val="16"/>
      </w:rPr>
      <w:tab/>
    </w:r>
    <w:r w:rsidR="003A3FA2" w:rsidRPr="00BF4079">
      <w:rPr>
        <w:sz w:val="16"/>
        <w:szCs w:val="16"/>
      </w:rPr>
      <w:tab/>
    </w:r>
    <w:r w:rsidR="003A3FA2" w:rsidRPr="00BF4079">
      <w:rPr>
        <w:sz w:val="16"/>
        <w:szCs w:val="16"/>
      </w:rPr>
      <w:tab/>
    </w:r>
    <w:r w:rsidR="00847B09">
      <w:rPr>
        <w:sz w:val="16"/>
        <w:szCs w:val="16"/>
      </w:rPr>
      <w:tab/>
    </w:r>
    <w:r w:rsidR="00B90359">
      <w:rPr>
        <w:sz w:val="16"/>
        <w:szCs w:val="16"/>
      </w:rPr>
      <w:t xml:space="preserve">09 </w:t>
    </w:r>
    <w:r w:rsidR="00335C21">
      <w:rPr>
        <w:sz w:val="16"/>
        <w:szCs w:val="16"/>
      </w:rPr>
      <w:t>March</w:t>
    </w:r>
    <w:r w:rsidR="00CB621A">
      <w:rPr>
        <w:sz w:val="16"/>
        <w:szCs w:val="16"/>
      </w:rPr>
      <w:t xml:space="preserve"> </w:t>
    </w:r>
    <w:r w:rsidR="00AA283E">
      <w:rPr>
        <w:sz w:val="16"/>
        <w:szCs w:val="16"/>
      </w:rPr>
      <w:t>202</w:t>
    </w:r>
    <w:r w:rsidR="00105FCC">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C76B4" w14:textId="77777777" w:rsidR="00C67238" w:rsidRDefault="00C67238" w:rsidP="00DE22BF">
      <w:pPr>
        <w:spacing w:after="0" w:line="240" w:lineRule="auto"/>
      </w:pPr>
      <w:r>
        <w:separator/>
      </w:r>
    </w:p>
  </w:footnote>
  <w:footnote w:type="continuationSeparator" w:id="0">
    <w:p w14:paraId="6D7181E3" w14:textId="77777777" w:rsidR="00C67238" w:rsidRDefault="00C67238" w:rsidP="00DE2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077A4"/>
    <w:multiLevelType w:val="hybridMultilevel"/>
    <w:tmpl w:val="25CED22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03B9016E"/>
    <w:multiLevelType w:val="hybridMultilevel"/>
    <w:tmpl w:val="F46A06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7C6657E"/>
    <w:multiLevelType w:val="hybridMultilevel"/>
    <w:tmpl w:val="C0505E3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09BF068A"/>
    <w:multiLevelType w:val="hybridMultilevel"/>
    <w:tmpl w:val="6E727506"/>
    <w:lvl w:ilvl="0" w:tplc="08090001">
      <w:start w:val="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A643FC"/>
    <w:multiLevelType w:val="hybridMultilevel"/>
    <w:tmpl w:val="A53099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93F3C7D"/>
    <w:multiLevelType w:val="hybridMultilevel"/>
    <w:tmpl w:val="90EA06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9D372E0"/>
    <w:multiLevelType w:val="hybridMultilevel"/>
    <w:tmpl w:val="BFFE008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B23921"/>
    <w:multiLevelType w:val="hybridMultilevel"/>
    <w:tmpl w:val="AFF6FF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F8477D"/>
    <w:multiLevelType w:val="hybridMultilevel"/>
    <w:tmpl w:val="33CEE56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233698"/>
    <w:multiLevelType w:val="hybridMultilevel"/>
    <w:tmpl w:val="6CAA4E9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2E2922C1"/>
    <w:multiLevelType w:val="hybridMultilevel"/>
    <w:tmpl w:val="E99825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AD3C1C"/>
    <w:multiLevelType w:val="hybridMultilevel"/>
    <w:tmpl w:val="D7A0BE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9F0594B"/>
    <w:multiLevelType w:val="hybridMultilevel"/>
    <w:tmpl w:val="8AF438A2"/>
    <w:lvl w:ilvl="0" w:tplc="B2642EC4">
      <w:start w:val="6"/>
      <w:numFmt w:val="bullet"/>
      <w:lvlText w:val="•"/>
      <w:lvlJc w:val="left"/>
      <w:pPr>
        <w:ind w:left="405" w:hanging="360"/>
      </w:pPr>
      <w:rPr>
        <w:rFonts w:ascii="Calibri" w:eastAsia="Times New Roman"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3" w15:restartNumberingAfterBreak="0">
    <w:nsid w:val="43293982"/>
    <w:multiLevelType w:val="hybridMultilevel"/>
    <w:tmpl w:val="C89EFEF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4" w15:restartNumberingAfterBreak="0">
    <w:nsid w:val="504642A7"/>
    <w:multiLevelType w:val="hybridMultilevel"/>
    <w:tmpl w:val="6AC6B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20460D"/>
    <w:multiLevelType w:val="hybridMultilevel"/>
    <w:tmpl w:val="B8562C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1734FC1"/>
    <w:multiLevelType w:val="hybridMultilevel"/>
    <w:tmpl w:val="8394256A"/>
    <w:lvl w:ilvl="0" w:tplc="9684DFEE">
      <w:start w:val="1"/>
      <w:numFmt w:val="lowerLetter"/>
      <w:lvlText w:val="%1."/>
      <w:lvlJc w:val="left"/>
      <w:pPr>
        <w:ind w:left="1080" w:hanging="360"/>
      </w:pPr>
      <w:rPr>
        <w:rFonts w:ascii="Calibri" w:eastAsia="Times New Roman" w:hAnsi="Calibri"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670369D"/>
    <w:multiLevelType w:val="hybridMultilevel"/>
    <w:tmpl w:val="B47817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9EE1C09"/>
    <w:multiLevelType w:val="hybridMultilevel"/>
    <w:tmpl w:val="5DBA1B44"/>
    <w:lvl w:ilvl="0" w:tplc="08090003">
      <w:start w:val="1"/>
      <w:numFmt w:val="bullet"/>
      <w:lvlText w:val="o"/>
      <w:lvlJc w:val="left"/>
      <w:pPr>
        <w:ind w:left="1854" w:hanging="360"/>
      </w:pPr>
      <w:rPr>
        <w:rFonts w:ascii="Courier New" w:hAnsi="Courier New" w:cs="Courier New"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9" w15:restartNumberingAfterBreak="0">
    <w:nsid w:val="6FF014EC"/>
    <w:multiLevelType w:val="hybridMultilevel"/>
    <w:tmpl w:val="6AC6B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636172"/>
    <w:multiLevelType w:val="hybridMultilevel"/>
    <w:tmpl w:val="594077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E316220"/>
    <w:multiLevelType w:val="hybridMultilevel"/>
    <w:tmpl w:val="6AC6B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6"/>
  </w:num>
  <w:num w:numId="3">
    <w:abstractNumId w:val="16"/>
  </w:num>
  <w:num w:numId="4">
    <w:abstractNumId w:val="2"/>
  </w:num>
  <w:num w:numId="5">
    <w:abstractNumId w:val="8"/>
  </w:num>
  <w:num w:numId="6">
    <w:abstractNumId w:val="13"/>
  </w:num>
  <w:num w:numId="7">
    <w:abstractNumId w:val="0"/>
  </w:num>
  <w:num w:numId="8">
    <w:abstractNumId w:val="1"/>
  </w:num>
  <w:num w:numId="9">
    <w:abstractNumId w:val="21"/>
  </w:num>
  <w:num w:numId="10">
    <w:abstractNumId w:val="5"/>
  </w:num>
  <w:num w:numId="11">
    <w:abstractNumId w:val="7"/>
  </w:num>
  <w:num w:numId="12">
    <w:abstractNumId w:val="9"/>
  </w:num>
  <w:num w:numId="13">
    <w:abstractNumId w:val="4"/>
  </w:num>
  <w:num w:numId="14">
    <w:abstractNumId w:val="18"/>
  </w:num>
  <w:num w:numId="15">
    <w:abstractNumId w:val="17"/>
  </w:num>
  <w:num w:numId="16">
    <w:abstractNumId w:val="10"/>
  </w:num>
  <w:num w:numId="17">
    <w:abstractNumId w:val="20"/>
  </w:num>
  <w:num w:numId="18">
    <w:abstractNumId w:val="3"/>
  </w:num>
  <w:num w:numId="19">
    <w:abstractNumId w:val="12"/>
  </w:num>
  <w:num w:numId="20">
    <w:abstractNumId w:val="19"/>
  </w:num>
  <w:num w:numId="21">
    <w:abstractNumId w:val="15"/>
  </w:num>
  <w:num w:numId="22">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yMDI2NjExNjA1tTRR0lEKTi0uzszPAykwqgUAuiD8siwAAAA="/>
  </w:docVars>
  <w:rsids>
    <w:rsidRoot w:val="00900EF0"/>
    <w:rsid w:val="00000F38"/>
    <w:rsid w:val="0000253B"/>
    <w:rsid w:val="0000268F"/>
    <w:rsid w:val="000035B3"/>
    <w:rsid w:val="0001122B"/>
    <w:rsid w:val="00011751"/>
    <w:rsid w:val="00011914"/>
    <w:rsid w:val="00012171"/>
    <w:rsid w:val="00012328"/>
    <w:rsid w:val="000124D4"/>
    <w:rsid w:val="00013F2A"/>
    <w:rsid w:val="0001611B"/>
    <w:rsid w:val="000162C9"/>
    <w:rsid w:val="000167CF"/>
    <w:rsid w:val="000200E8"/>
    <w:rsid w:val="0002251D"/>
    <w:rsid w:val="000244B6"/>
    <w:rsid w:val="00024552"/>
    <w:rsid w:val="0002612D"/>
    <w:rsid w:val="00031EAE"/>
    <w:rsid w:val="000325C4"/>
    <w:rsid w:val="00032965"/>
    <w:rsid w:val="00034CB2"/>
    <w:rsid w:val="0003531F"/>
    <w:rsid w:val="000423F0"/>
    <w:rsid w:val="000435A5"/>
    <w:rsid w:val="00043D83"/>
    <w:rsid w:val="00045D81"/>
    <w:rsid w:val="00051890"/>
    <w:rsid w:val="00053FB1"/>
    <w:rsid w:val="000541B1"/>
    <w:rsid w:val="00054991"/>
    <w:rsid w:val="0005612B"/>
    <w:rsid w:val="00056E00"/>
    <w:rsid w:val="000579E5"/>
    <w:rsid w:val="000604BF"/>
    <w:rsid w:val="00060770"/>
    <w:rsid w:val="00060E28"/>
    <w:rsid w:val="00066E45"/>
    <w:rsid w:val="00070A73"/>
    <w:rsid w:val="00071698"/>
    <w:rsid w:val="00074356"/>
    <w:rsid w:val="000747EA"/>
    <w:rsid w:val="000776B7"/>
    <w:rsid w:val="000777C7"/>
    <w:rsid w:val="00077DA9"/>
    <w:rsid w:val="000814AD"/>
    <w:rsid w:val="00081AF3"/>
    <w:rsid w:val="000832D1"/>
    <w:rsid w:val="0008411D"/>
    <w:rsid w:val="00084804"/>
    <w:rsid w:val="00086D18"/>
    <w:rsid w:val="00086DC4"/>
    <w:rsid w:val="00090983"/>
    <w:rsid w:val="0009098F"/>
    <w:rsid w:val="000917C8"/>
    <w:rsid w:val="00092912"/>
    <w:rsid w:val="00093F7F"/>
    <w:rsid w:val="00094D48"/>
    <w:rsid w:val="00096186"/>
    <w:rsid w:val="00097228"/>
    <w:rsid w:val="000978ED"/>
    <w:rsid w:val="000A1109"/>
    <w:rsid w:val="000A16EC"/>
    <w:rsid w:val="000A1BD5"/>
    <w:rsid w:val="000A2BEC"/>
    <w:rsid w:val="000A5D68"/>
    <w:rsid w:val="000A5F64"/>
    <w:rsid w:val="000B057C"/>
    <w:rsid w:val="000B1E33"/>
    <w:rsid w:val="000B2BA0"/>
    <w:rsid w:val="000B2CAD"/>
    <w:rsid w:val="000B3380"/>
    <w:rsid w:val="000B48EA"/>
    <w:rsid w:val="000B4BC3"/>
    <w:rsid w:val="000B5FBF"/>
    <w:rsid w:val="000B7098"/>
    <w:rsid w:val="000C1021"/>
    <w:rsid w:val="000C24EC"/>
    <w:rsid w:val="000C2A7D"/>
    <w:rsid w:val="000C541D"/>
    <w:rsid w:val="000C6312"/>
    <w:rsid w:val="000D0AF5"/>
    <w:rsid w:val="000D2031"/>
    <w:rsid w:val="000D5F30"/>
    <w:rsid w:val="000E2157"/>
    <w:rsid w:val="000E233A"/>
    <w:rsid w:val="000E3910"/>
    <w:rsid w:val="000E5EC0"/>
    <w:rsid w:val="000E6439"/>
    <w:rsid w:val="000F0001"/>
    <w:rsid w:val="000F123B"/>
    <w:rsid w:val="000F143B"/>
    <w:rsid w:val="000F1A55"/>
    <w:rsid w:val="000F1F5A"/>
    <w:rsid w:val="000F2213"/>
    <w:rsid w:val="000F23F0"/>
    <w:rsid w:val="000F2B51"/>
    <w:rsid w:val="000F4A31"/>
    <w:rsid w:val="000F4BC0"/>
    <w:rsid w:val="000F5C9D"/>
    <w:rsid w:val="000F62AD"/>
    <w:rsid w:val="000F678E"/>
    <w:rsid w:val="001003A0"/>
    <w:rsid w:val="00101C38"/>
    <w:rsid w:val="001041AA"/>
    <w:rsid w:val="00105059"/>
    <w:rsid w:val="001052BB"/>
    <w:rsid w:val="00105FCC"/>
    <w:rsid w:val="001120CC"/>
    <w:rsid w:val="00112ED0"/>
    <w:rsid w:val="00113E4A"/>
    <w:rsid w:val="00115308"/>
    <w:rsid w:val="001166D5"/>
    <w:rsid w:val="00120D42"/>
    <w:rsid w:val="001229B6"/>
    <w:rsid w:val="00122BF3"/>
    <w:rsid w:val="00122E14"/>
    <w:rsid w:val="00124668"/>
    <w:rsid w:val="00130C41"/>
    <w:rsid w:val="00131015"/>
    <w:rsid w:val="001315FB"/>
    <w:rsid w:val="00131A54"/>
    <w:rsid w:val="0013324E"/>
    <w:rsid w:val="00133698"/>
    <w:rsid w:val="00134EA8"/>
    <w:rsid w:val="00135A08"/>
    <w:rsid w:val="0013612E"/>
    <w:rsid w:val="00136694"/>
    <w:rsid w:val="00140CC6"/>
    <w:rsid w:val="00141639"/>
    <w:rsid w:val="00141E73"/>
    <w:rsid w:val="00144E5F"/>
    <w:rsid w:val="00147822"/>
    <w:rsid w:val="00147B8E"/>
    <w:rsid w:val="00151869"/>
    <w:rsid w:val="00152B7A"/>
    <w:rsid w:val="001532D6"/>
    <w:rsid w:val="00153758"/>
    <w:rsid w:val="00154D87"/>
    <w:rsid w:val="00155900"/>
    <w:rsid w:val="00157D30"/>
    <w:rsid w:val="001603F7"/>
    <w:rsid w:val="0016096C"/>
    <w:rsid w:val="00161089"/>
    <w:rsid w:val="00161C35"/>
    <w:rsid w:val="00162A27"/>
    <w:rsid w:val="00162EAF"/>
    <w:rsid w:val="00164567"/>
    <w:rsid w:val="00165BCC"/>
    <w:rsid w:val="00165CCF"/>
    <w:rsid w:val="001673F4"/>
    <w:rsid w:val="00167759"/>
    <w:rsid w:val="00167CCE"/>
    <w:rsid w:val="0017384B"/>
    <w:rsid w:val="0017550F"/>
    <w:rsid w:val="00176F43"/>
    <w:rsid w:val="00180411"/>
    <w:rsid w:val="00183569"/>
    <w:rsid w:val="00183954"/>
    <w:rsid w:val="001844BA"/>
    <w:rsid w:val="00185E59"/>
    <w:rsid w:val="00186431"/>
    <w:rsid w:val="00190101"/>
    <w:rsid w:val="001906A4"/>
    <w:rsid w:val="00190B3A"/>
    <w:rsid w:val="00191570"/>
    <w:rsid w:val="001919FA"/>
    <w:rsid w:val="001925E8"/>
    <w:rsid w:val="0019607D"/>
    <w:rsid w:val="00197A62"/>
    <w:rsid w:val="001A2D84"/>
    <w:rsid w:val="001A5153"/>
    <w:rsid w:val="001A5C9A"/>
    <w:rsid w:val="001A7217"/>
    <w:rsid w:val="001A7240"/>
    <w:rsid w:val="001A7C94"/>
    <w:rsid w:val="001A7F84"/>
    <w:rsid w:val="001B1206"/>
    <w:rsid w:val="001B1F7E"/>
    <w:rsid w:val="001B27D4"/>
    <w:rsid w:val="001B2E2D"/>
    <w:rsid w:val="001B310D"/>
    <w:rsid w:val="001B495C"/>
    <w:rsid w:val="001B6799"/>
    <w:rsid w:val="001B7A65"/>
    <w:rsid w:val="001B7F05"/>
    <w:rsid w:val="001C00A3"/>
    <w:rsid w:val="001C4775"/>
    <w:rsid w:val="001C4E4E"/>
    <w:rsid w:val="001C4EA4"/>
    <w:rsid w:val="001D0B4D"/>
    <w:rsid w:val="001D1EB3"/>
    <w:rsid w:val="001D2A12"/>
    <w:rsid w:val="001D4A72"/>
    <w:rsid w:val="001D5674"/>
    <w:rsid w:val="001D7E9D"/>
    <w:rsid w:val="001E0591"/>
    <w:rsid w:val="001E1B34"/>
    <w:rsid w:val="001E3412"/>
    <w:rsid w:val="001E5627"/>
    <w:rsid w:val="001E73A9"/>
    <w:rsid w:val="001E7B80"/>
    <w:rsid w:val="001F045E"/>
    <w:rsid w:val="001F08C4"/>
    <w:rsid w:val="001F0FAB"/>
    <w:rsid w:val="001F1CE5"/>
    <w:rsid w:val="001F3C0D"/>
    <w:rsid w:val="001F4B0F"/>
    <w:rsid w:val="001F7062"/>
    <w:rsid w:val="00200A0F"/>
    <w:rsid w:val="00201162"/>
    <w:rsid w:val="002053B2"/>
    <w:rsid w:val="00206591"/>
    <w:rsid w:val="002074C4"/>
    <w:rsid w:val="0021046C"/>
    <w:rsid w:val="00210D80"/>
    <w:rsid w:val="00215088"/>
    <w:rsid w:val="00220BAB"/>
    <w:rsid w:val="00227DD5"/>
    <w:rsid w:val="00230004"/>
    <w:rsid w:val="002327D0"/>
    <w:rsid w:val="00233FA6"/>
    <w:rsid w:val="00234764"/>
    <w:rsid w:val="0023482F"/>
    <w:rsid w:val="00235DFC"/>
    <w:rsid w:val="0023637E"/>
    <w:rsid w:val="00242005"/>
    <w:rsid w:val="0024263D"/>
    <w:rsid w:val="002426B8"/>
    <w:rsid w:val="00243C72"/>
    <w:rsid w:val="00244C50"/>
    <w:rsid w:val="00245FF7"/>
    <w:rsid w:val="00246380"/>
    <w:rsid w:val="0024676D"/>
    <w:rsid w:val="00247681"/>
    <w:rsid w:val="002508E5"/>
    <w:rsid w:val="00251C79"/>
    <w:rsid w:val="0025286F"/>
    <w:rsid w:val="002557B0"/>
    <w:rsid w:val="00256606"/>
    <w:rsid w:val="0025665C"/>
    <w:rsid w:val="0025775E"/>
    <w:rsid w:val="0026150C"/>
    <w:rsid w:val="00263160"/>
    <w:rsid w:val="00263BBC"/>
    <w:rsid w:val="00264462"/>
    <w:rsid w:val="00265718"/>
    <w:rsid w:val="00270F88"/>
    <w:rsid w:val="00272096"/>
    <w:rsid w:val="00272B37"/>
    <w:rsid w:val="00273D6D"/>
    <w:rsid w:val="002742D3"/>
    <w:rsid w:val="002746FF"/>
    <w:rsid w:val="00276129"/>
    <w:rsid w:val="002818DF"/>
    <w:rsid w:val="00285592"/>
    <w:rsid w:val="0028622F"/>
    <w:rsid w:val="002876C7"/>
    <w:rsid w:val="0029696C"/>
    <w:rsid w:val="002A0CBF"/>
    <w:rsid w:val="002A3092"/>
    <w:rsid w:val="002A5E97"/>
    <w:rsid w:val="002A6635"/>
    <w:rsid w:val="002A7C0F"/>
    <w:rsid w:val="002B1CC7"/>
    <w:rsid w:val="002B2959"/>
    <w:rsid w:val="002B2C6F"/>
    <w:rsid w:val="002B2E01"/>
    <w:rsid w:val="002B3DA8"/>
    <w:rsid w:val="002B7283"/>
    <w:rsid w:val="002B7E21"/>
    <w:rsid w:val="002C42AA"/>
    <w:rsid w:val="002C492E"/>
    <w:rsid w:val="002C5DDF"/>
    <w:rsid w:val="002D07DE"/>
    <w:rsid w:val="002D0A4C"/>
    <w:rsid w:val="002D1A25"/>
    <w:rsid w:val="002D1A99"/>
    <w:rsid w:val="002D2753"/>
    <w:rsid w:val="002D2A7D"/>
    <w:rsid w:val="002D3D3D"/>
    <w:rsid w:val="002D49D7"/>
    <w:rsid w:val="002D6E52"/>
    <w:rsid w:val="002E136B"/>
    <w:rsid w:val="002E5077"/>
    <w:rsid w:val="002E75B0"/>
    <w:rsid w:val="002E7C39"/>
    <w:rsid w:val="002F6017"/>
    <w:rsid w:val="002F77FF"/>
    <w:rsid w:val="002F7991"/>
    <w:rsid w:val="00301B08"/>
    <w:rsid w:val="00302B4F"/>
    <w:rsid w:val="00304202"/>
    <w:rsid w:val="003076D5"/>
    <w:rsid w:val="00314439"/>
    <w:rsid w:val="00314F99"/>
    <w:rsid w:val="0032066E"/>
    <w:rsid w:val="00320F52"/>
    <w:rsid w:val="00322DBA"/>
    <w:rsid w:val="00323065"/>
    <w:rsid w:val="00327A5F"/>
    <w:rsid w:val="003309B9"/>
    <w:rsid w:val="003311D3"/>
    <w:rsid w:val="003314B1"/>
    <w:rsid w:val="00332951"/>
    <w:rsid w:val="00333631"/>
    <w:rsid w:val="00335185"/>
    <w:rsid w:val="00335C21"/>
    <w:rsid w:val="00336749"/>
    <w:rsid w:val="00336C91"/>
    <w:rsid w:val="0033731D"/>
    <w:rsid w:val="0034162C"/>
    <w:rsid w:val="0034705E"/>
    <w:rsid w:val="00353C15"/>
    <w:rsid w:val="00353D20"/>
    <w:rsid w:val="00354C99"/>
    <w:rsid w:val="00355248"/>
    <w:rsid w:val="00355695"/>
    <w:rsid w:val="003567DF"/>
    <w:rsid w:val="00357209"/>
    <w:rsid w:val="00357319"/>
    <w:rsid w:val="003602EE"/>
    <w:rsid w:val="00361F81"/>
    <w:rsid w:val="0036266D"/>
    <w:rsid w:val="00362D9C"/>
    <w:rsid w:val="003636B5"/>
    <w:rsid w:val="00364C48"/>
    <w:rsid w:val="0036771F"/>
    <w:rsid w:val="003700FB"/>
    <w:rsid w:val="00370AF3"/>
    <w:rsid w:val="00370B2C"/>
    <w:rsid w:val="003723B6"/>
    <w:rsid w:val="00372DF0"/>
    <w:rsid w:val="003740AE"/>
    <w:rsid w:val="00374559"/>
    <w:rsid w:val="003759DD"/>
    <w:rsid w:val="0037602B"/>
    <w:rsid w:val="003762C8"/>
    <w:rsid w:val="003802F6"/>
    <w:rsid w:val="00390237"/>
    <w:rsid w:val="003911D3"/>
    <w:rsid w:val="0039140A"/>
    <w:rsid w:val="00391B91"/>
    <w:rsid w:val="00393000"/>
    <w:rsid w:val="0039304E"/>
    <w:rsid w:val="00393386"/>
    <w:rsid w:val="00394B26"/>
    <w:rsid w:val="00395495"/>
    <w:rsid w:val="003954D8"/>
    <w:rsid w:val="00395B5A"/>
    <w:rsid w:val="0039698A"/>
    <w:rsid w:val="00397905"/>
    <w:rsid w:val="003A1EF3"/>
    <w:rsid w:val="003A1FB5"/>
    <w:rsid w:val="003A2481"/>
    <w:rsid w:val="003A356B"/>
    <w:rsid w:val="003A3FA2"/>
    <w:rsid w:val="003B04B7"/>
    <w:rsid w:val="003B057D"/>
    <w:rsid w:val="003B1FEA"/>
    <w:rsid w:val="003B3088"/>
    <w:rsid w:val="003B3315"/>
    <w:rsid w:val="003B3526"/>
    <w:rsid w:val="003B42DE"/>
    <w:rsid w:val="003B47A1"/>
    <w:rsid w:val="003B617F"/>
    <w:rsid w:val="003B761B"/>
    <w:rsid w:val="003B788D"/>
    <w:rsid w:val="003B78A7"/>
    <w:rsid w:val="003B7DB1"/>
    <w:rsid w:val="003C0AB3"/>
    <w:rsid w:val="003C124B"/>
    <w:rsid w:val="003C213A"/>
    <w:rsid w:val="003C3BCA"/>
    <w:rsid w:val="003C478F"/>
    <w:rsid w:val="003C5098"/>
    <w:rsid w:val="003C5511"/>
    <w:rsid w:val="003C5FBE"/>
    <w:rsid w:val="003D00D2"/>
    <w:rsid w:val="003D23D6"/>
    <w:rsid w:val="003D265A"/>
    <w:rsid w:val="003D4537"/>
    <w:rsid w:val="003D4E61"/>
    <w:rsid w:val="003D5327"/>
    <w:rsid w:val="003D57F7"/>
    <w:rsid w:val="003D5F41"/>
    <w:rsid w:val="003D7867"/>
    <w:rsid w:val="003E1F8B"/>
    <w:rsid w:val="003E4986"/>
    <w:rsid w:val="003E49B7"/>
    <w:rsid w:val="003E5780"/>
    <w:rsid w:val="003E6A14"/>
    <w:rsid w:val="003E759C"/>
    <w:rsid w:val="003F44CA"/>
    <w:rsid w:val="003F4CE1"/>
    <w:rsid w:val="003F55A7"/>
    <w:rsid w:val="003F5918"/>
    <w:rsid w:val="003F6091"/>
    <w:rsid w:val="00400522"/>
    <w:rsid w:val="00401534"/>
    <w:rsid w:val="004020AF"/>
    <w:rsid w:val="004026F6"/>
    <w:rsid w:val="0040584F"/>
    <w:rsid w:val="00406358"/>
    <w:rsid w:val="00407119"/>
    <w:rsid w:val="00411036"/>
    <w:rsid w:val="00411981"/>
    <w:rsid w:val="00413301"/>
    <w:rsid w:val="00413348"/>
    <w:rsid w:val="004139AE"/>
    <w:rsid w:val="004168CD"/>
    <w:rsid w:val="0041795A"/>
    <w:rsid w:val="00420806"/>
    <w:rsid w:val="0042097F"/>
    <w:rsid w:val="00420DF8"/>
    <w:rsid w:val="00420FD3"/>
    <w:rsid w:val="0042188E"/>
    <w:rsid w:val="00423200"/>
    <w:rsid w:val="004234DA"/>
    <w:rsid w:val="0042458E"/>
    <w:rsid w:val="00425287"/>
    <w:rsid w:val="0042531F"/>
    <w:rsid w:val="00425427"/>
    <w:rsid w:val="00426CBB"/>
    <w:rsid w:val="004278B5"/>
    <w:rsid w:val="004305E9"/>
    <w:rsid w:val="00432060"/>
    <w:rsid w:val="00432886"/>
    <w:rsid w:val="00433D14"/>
    <w:rsid w:val="00434963"/>
    <w:rsid w:val="004363B2"/>
    <w:rsid w:val="00437400"/>
    <w:rsid w:val="004376F6"/>
    <w:rsid w:val="004432E4"/>
    <w:rsid w:val="00443A3B"/>
    <w:rsid w:val="00446750"/>
    <w:rsid w:val="004502A5"/>
    <w:rsid w:val="004516D1"/>
    <w:rsid w:val="00452F15"/>
    <w:rsid w:val="00454327"/>
    <w:rsid w:val="00454E8F"/>
    <w:rsid w:val="004563B0"/>
    <w:rsid w:val="00457E50"/>
    <w:rsid w:val="004610A4"/>
    <w:rsid w:val="004613FE"/>
    <w:rsid w:val="004634FD"/>
    <w:rsid w:val="004646B8"/>
    <w:rsid w:val="00465F61"/>
    <w:rsid w:val="004719B4"/>
    <w:rsid w:val="00471B6F"/>
    <w:rsid w:val="00472343"/>
    <w:rsid w:val="0047323F"/>
    <w:rsid w:val="00476E53"/>
    <w:rsid w:val="0048138E"/>
    <w:rsid w:val="00481C64"/>
    <w:rsid w:val="00483337"/>
    <w:rsid w:val="00486F29"/>
    <w:rsid w:val="004911D4"/>
    <w:rsid w:val="004915C8"/>
    <w:rsid w:val="004924AD"/>
    <w:rsid w:val="00494D85"/>
    <w:rsid w:val="00494E0F"/>
    <w:rsid w:val="00494ECC"/>
    <w:rsid w:val="0049584E"/>
    <w:rsid w:val="004964DD"/>
    <w:rsid w:val="004971C6"/>
    <w:rsid w:val="004979C7"/>
    <w:rsid w:val="004A050A"/>
    <w:rsid w:val="004A0FA2"/>
    <w:rsid w:val="004A335A"/>
    <w:rsid w:val="004A3A7D"/>
    <w:rsid w:val="004A4E60"/>
    <w:rsid w:val="004B0368"/>
    <w:rsid w:val="004B0B39"/>
    <w:rsid w:val="004B2457"/>
    <w:rsid w:val="004B284F"/>
    <w:rsid w:val="004B2A6D"/>
    <w:rsid w:val="004B4524"/>
    <w:rsid w:val="004B4A41"/>
    <w:rsid w:val="004B5292"/>
    <w:rsid w:val="004B78C1"/>
    <w:rsid w:val="004C0B85"/>
    <w:rsid w:val="004C1A4A"/>
    <w:rsid w:val="004C1A76"/>
    <w:rsid w:val="004C30A5"/>
    <w:rsid w:val="004C5F1A"/>
    <w:rsid w:val="004C7E6E"/>
    <w:rsid w:val="004C7FE1"/>
    <w:rsid w:val="004D0546"/>
    <w:rsid w:val="004D20EC"/>
    <w:rsid w:val="004D362C"/>
    <w:rsid w:val="004D4692"/>
    <w:rsid w:val="004D59CC"/>
    <w:rsid w:val="004D64DC"/>
    <w:rsid w:val="004E0341"/>
    <w:rsid w:val="004E4892"/>
    <w:rsid w:val="004E51CA"/>
    <w:rsid w:val="004E5791"/>
    <w:rsid w:val="004E5B5C"/>
    <w:rsid w:val="004E6E75"/>
    <w:rsid w:val="004F1AB9"/>
    <w:rsid w:val="004F26CE"/>
    <w:rsid w:val="004F4048"/>
    <w:rsid w:val="004F728B"/>
    <w:rsid w:val="004F758C"/>
    <w:rsid w:val="00500928"/>
    <w:rsid w:val="005038A9"/>
    <w:rsid w:val="005064ED"/>
    <w:rsid w:val="005068B5"/>
    <w:rsid w:val="00511E9A"/>
    <w:rsid w:val="00514950"/>
    <w:rsid w:val="00517998"/>
    <w:rsid w:val="005228F5"/>
    <w:rsid w:val="005252C3"/>
    <w:rsid w:val="00525F7A"/>
    <w:rsid w:val="0052707A"/>
    <w:rsid w:val="00532BA0"/>
    <w:rsid w:val="00532BB9"/>
    <w:rsid w:val="00533A93"/>
    <w:rsid w:val="00535394"/>
    <w:rsid w:val="00537D9F"/>
    <w:rsid w:val="00540D69"/>
    <w:rsid w:val="00541321"/>
    <w:rsid w:val="00541C18"/>
    <w:rsid w:val="00541C40"/>
    <w:rsid w:val="00541F27"/>
    <w:rsid w:val="00542A99"/>
    <w:rsid w:val="0054351F"/>
    <w:rsid w:val="00544B12"/>
    <w:rsid w:val="00546D50"/>
    <w:rsid w:val="00550418"/>
    <w:rsid w:val="005510A9"/>
    <w:rsid w:val="00553D74"/>
    <w:rsid w:val="00555375"/>
    <w:rsid w:val="00555A9E"/>
    <w:rsid w:val="00555F1A"/>
    <w:rsid w:val="005578F9"/>
    <w:rsid w:val="0056105C"/>
    <w:rsid w:val="00561BFC"/>
    <w:rsid w:val="005621D3"/>
    <w:rsid w:val="00562A50"/>
    <w:rsid w:val="005648BB"/>
    <w:rsid w:val="00566C08"/>
    <w:rsid w:val="00567FB4"/>
    <w:rsid w:val="00570BD8"/>
    <w:rsid w:val="00571D9D"/>
    <w:rsid w:val="0057253F"/>
    <w:rsid w:val="00573BA9"/>
    <w:rsid w:val="00573D4C"/>
    <w:rsid w:val="00574171"/>
    <w:rsid w:val="00574AB7"/>
    <w:rsid w:val="00576E85"/>
    <w:rsid w:val="00581BCF"/>
    <w:rsid w:val="0058449C"/>
    <w:rsid w:val="00587352"/>
    <w:rsid w:val="0058797E"/>
    <w:rsid w:val="00587BC5"/>
    <w:rsid w:val="00591118"/>
    <w:rsid w:val="005951CC"/>
    <w:rsid w:val="00596205"/>
    <w:rsid w:val="005964B5"/>
    <w:rsid w:val="00596DAA"/>
    <w:rsid w:val="005A2FE0"/>
    <w:rsid w:val="005A6344"/>
    <w:rsid w:val="005A6840"/>
    <w:rsid w:val="005A74C8"/>
    <w:rsid w:val="005B05C4"/>
    <w:rsid w:val="005B1140"/>
    <w:rsid w:val="005B4AFF"/>
    <w:rsid w:val="005C0D55"/>
    <w:rsid w:val="005C1E85"/>
    <w:rsid w:val="005C40AA"/>
    <w:rsid w:val="005C4DC1"/>
    <w:rsid w:val="005C5062"/>
    <w:rsid w:val="005C59C6"/>
    <w:rsid w:val="005C5CAE"/>
    <w:rsid w:val="005C6AE3"/>
    <w:rsid w:val="005C6DC9"/>
    <w:rsid w:val="005C7D36"/>
    <w:rsid w:val="005D2D8C"/>
    <w:rsid w:val="005D2EC6"/>
    <w:rsid w:val="005D3E1A"/>
    <w:rsid w:val="005D515C"/>
    <w:rsid w:val="005D74DB"/>
    <w:rsid w:val="005E151A"/>
    <w:rsid w:val="005E162D"/>
    <w:rsid w:val="005E1CA7"/>
    <w:rsid w:val="005E2090"/>
    <w:rsid w:val="005E6689"/>
    <w:rsid w:val="005E6891"/>
    <w:rsid w:val="005F007A"/>
    <w:rsid w:val="005F16B4"/>
    <w:rsid w:val="005F4F06"/>
    <w:rsid w:val="006003B1"/>
    <w:rsid w:val="00600847"/>
    <w:rsid w:val="00600FE7"/>
    <w:rsid w:val="00602F32"/>
    <w:rsid w:val="006100B7"/>
    <w:rsid w:val="00611CE5"/>
    <w:rsid w:val="00617B34"/>
    <w:rsid w:val="00621927"/>
    <w:rsid w:val="00623F71"/>
    <w:rsid w:val="00624021"/>
    <w:rsid w:val="00625CB7"/>
    <w:rsid w:val="00631033"/>
    <w:rsid w:val="00632EB0"/>
    <w:rsid w:val="0063326D"/>
    <w:rsid w:val="00634D53"/>
    <w:rsid w:val="00635E72"/>
    <w:rsid w:val="00637E2B"/>
    <w:rsid w:val="0064000B"/>
    <w:rsid w:val="00640B7A"/>
    <w:rsid w:val="006444BD"/>
    <w:rsid w:val="006476C0"/>
    <w:rsid w:val="00647882"/>
    <w:rsid w:val="00650495"/>
    <w:rsid w:val="0065061B"/>
    <w:rsid w:val="00651B04"/>
    <w:rsid w:val="00654594"/>
    <w:rsid w:val="00654A23"/>
    <w:rsid w:val="00655740"/>
    <w:rsid w:val="00667069"/>
    <w:rsid w:val="006719C6"/>
    <w:rsid w:val="00672FAB"/>
    <w:rsid w:val="006731AA"/>
    <w:rsid w:val="0067320D"/>
    <w:rsid w:val="00673788"/>
    <w:rsid w:val="00675428"/>
    <w:rsid w:val="00675F0F"/>
    <w:rsid w:val="00682D35"/>
    <w:rsid w:val="00683AB9"/>
    <w:rsid w:val="00684140"/>
    <w:rsid w:val="00687E8E"/>
    <w:rsid w:val="00692514"/>
    <w:rsid w:val="00694420"/>
    <w:rsid w:val="0069625C"/>
    <w:rsid w:val="006A088F"/>
    <w:rsid w:val="006A0980"/>
    <w:rsid w:val="006A1EB1"/>
    <w:rsid w:val="006A43B8"/>
    <w:rsid w:val="006A4983"/>
    <w:rsid w:val="006A62C9"/>
    <w:rsid w:val="006B37DE"/>
    <w:rsid w:val="006B6ECE"/>
    <w:rsid w:val="006C2948"/>
    <w:rsid w:val="006C6547"/>
    <w:rsid w:val="006C682A"/>
    <w:rsid w:val="006C7516"/>
    <w:rsid w:val="006C767E"/>
    <w:rsid w:val="006C7693"/>
    <w:rsid w:val="006C7D6C"/>
    <w:rsid w:val="006D0340"/>
    <w:rsid w:val="006D0A57"/>
    <w:rsid w:val="006D2FA1"/>
    <w:rsid w:val="006D319F"/>
    <w:rsid w:val="006D4651"/>
    <w:rsid w:val="006D5AD1"/>
    <w:rsid w:val="006D6311"/>
    <w:rsid w:val="006D65CB"/>
    <w:rsid w:val="006E1424"/>
    <w:rsid w:val="006E1A21"/>
    <w:rsid w:val="006E1BAA"/>
    <w:rsid w:val="006E5654"/>
    <w:rsid w:val="006E7EC5"/>
    <w:rsid w:val="006F360B"/>
    <w:rsid w:val="006F55F0"/>
    <w:rsid w:val="006F764B"/>
    <w:rsid w:val="00700E5F"/>
    <w:rsid w:val="0070199B"/>
    <w:rsid w:val="00701ABE"/>
    <w:rsid w:val="00711983"/>
    <w:rsid w:val="00715F7A"/>
    <w:rsid w:val="0071722A"/>
    <w:rsid w:val="00717801"/>
    <w:rsid w:val="00721570"/>
    <w:rsid w:val="00721944"/>
    <w:rsid w:val="00721D4B"/>
    <w:rsid w:val="00723738"/>
    <w:rsid w:val="00723D74"/>
    <w:rsid w:val="00724C5F"/>
    <w:rsid w:val="00734AD0"/>
    <w:rsid w:val="007418E0"/>
    <w:rsid w:val="00742CC3"/>
    <w:rsid w:val="00743E33"/>
    <w:rsid w:val="00754191"/>
    <w:rsid w:val="0075498E"/>
    <w:rsid w:val="00757184"/>
    <w:rsid w:val="007571DB"/>
    <w:rsid w:val="007572A6"/>
    <w:rsid w:val="0076126F"/>
    <w:rsid w:val="007652E4"/>
    <w:rsid w:val="00765C92"/>
    <w:rsid w:val="00766E4D"/>
    <w:rsid w:val="0076711A"/>
    <w:rsid w:val="007673C3"/>
    <w:rsid w:val="00773645"/>
    <w:rsid w:val="007745DA"/>
    <w:rsid w:val="00774CC3"/>
    <w:rsid w:val="007824B4"/>
    <w:rsid w:val="0078254A"/>
    <w:rsid w:val="00783104"/>
    <w:rsid w:val="007834E8"/>
    <w:rsid w:val="007900C5"/>
    <w:rsid w:val="007901BE"/>
    <w:rsid w:val="007902F0"/>
    <w:rsid w:val="00792855"/>
    <w:rsid w:val="00792907"/>
    <w:rsid w:val="00792EAC"/>
    <w:rsid w:val="0079330F"/>
    <w:rsid w:val="007941F6"/>
    <w:rsid w:val="00794480"/>
    <w:rsid w:val="00794A1B"/>
    <w:rsid w:val="00794F2E"/>
    <w:rsid w:val="007A2072"/>
    <w:rsid w:val="007A2EDF"/>
    <w:rsid w:val="007A5572"/>
    <w:rsid w:val="007A596B"/>
    <w:rsid w:val="007A7070"/>
    <w:rsid w:val="007A7B79"/>
    <w:rsid w:val="007B1387"/>
    <w:rsid w:val="007B1890"/>
    <w:rsid w:val="007B1B33"/>
    <w:rsid w:val="007B30C0"/>
    <w:rsid w:val="007B5C48"/>
    <w:rsid w:val="007B6B7A"/>
    <w:rsid w:val="007C04E2"/>
    <w:rsid w:val="007C4C0D"/>
    <w:rsid w:val="007C5947"/>
    <w:rsid w:val="007D089A"/>
    <w:rsid w:val="007D131E"/>
    <w:rsid w:val="007D199D"/>
    <w:rsid w:val="007D362D"/>
    <w:rsid w:val="007D55FB"/>
    <w:rsid w:val="007D64D4"/>
    <w:rsid w:val="007D6570"/>
    <w:rsid w:val="007D7901"/>
    <w:rsid w:val="007E0E62"/>
    <w:rsid w:val="007E5FEA"/>
    <w:rsid w:val="007E6ED6"/>
    <w:rsid w:val="007F1667"/>
    <w:rsid w:val="007F24B5"/>
    <w:rsid w:val="007F5290"/>
    <w:rsid w:val="007F557D"/>
    <w:rsid w:val="007F61E8"/>
    <w:rsid w:val="007F730D"/>
    <w:rsid w:val="007F792D"/>
    <w:rsid w:val="008021B3"/>
    <w:rsid w:val="008035BF"/>
    <w:rsid w:val="00803A3C"/>
    <w:rsid w:val="00803B05"/>
    <w:rsid w:val="008050F6"/>
    <w:rsid w:val="0080518C"/>
    <w:rsid w:val="00805A29"/>
    <w:rsid w:val="008073EE"/>
    <w:rsid w:val="00807838"/>
    <w:rsid w:val="0081073E"/>
    <w:rsid w:val="00810C62"/>
    <w:rsid w:val="00811112"/>
    <w:rsid w:val="008130CD"/>
    <w:rsid w:val="00813688"/>
    <w:rsid w:val="00814213"/>
    <w:rsid w:val="00814DFC"/>
    <w:rsid w:val="00817410"/>
    <w:rsid w:val="00820645"/>
    <w:rsid w:val="0082195B"/>
    <w:rsid w:val="00822996"/>
    <w:rsid w:val="00822EC7"/>
    <w:rsid w:val="008233B9"/>
    <w:rsid w:val="008262EC"/>
    <w:rsid w:val="00826C0D"/>
    <w:rsid w:val="008272F0"/>
    <w:rsid w:val="00831836"/>
    <w:rsid w:val="00832208"/>
    <w:rsid w:val="008339FD"/>
    <w:rsid w:val="0083554A"/>
    <w:rsid w:val="008357B6"/>
    <w:rsid w:val="00835EC6"/>
    <w:rsid w:val="00836CF0"/>
    <w:rsid w:val="008408C8"/>
    <w:rsid w:val="0084190F"/>
    <w:rsid w:val="00841FE2"/>
    <w:rsid w:val="0084392D"/>
    <w:rsid w:val="00845994"/>
    <w:rsid w:val="008477E6"/>
    <w:rsid w:val="00847B09"/>
    <w:rsid w:val="00850A19"/>
    <w:rsid w:val="00850F6A"/>
    <w:rsid w:val="00850FCA"/>
    <w:rsid w:val="00852B58"/>
    <w:rsid w:val="008538AA"/>
    <w:rsid w:val="00854284"/>
    <w:rsid w:val="00856020"/>
    <w:rsid w:val="00856503"/>
    <w:rsid w:val="00856BB4"/>
    <w:rsid w:val="008576D2"/>
    <w:rsid w:val="00860C12"/>
    <w:rsid w:val="0086197B"/>
    <w:rsid w:val="0086201A"/>
    <w:rsid w:val="00862355"/>
    <w:rsid w:val="0086254F"/>
    <w:rsid w:val="00863B0C"/>
    <w:rsid w:val="00864B87"/>
    <w:rsid w:val="00867FD4"/>
    <w:rsid w:val="00870B76"/>
    <w:rsid w:val="0087119C"/>
    <w:rsid w:val="00871FE8"/>
    <w:rsid w:val="00872611"/>
    <w:rsid w:val="00872AA2"/>
    <w:rsid w:val="00872CCC"/>
    <w:rsid w:val="00873B72"/>
    <w:rsid w:val="00873C21"/>
    <w:rsid w:val="0087566B"/>
    <w:rsid w:val="00877295"/>
    <w:rsid w:val="0087747F"/>
    <w:rsid w:val="008820C7"/>
    <w:rsid w:val="0088227E"/>
    <w:rsid w:val="0088491C"/>
    <w:rsid w:val="008861C5"/>
    <w:rsid w:val="0089029A"/>
    <w:rsid w:val="00890700"/>
    <w:rsid w:val="00892CF7"/>
    <w:rsid w:val="0089452A"/>
    <w:rsid w:val="00895754"/>
    <w:rsid w:val="00895BB8"/>
    <w:rsid w:val="00897939"/>
    <w:rsid w:val="00897E31"/>
    <w:rsid w:val="008A1B88"/>
    <w:rsid w:val="008A3253"/>
    <w:rsid w:val="008A51B8"/>
    <w:rsid w:val="008A5C58"/>
    <w:rsid w:val="008A5C6D"/>
    <w:rsid w:val="008A750F"/>
    <w:rsid w:val="008B263E"/>
    <w:rsid w:val="008B3ACB"/>
    <w:rsid w:val="008B4562"/>
    <w:rsid w:val="008B5C5A"/>
    <w:rsid w:val="008B741C"/>
    <w:rsid w:val="008C2D1D"/>
    <w:rsid w:val="008C3073"/>
    <w:rsid w:val="008C577B"/>
    <w:rsid w:val="008C7476"/>
    <w:rsid w:val="008C7B11"/>
    <w:rsid w:val="008D27AF"/>
    <w:rsid w:val="008D32F5"/>
    <w:rsid w:val="008D3546"/>
    <w:rsid w:val="008D4865"/>
    <w:rsid w:val="008D52B8"/>
    <w:rsid w:val="008D5DFC"/>
    <w:rsid w:val="008D5EF6"/>
    <w:rsid w:val="008D6F48"/>
    <w:rsid w:val="008D73A4"/>
    <w:rsid w:val="008D77AC"/>
    <w:rsid w:val="008E178E"/>
    <w:rsid w:val="008E482A"/>
    <w:rsid w:val="008E4E15"/>
    <w:rsid w:val="008E677D"/>
    <w:rsid w:val="008E6914"/>
    <w:rsid w:val="008E7129"/>
    <w:rsid w:val="008E7D4F"/>
    <w:rsid w:val="008F38A1"/>
    <w:rsid w:val="00900122"/>
    <w:rsid w:val="00900EF0"/>
    <w:rsid w:val="00901EB7"/>
    <w:rsid w:val="0090272D"/>
    <w:rsid w:val="009034AA"/>
    <w:rsid w:val="00904C27"/>
    <w:rsid w:val="0090521D"/>
    <w:rsid w:val="009060C9"/>
    <w:rsid w:val="009078C7"/>
    <w:rsid w:val="0091119E"/>
    <w:rsid w:val="00911398"/>
    <w:rsid w:val="00913832"/>
    <w:rsid w:val="00915286"/>
    <w:rsid w:val="00916510"/>
    <w:rsid w:val="009175D1"/>
    <w:rsid w:val="00920C32"/>
    <w:rsid w:val="00920D96"/>
    <w:rsid w:val="009221CC"/>
    <w:rsid w:val="009225E7"/>
    <w:rsid w:val="00922F79"/>
    <w:rsid w:val="009230F9"/>
    <w:rsid w:val="009233B1"/>
    <w:rsid w:val="00923714"/>
    <w:rsid w:val="00932168"/>
    <w:rsid w:val="00933B02"/>
    <w:rsid w:val="009363DA"/>
    <w:rsid w:val="00941A99"/>
    <w:rsid w:val="00942AEA"/>
    <w:rsid w:val="00946A82"/>
    <w:rsid w:val="0095113E"/>
    <w:rsid w:val="00954236"/>
    <w:rsid w:val="009567C2"/>
    <w:rsid w:val="009569F6"/>
    <w:rsid w:val="0095781A"/>
    <w:rsid w:val="00960D5F"/>
    <w:rsid w:val="00960E7C"/>
    <w:rsid w:val="00962C89"/>
    <w:rsid w:val="00962E60"/>
    <w:rsid w:val="00963B5F"/>
    <w:rsid w:val="00966257"/>
    <w:rsid w:val="009662EA"/>
    <w:rsid w:val="00966C7F"/>
    <w:rsid w:val="00970828"/>
    <w:rsid w:val="009718B3"/>
    <w:rsid w:val="00971A60"/>
    <w:rsid w:val="00972B70"/>
    <w:rsid w:val="00975C17"/>
    <w:rsid w:val="009764D9"/>
    <w:rsid w:val="00976CDA"/>
    <w:rsid w:val="00980EB4"/>
    <w:rsid w:val="00984E41"/>
    <w:rsid w:val="00985636"/>
    <w:rsid w:val="009862EC"/>
    <w:rsid w:val="0098692E"/>
    <w:rsid w:val="009913BA"/>
    <w:rsid w:val="00991402"/>
    <w:rsid w:val="009936A0"/>
    <w:rsid w:val="009947A0"/>
    <w:rsid w:val="0099567F"/>
    <w:rsid w:val="00995F8B"/>
    <w:rsid w:val="009A1FE2"/>
    <w:rsid w:val="009A3982"/>
    <w:rsid w:val="009A3E91"/>
    <w:rsid w:val="009A40B0"/>
    <w:rsid w:val="009A44C3"/>
    <w:rsid w:val="009A475D"/>
    <w:rsid w:val="009A4BFF"/>
    <w:rsid w:val="009A762B"/>
    <w:rsid w:val="009B07DA"/>
    <w:rsid w:val="009B47B7"/>
    <w:rsid w:val="009B597D"/>
    <w:rsid w:val="009B71F7"/>
    <w:rsid w:val="009C10CE"/>
    <w:rsid w:val="009C25FE"/>
    <w:rsid w:val="009C3639"/>
    <w:rsid w:val="009C4531"/>
    <w:rsid w:val="009C75BF"/>
    <w:rsid w:val="009C76BE"/>
    <w:rsid w:val="009C76F2"/>
    <w:rsid w:val="009D2573"/>
    <w:rsid w:val="009D27C3"/>
    <w:rsid w:val="009D47FD"/>
    <w:rsid w:val="009D5A87"/>
    <w:rsid w:val="009D691F"/>
    <w:rsid w:val="009E09B5"/>
    <w:rsid w:val="009E1831"/>
    <w:rsid w:val="009E419A"/>
    <w:rsid w:val="009E5C89"/>
    <w:rsid w:val="009F15DC"/>
    <w:rsid w:val="009F275D"/>
    <w:rsid w:val="009F3FFC"/>
    <w:rsid w:val="00A0024E"/>
    <w:rsid w:val="00A003AE"/>
    <w:rsid w:val="00A0135E"/>
    <w:rsid w:val="00A028E3"/>
    <w:rsid w:val="00A063EC"/>
    <w:rsid w:val="00A109BD"/>
    <w:rsid w:val="00A12527"/>
    <w:rsid w:val="00A13ECC"/>
    <w:rsid w:val="00A14D36"/>
    <w:rsid w:val="00A15A93"/>
    <w:rsid w:val="00A15FD9"/>
    <w:rsid w:val="00A16383"/>
    <w:rsid w:val="00A166BB"/>
    <w:rsid w:val="00A16BD7"/>
    <w:rsid w:val="00A16F75"/>
    <w:rsid w:val="00A17CB3"/>
    <w:rsid w:val="00A200C2"/>
    <w:rsid w:val="00A22565"/>
    <w:rsid w:val="00A24AD9"/>
    <w:rsid w:val="00A24C4F"/>
    <w:rsid w:val="00A25959"/>
    <w:rsid w:val="00A326B7"/>
    <w:rsid w:val="00A3411E"/>
    <w:rsid w:val="00A348F8"/>
    <w:rsid w:val="00A37855"/>
    <w:rsid w:val="00A41877"/>
    <w:rsid w:val="00A41EE9"/>
    <w:rsid w:val="00A424F5"/>
    <w:rsid w:val="00A42665"/>
    <w:rsid w:val="00A438BD"/>
    <w:rsid w:val="00A470B9"/>
    <w:rsid w:val="00A51DF7"/>
    <w:rsid w:val="00A525E5"/>
    <w:rsid w:val="00A52B75"/>
    <w:rsid w:val="00A53718"/>
    <w:rsid w:val="00A61100"/>
    <w:rsid w:val="00A629D0"/>
    <w:rsid w:val="00A64D30"/>
    <w:rsid w:val="00A65476"/>
    <w:rsid w:val="00A6695E"/>
    <w:rsid w:val="00A672F8"/>
    <w:rsid w:val="00A6797A"/>
    <w:rsid w:val="00A67B68"/>
    <w:rsid w:val="00A706AE"/>
    <w:rsid w:val="00A70912"/>
    <w:rsid w:val="00A72A87"/>
    <w:rsid w:val="00A7394A"/>
    <w:rsid w:val="00A75FA6"/>
    <w:rsid w:val="00A76BF2"/>
    <w:rsid w:val="00A772C8"/>
    <w:rsid w:val="00A77809"/>
    <w:rsid w:val="00A80D57"/>
    <w:rsid w:val="00A82B4C"/>
    <w:rsid w:val="00A9231F"/>
    <w:rsid w:val="00A94FF2"/>
    <w:rsid w:val="00A95548"/>
    <w:rsid w:val="00A96B26"/>
    <w:rsid w:val="00A96BB4"/>
    <w:rsid w:val="00AA0346"/>
    <w:rsid w:val="00AA1AF6"/>
    <w:rsid w:val="00AA1F9B"/>
    <w:rsid w:val="00AA2273"/>
    <w:rsid w:val="00AA283E"/>
    <w:rsid w:val="00AA2954"/>
    <w:rsid w:val="00AA3335"/>
    <w:rsid w:val="00AA52B5"/>
    <w:rsid w:val="00AA5C64"/>
    <w:rsid w:val="00AA745C"/>
    <w:rsid w:val="00AA748B"/>
    <w:rsid w:val="00AA7DC6"/>
    <w:rsid w:val="00AB2F39"/>
    <w:rsid w:val="00AB33B7"/>
    <w:rsid w:val="00AB3CAE"/>
    <w:rsid w:val="00AB4A54"/>
    <w:rsid w:val="00AB5BCF"/>
    <w:rsid w:val="00AB6226"/>
    <w:rsid w:val="00AC1159"/>
    <w:rsid w:val="00AC3F55"/>
    <w:rsid w:val="00AC414C"/>
    <w:rsid w:val="00AC6163"/>
    <w:rsid w:val="00AC6FC0"/>
    <w:rsid w:val="00AD14AF"/>
    <w:rsid w:val="00AD3DDE"/>
    <w:rsid w:val="00AD3EA0"/>
    <w:rsid w:val="00AD5F0E"/>
    <w:rsid w:val="00AD6D38"/>
    <w:rsid w:val="00AD70F4"/>
    <w:rsid w:val="00AD74A4"/>
    <w:rsid w:val="00AE1915"/>
    <w:rsid w:val="00AE2BDA"/>
    <w:rsid w:val="00AE3480"/>
    <w:rsid w:val="00AE47EA"/>
    <w:rsid w:val="00AE6134"/>
    <w:rsid w:val="00AE61AF"/>
    <w:rsid w:val="00AF07E5"/>
    <w:rsid w:val="00AF1062"/>
    <w:rsid w:val="00AF26A1"/>
    <w:rsid w:val="00AF2C77"/>
    <w:rsid w:val="00AF3D79"/>
    <w:rsid w:val="00AF41E0"/>
    <w:rsid w:val="00AF4E8D"/>
    <w:rsid w:val="00AF7044"/>
    <w:rsid w:val="00B00786"/>
    <w:rsid w:val="00B034B8"/>
    <w:rsid w:val="00B05784"/>
    <w:rsid w:val="00B07BFE"/>
    <w:rsid w:val="00B11CB2"/>
    <w:rsid w:val="00B12180"/>
    <w:rsid w:val="00B1231C"/>
    <w:rsid w:val="00B136FD"/>
    <w:rsid w:val="00B15455"/>
    <w:rsid w:val="00B20853"/>
    <w:rsid w:val="00B21F28"/>
    <w:rsid w:val="00B227B4"/>
    <w:rsid w:val="00B2507C"/>
    <w:rsid w:val="00B30040"/>
    <w:rsid w:val="00B31763"/>
    <w:rsid w:val="00B31F8B"/>
    <w:rsid w:val="00B3543E"/>
    <w:rsid w:val="00B41ECE"/>
    <w:rsid w:val="00B42611"/>
    <w:rsid w:val="00B4266C"/>
    <w:rsid w:val="00B42B28"/>
    <w:rsid w:val="00B45DDB"/>
    <w:rsid w:val="00B46977"/>
    <w:rsid w:val="00B47245"/>
    <w:rsid w:val="00B5051F"/>
    <w:rsid w:val="00B50F70"/>
    <w:rsid w:val="00B538D9"/>
    <w:rsid w:val="00B55122"/>
    <w:rsid w:val="00B56C39"/>
    <w:rsid w:val="00B601D7"/>
    <w:rsid w:val="00B6282D"/>
    <w:rsid w:val="00B63707"/>
    <w:rsid w:val="00B64CFA"/>
    <w:rsid w:val="00B66C41"/>
    <w:rsid w:val="00B66D8E"/>
    <w:rsid w:val="00B67371"/>
    <w:rsid w:val="00B67756"/>
    <w:rsid w:val="00B67897"/>
    <w:rsid w:val="00B713B3"/>
    <w:rsid w:val="00B72FBC"/>
    <w:rsid w:val="00B730DD"/>
    <w:rsid w:val="00B74E17"/>
    <w:rsid w:val="00B7605F"/>
    <w:rsid w:val="00B76062"/>
    <w:rsid w:val="00B76204"/>
    <w:rsid w:val="00B767CE"/>
    <w:rsid w:val="00B80868"/>
    <w:rsid w:val="00B8141E"/>
    <w:rsid w:val="00B82701"/>
    <w:rsid w:val="00B84808"/>
    <w:rsid w:val="00B85079"/>
    <w:rsid w:val="00B8680A"/>
    <w:rsid w:val="00B86BE2"/>
    <w:rsid w:val="00B90359"/>
    <w:rsid w:val="00B90A3F"/>
    <w:rsid w:val="00B924D4"/>
    <w:rsid w:val="00B93152"/>
    <w:rsid w:val="00B93609"/>
    <w:rsid w:val="00B93AF2"/>
    <w:rsid w:val="00B93D9F"/>
    <w:rsid w:val="00B94594"/>
    <w:rsid w:val="00B94B4A"/>
    <w:rsid w:val="00B97E6B"/>
    <w:rsid w:val="00BA0D41"/>
    <w:rsid w:val="00BA30D2"/>
    <w:rsid w:val="00BA3478"/>
    <w:rsid w:val="00BA70E3"/>
    <w:rsid w:val="00BB12B3"/>
    <w:rsid w:val="00BB3A75"/>
    <w:rsid w:val="00BB6B68"/>
    <w:rsid w:val="00BC031F"/>
    <w:rsid w:val="00BC1CF5"/>
    <w:rsid w:val="00BC2BC2"/>
    <w:rsid w:val="00BC2F37"/>
    <w:rsid w:val="00BC351B"/>
    <w:rsid w:val="00BC39A4"/>
    <w:rsid w:val="00BC3D68"/>
    <w:rsid w:val="00BC4B80"/>
    <w:rsid w:val="00BC515E"/>
    <w:rsid w:val="00BD1111"/>
    <w:rsid w:val="00BD31B9"/>
    <w:rsid w:val="00BD6E43"/>
    <w:rsid w:val="00BD7685"/>
    <w:rsid w:val="00BD7CA2"/>
    <w:rsid w:val="00BD7D37"/>
    <w:rsid w:val="00BE0631"/>
    <w:rsid w:val="00BE225F"/>
    <w:rsid w:val="00BE5C2C"/>
    <w:rsid w:val="00BE754D"/>
    <w:rsid w:val="00BF040B"/>
    <w:rsid w:val="00BF2E98"/>
    <w:rsid w:val="00BF3433"/>
    <w:rsid w:val="00BF4079"/>
    <w:rsid w:val="00BF58BA"/>
    <w:rsid w:val="00BF6714"/>
    <w:rsid w:val="00BF6F29"/>
    <w:rsid w:val="00BF7B00"/>
    <w:rsid w:val="00C0018C"/>
    <w:rsid w:val="00C00E74"/>
    <w:rsid w:val="00C015BF"/>
    <w:rsid w:val="00C0370C"/>
    <w:rsid w:val="00C0382C"/>
    <w:rsid w:val="00C06DDA"/>
    <w:rsid w:val="00C11582"/>
    <w:rsid w:val="00C117CD"/>
    <w:rsid w:val="00C158FD"/>
    <w:rsid w:val="00C160F7"/>
    <w:rsid w:val="00C16E24"/>
    <w:rsid w:val="00C224A0"/>
    <w:rsid w:val="00C226E1"/>
    <w:rsid w:val="00C239F1"/>
    <w:rsid w:val="00C30628"/>
    <w:rsid w:val="00C30AF8"/>
    <w:rsid w:val="00C313F9"/>
    <w:rsid w:val="00C327F2"/>
    <w:rsid w:val="00C33DC3"/>
    <w:rsid w:val="00C34EEC"/>
    <w:rsid w:val="00C3582F"/>
    <w:rsid w:val="00C37C6E"/>
    <w:rsid w:val="00C41295"/>
    <w:rsid w:val="00C42354"/>
    <w:rsid w:val="00C43183"/>
    <w:rsid w:val="00C43C0A"/>
    <w:rsid w:val="00C43CBD"/>
    <w:rsid w:val="00C45013"/>
    <w:rsid w:val="00C45237"/>
    <w:rsid w:val="00C45DBF"/>
    <w:rsid w:val="00C46964"/>
    <w:rsid w:val="00C46F56"/>
    <w:rsid w:val="00C477C5"/>
    <w:rsid w:val="00C522C4"/>
    <w:rsid w:val="00C52D0B"/>
    <w:rsid w:val="00C55CB9"/>
    <w:rsid w:val="00C56703"/>
    <w:rsid w:val="00C6386F"/>
    <w:rsid w:val="00C65350"/>
    <w:rsid w:val="00C65D51"/>
    <w:rsid w:val="00C65F2D"/>
    <w:rsid w:val="00C67238"/>
    <w:rsid w:val="00C7068B"/>
    <w:rsid w:val="00C70B74"/>
    <w:rsid w:val="00C71A38"/>
    <w:rsid w:val="00C75964"/>
    <w:rsid w:val="00C76123"/>
    <w:rsid w:val="00C76246"/>
    <w:rsid w:val="00C770D3"/>
    <w:rsid w:val="00C85590"/>
    <w:rsid w:val="00C85B42"/>
    <w:rsid w:val="00C86E22"/>
    <w:rsid w:val="00C87080"/>
    <w:rsid w:val="00C908DD"/>
    <w:rsid w:val="00C909B5"/>
    <w:rsid w:val="00C926E7"/>
    <w:rsid w:val="00C93FA7"/>
    <w:rsid w:val="00C95114"/>
    <w:rsid w:val="00C97D56"/>
    <w:rsid w:val="00CA2364"/>
    <w:rsid w:val="00CA35F2"/>
    <w:rsid w:val="00CA71F6"/>
    <w:rsid w:val="00CB074B"/>
    <w:rsid w:val="00CB077B"/>
    <w:rsid w:val="00CB178C"/>
    <w:rsid w:val="00CB1A16"/>
    <w:rsid w:val="00CB3BBF"/>
    <w:rsid w:val="00CB5945"/>
    <w:rsid w:val="00CB621A"/>
    <w:rsid w:val="00CC1061"/>
    <w:rsid w:val="00CC16FB"/>
    <w:rsid w:val="00CC191A"/>
    <w:rsid w:val="00CC20C2"/>
    <w:rsid w:val="00CC2A1C"/>
    <w:rsid w:val="00CC5434"/>
    <w:rsid w:val="00CC6492"/>
    <w:rsid w:val="00CD0480"/>
    <w:rsid w:val="00CD1DDE"/>
    <w:rsid w:val="00CD3B20"/>
    <w:rsid w:val="00CD5175"/>
    <w:rsid w:val="00CE2689"/>
    <w:rsid w:val="00CE2CF1"/>
    <w:rsid w:val="00CE4F16"/>
    <w:rsid w:val="00CE7ABE"/>
    <w:rsid w:val="00CF351E"/>
    <w:rsid w:val="00CF3939"/>
    <w:rsid w:val="00CF3F6B"/>
    <w:rsid w:val="00CF57BE"/>
    <w:rsid w:val="00CF655B"/>
    <w:rsid w:val="00D00F3B"/>
    <w:rsid w:val="00D0102A"/>
    <w:rsid w:val="00D012B9"/>
    <w:rsid w:val="00D01E77"/>
    <w:rsid w:val="00D06E22"/>
    <w:rsid w:val="00D112FF"/>
    <w:rsid w:val="00D1221D"/>
    <w:rsid w:val="00D17FF3"/>
    <w:rsid w:val="00D20195"/>
    <w:rsid w:val="00D21F86"/>
    <w:rsid w:val="00D22EF3"/>
    <w:rsid w:val="00D2536B"/>
    <w:rsid w:val="00D25A53"/>
    <w:rsid w:val="00D25C74"/>
    <w:rsid w:val="00D25FA8"/>
    <w:rsid w:val="00D2718E"/>
    <w:rsid w:val="00D2779E"/>
    <w:rsid w:val="00D30733"/>
    <w:rsid w:val="00D30DEC"/>
    <w:rsid w:val="00D35DC0"/>
    <w:rsid w:val="00D40E36"/>
    <w:rsid w:val="00D40EAA"/>
    <w:rsid w:val="00D42AFB"/>
    <w:rsid w:val="00D42CEE"/>
    <w:rsid w:val="00D43E66"/>
    <w:rsid w:val="00D44487"/>
    <w:rsid w:val="00D47021"/>
    <w:rsid w:val="00D4724E"/>
    <w:rsid w:val="00D51742"/>
    <w:rsid w:val="00D550BF"/>
    <w:rsid w:val="00D5569D"/>
    <w:rsid w:val="00D556D0"/>
    <w:rsid w:val="00D569EB"/>
    <w:rsid w:val="00D56F22"/>
    <w:rsid w:val="00D57105"/>
    <w:rsid w:val="00D60764"/>
    <w:rsid w:val="00D64865"/>
    <w:rsid w:val="00D6498E"/>
    <w:rsid w:val="00D6540C"/>
    <w:rsid w:val="00D65BEE"/>
    <w:rsid w:val="00D66C91"/>
    <w:rsid w:val="00D66FAA"/>
    <w:rsid w:val="00D72FE7"/>
    <w:rsid w:val="00D731E7"/>
    <w:rsid w:val="00D75AA9"/>
    <w:rsid w:val="00D770CC"/>
    <w:rsid w:val="00D808F0"/>
    <w:rsid w:val="00D81F36"/>
    <w:rsid w:val="00D83197"/>
    <w:rsid w:val="00D835FB"/>
    <w:rsid w:val="00D839D5"/>
    <w:rsid w:val="00D83AE4"/>
    <w:rsid w:val="00D84D30"/>
    <w:rsid w:val="00D90EAB"/>
    <w:rsid w:val="00D92D76"/>
    <w:rsid w:val="00D9376A"/>
    <w:rsid w:val="00D93D54"/>
    <w:rsid w:val="00D94733"/>
    <w:rsid w:val="00D965C2"/>
    <w:rsid w:val="00D97B12"/>
    <w:rsid w:val="00DA0952"/>
    <w:rsid w:val="00DA169D"/>
    <w:rsid w:val="00DA1F08"/>
    <w:rsid w:val="00DA2D97"/>
    <w:rsid w:val="00DA3E70"/>
    <w:rsid w:val="00DA450A"/>
    <w:rsid w:val="00DA4FC7"/>
    <w:rsid w:val="00DA7B3E"/>
    <w:rsid w:val="00DB249C"/>
    <w:rsid w:val="00DB3AD9"/>
    <w:rsid w:val="00DB6B99"/>
    <w:rsid w:val="00DB748E"/>
    <w:rsid w:val="00DB76DA"/>
    <w:rsid w:val="00DC2C09"/>
    <w:rsid w:val="00DC35AD"/>
    <w:rsid w:val="00DC5F9F"/>
    <w:rsid w:val="00DD034C"/>
    <w:rsid w:val="00DD27AE"/>
    <w:rsid w:val="00DD5003"/>
    <w:rsid w:val="00DD5538"/>
    <w:rsid w:val="00DD55FA"/>
    <w:rsid w:val="00DE09A9"/>
    <w:rsid w:val="00DE22BF"/>
    <w:rsid w:val="00DE282E"/>
    <w:rsid w:val="00DE3A60"/>
    <w:rsid w:val="00DE4646"/>
    <w:rsid w:val="00DE581D"/>
    <w:rsid w:val="00DF0181"/>
    <w:rsid w:val="00DF5B3F"/>
    <w:rsid w:val="00DF6729"/>
    <w:rsid w:val="00DF7A82"/>
    <w:rsid w:val="00E02FF0"/>
    <w:rsid w:val="00E038C0"/>
    <w:rsid w:val="00E0737F"/>
    <w:rsid w:val="00E1076E"/>
    <w:rsid w:val="00E10A0C"/>
    <w:rsid w:val="00E13F8F"/>
    <w:rsid w:val="00E15C33"/>
    <w:rsid w:val="00E173AB"/>
    <w:rsid w:val="00E17672"/>
    <w:rsid w:val="00E20239"/>
    <w:rsid w:val="00E219F0"/>
    <w:rsid w:val="00E25ED5"/>
    <w:rsid w:val="00E26098"/>
    <w:rsid w:val="00E268AB"/>
    <w:rsid w:val="00E3024F"/>
    <w:rsid w:val="00E30D9C"/>
    <w:rsid w:val="00E31664"/>
    <w:rsid w:val="00E32847"/>
    <w:rsid w:val="00E32944"/>
    <w:rsid w:val="00E332EF"/>
    <w:rsid w:val="00E33E8C"/>
    <w:rsid w:val="00E35C43"/>
    <w:rsid w:val="00E36217"/>
    <w:rsid w:val="00E40831"/>
    <w:rsid w:val="00E410E2"/>
    <w:rsid w:val="00E43DFC"/>
    <w:rsid w:val="00E456CF"/>
    <w:rsid w:val="00E45D45"/>
    <w:rsid w:val="00E50B0B"/>
    <w:rsid w:val="00E53A8F"/>
    <w:rsid w:val="00E53FED"/>
    <w:rsid w:val="00E54151"/>
    <w:rsid w:val="00E54EA0"/>
    <w:rsid w:val="00E55C7F"/>
    <w:rsid w:val="00E55F23"/>
    <w:rsid w:val="00E57DDD"/>
    <w:rsid w:val="00E6042D"/>
    <w:rsid w:val="00E60C31"/>
    <w:rsid w:val="00E615F3"/>
    <w:rsid w:val="00E65092"/>
    <w:rsid w:val="00E665AF"/>
    <w:rsid w:val="00E67431"/>
    <w:rsid w:val="00E71F3F"/>
    <w:rsid w:val="00E72206"/>
    <w:rsid w:val="00E72E28"/>
    <w:rsid w:val="00E740F5"/>
    <w:rsid w:val="00E74670"/>
    <w:rsid w:val="00E747E6"/>
    <w:rsid w:val="00E77A7E"/>
    <w:rsid w:val="00E77D4E"/>
    <w:rsid w:val="00E8179E"/>
    <w:rsid w:val="00E83222"/>
    <w:rsid w:val="00E85070"/>
    <w:rsid w:val="00E866A5"/>
    <w:rsid w:val="00E87C67"/>
    <w:rsid w:val="00E87D8A"/>
    <w:rsid w:val="00E935F4"/>
    <w:rsid w:val="00E96116"/>
    <w:rsid w:val="00E96D56"/>
    <w:rsid w:val="00EA10BA"/>
    <w:rsid w:val="00EA2155"/>
    <w:rsid w:val="00EA2D7E"/>
    <w:rsid w:val="00EA3997"/>
    <w:rsid w:val="00EA5737"/>
    <w:rsid w:val="00EB1062"/>
    <w:rsid w:val="00EB20F6"/>
    <w:rsid w:val="00EB266B"/>
    <w:rsid w:val="00EB40C6"/>
    <w:rsid w:val="00EB46EF"/>
    <w:rsid w:val="00EB4968"/>
    <w:rsid w:val="00EB5F36"/>
    <w:rsid w:val="00EC0281"/>
    <w:rsid w:val="00EC1400"/>
    <w:rsid w:val="00EC1BA3"/>
    <w:rsid w:val="00EC2C35"/>
    <w:rsid w:val="00EC551E"/>
    <w:rsid w:val="00EC6819"/>
    <w:rsid w:val="00EC6B90"/>
    <w:rsid w:val="00EC7686"/>
    <w:rsid w:val="00ED0C38"/>
    <w:rsid w:val="00ED2108"/>
    <w:rsid w:val="00ED40EA"/>
    <w:rsid w:val="00ED42C1"/>
    <w:rsid w:val="00ED4BE5"/>
    <w:rsid w:val="00EE096A"/>
    <w:rsid w:val="00EE0C05"/>
    <w:rsid w:val="00EE0FE5"/>
    <w:rsid w:val="00EE33E5"/>
    <w:rsid w:val="00EE487A"/>
    <w:rsid w:val="00EE4905"/>
    <w:rsid w:val="00EE4D14"/>
    <w:rsid w:val="00EE5043"/>
    <w:rsid w:val="00EE54F2"/>
    <w:rsid w:val="00EE64A0"/>
    <w:rsid w:val="00EE6733"/>
    <w:rsid w:val="00EE79BC"/>
    <w:rsid w:val="00EF1EBE"/>
    <w:rsid w:val="00EF3A25"/>
    <w:rsid w:val="00F05BC3"/>
    <w:rsid w:val="00F0681D"/>
    <w:rsid w:val="00F1054A"/>
    <w:rsid w:val="00F1058E"/>
    <w:rsid w:val="00F113F3"/>
    <w:rsid w:val="00F11F4B"/>
    <w:rsid w:val="00F121BE"/>
    <w:rsid w:val="00F12F86"/>
    <w:rsid w:val="00F13427"/>
    <w:rsid w:val="00F16D77"/>
    <w:rsid w:val="00F2088D"/>
    <w:rsid w:val="00F20C5F"/>
    <w:rsid w:val="00F23D60"/>
    <w:rsid w:val="00F23E43"/>
    <w:rsid w:val="00F24E7E"/>
    <w:rsid w:val="00F2589F"/>
    <w:rsid w:val="00F318D6"/>
    <w:rsid w:val="00F31C68"/>
    <w:rsid w:val="00F35952"/>
    <w:rsid w:val="00F36519"/>
    <w:rsid w:val="00F3674F"/>
    <w:rsid w:val="00F3761E"/>
    <w:rsid w:val="00F37E3F"/>
    <w:rsid w:val="00F40856"/>
    <w:rsid w:val="00F419A9"/>
    <w:rsid w:val="00F42033"/>
    <w:rsid w:val="00F42747"/>
    <w:rsid w:val="00F42871"/>
    <w:rsid w:val="00F46091"/>
    <w:rsid w:val="00F4640A"/>
    <w:rsid w:val="00F47E8F"/>
    <w:rsid w:val="00F51052"/>
    <w:rsid w:val="00F5279E"/>
    <w:rsid w:val="00F527A8"/>
    <w:rsid w:val="00F52A97"/>
    <w:rsid w:val="00F53996"/>
    <w:rsid w:val="00F54017"/>
    <w:rsid w:val="00F55481"/>
    <w:rsid w:val="00F561F6"/>
    <w:rsid w:val="00F5640F"/>
    <w:rsid w:val="00F57D30"/>
    <w:rsid w:val="00F60A9B"/>
    <w:rsid w:val="00F66BD6"/>
    <w:rsid w:val="00F70C80"/>
    <w:rsid w:val="00F718AD"/>
    <w:rsid w:val="00F72306"/>
    <w:rsid w:val="00F72677"/>
    <w:rsid w:val="00F729FC"/>
    <w:rsid w:val="00F74D0B"/>
    <w:rsid w:val="00F76188"/>
    <w:rsid w:val="00F76722"/>
    <w:rsid w:val="00F821F0"/>
    <w:rsid w:val="00F831DA"/>
    <w:rsid w:val="00F84814"/>
    <w:rsid w:val="00F8506C"/>
    <w:rsid w:val="00F85C80"/>
    <w:rsid w:val="00F8747D"/>
    <w:rsid w:val="00F932B8"/>
    <w:rsid w:val="00F93FEB"/>
    <w:rsid w:val="00F97C10"/>
    <w:rsid w:val="00FA0339"/>
    <w:rsid w:val="00FA32B3"/>
    <w:rsid w:val="00FA3754"/>
    <w:rsid w:val="00FA7C43"/>
    <w:rsid w:val="00FB2C79"/>
    <w:rsid w:val="00FB6425"/>
    <w:rsid w:val="00FC0D6A"/>
    <w:rsid w:val="00FC36DD"/>
    <w:rsid w:val="00FC4F2B"/>
    <w:rsid w:val="00FC7160"/>
    <w:rsid w:val="00FD14AA"/>
    <w:rsid w:val="00FD14D8"/>
    <w:rsid w:val="00FD1915"/>
    <w:rsid w:val="00FD1D0B"/>
    <w:rsid w:val="00FD3423"/>
    <w:rsid w:val="00FD63E9"/>
    <w:rsid w:val="00FE0C52"/>
    <w:rsid w:val="00FE1100"/>
    <w:rsid w:val="00FE347A"/>
    <w:rsid w:val="00FE5202"/>
    <w:rsid w:val="00FE64E9"/>
    <w:rsid w:val="00FF350C"/>
    <w:rsid w:val="00FF3DD5"/>
    <w:rsid w:val="00FF3ECA"/>
    <w:rsid w:val="00FF3F34"/>
    <w:rsid w:val="00FF42DB"/>
    <w:rsid w:val="00FF5522"/>
    <w:rsid w:val="00FF564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D25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5A7"/>
    <w:pPr>
      <w:spacing w:after="200" w:line="276" w:lineRule="auto"/>
    </w:pPr>
    <w:rPr>
      <w:sz w:val="22"/>
      <w:szCs w:val="22"/>
    </w:rPr>
  </w:style>
  <w:style w:type="paragraph" w:styleId="Heading2">
    <w:name w:val="heading 2"/>
    <w:basedOn w:val="Normal"/>
    <w:link w:val="Heading2Char"/>
    <w:uiPriority w:val="9"/>
    <w:qFormat/>
    <w:rsid w:val="00394B26"/>
    <w:pPr>
      <w:spacing w:before="100" w:beforeAutospacing="1" w:after="100" w:afterAutospacing="1" w:line="240" w:lineRule="auto"/>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22BF"/>
  </w:style>
  <w:style w:type="paragraph" w:styleId="Footer">
    <w:name w:val="footer"/>
    <w:basedOn w:val="Normal"/>
    <w:link w:val="FooterChar"/>
    <w:uiPriority w:val="99"/>
    <w:unhideWhenUsed/>
    <w:rsid w:val="00DE2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22BF"/>
  </w:style>
  <w:style w:type="paragraph" w:styleId="BalloonText">
    <w:name w:val="Balloon Text"/>
    <w:basedOn w:val="Normal"/>
    <w:link w:val="BalloonTextChar"/>
    <w:uiPriority w:val="99"/>
    <w:semiHidden/>
    <w:unhideWhenUsed/>
    <w:rsid w:val="00DE22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22BF"/>
    <w:rPr>
      <w:rFonts w:ascii="Tahoma" w:hAnsi="Tahoma" w:cs="Tahoma"/>
      <w:sz w:val="16"/>
      <w:szCs w:val="16"/>
    </w:rPr>
  </w:style>
  <w:style w:type="paragraph" w:styleId="ListParagraph">
    <w:name w:val="List Paragraph"/>
    <w:basedOn w:val="Normal"/>
    <w:uiPriority w:val="34"/>
    <w:qFormat/>
    <w:rsid w:val="00AA1AF6"/>
    <w:pPr>
      <w:ind w:left="720"/>
      <w:contextualSpacing/>
    </w:pPr>
  </w:style>
  <w:style w:type="table" w:styleId="TableGrid">
    <w:name w:val="Table Grid"/>
    <w:basedOn w:val="TableNormal"/>
    <w:uiPriority w:val="59"/>
    <w:rsid w:val="002B1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43A3B"/>
    <w:rPr>
      <w:sz w:val="22"/>
      <w:szCs w:val="22"/>
    </w:rPr>
  </w:style>
  <w:style w:type="character" w:customStyle="1" w:styleId="apple-style-span">
    <w:name w:val="apple-style-span"/>
    <w:basedOn w:val="DefaultParagraphFont"/>
    <w:rsid w:val="003F4CE1"/>
  </w:style>
  <w:style w:type="character" w:styleId="Hyperlink">
    <w:name w:val="Hyperlink"/>
    <w:uiPriority w:val="99"/>
    <w:unhideWhenUsed/>
    <w:rsid w:val="000832D1"/>
    <w:rPr>
      <w:strike w:val="0"/>
      <w:dstrike w:val="0"/>
      <w:color w:val="005399"/>
      <w:u w:val="none"/>
      <w:effect w:val="none"/>
      <w:shd w:val="clear" w:color="auto" w:fill="auto"/>
    </w:rPr>
  </w:style>
  <w:style w:type="paragraph" w:styleId="NormalWeb">
    <w:name w:val="Normal (Web)"/>
    <w:basedOn w:val="Normal"/>
    <w:uiPriority w:val="99"/>
    <w:unhideWhenUsed/>
    <w:rsid w:val="00C45DBF"/>
    <w:pPr>
      <w:spacing w:before="100" w:beforeAutospacing="1" w:after="100" w:afterAutospacing="1" w:line="240" w:lineRule="auto"/>
    </w:pPr>
    <w:rPr>
      <w:rFonts w:ascii="Times New Roman" w:hAnsi="Times New Roman"/>
      <w:sz w:val="24"/>
      <w:szCs w:val="24"/>
    </w:rPr>
  </w:style>
  <w:style w:type="character" w:customStyle="1" w:styleId="Heading2Char">
    <w:name w:val="Heading 2 Char"/>
    <w:link w:val="Heading2"/>
    <w:uiPriority w:val="9"/>
    <w:rsid w:val="00394B26"/>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67320D"/>
    <w:rPr>
      <w:color w:val="954F72" w:themeColor="followedHyperlink"/>
      <w:u w:val="single"/>
    </w:rPr>
  </w:style>
  <w:style w:type="paragraph" w:customStyle="1" w:styleId="xmsonormal">
    <w:name w:val="x_msonormal"/>
    <w:basedOn w:val="Normal"/>
    <w:rsid w:val="008D5EF6"/>
    <w:pPr>
      <w:spacing w:before="100" w:beforeAutospacing="1" w:after="100" w:afterAutospacing="1" w:line="240" w:lineRule="auto"/>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AD70F4"/>
    <w:rPr>
      <w:color w:val="605E5C"/>
      <w:shd w:val="clear" w:color="auto" w:fill="E1DFDD"/>
    </w:rPr>
  </w:style>
  <w:style w:type="character" w:styleId="UnresolvedMention">
    <w:name w:val="Unresolved Mention"/>
    <w:basedOn w:val="DefaultParagraphFont"/>
    <w:uiPriority w:val="99"/>
    <w:semiHidden/>
    <w:unhideWhenUsed/>
    <w:rsid w:val="00D965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90578">
      <w:bodyDiv w:val="1"/>
      <w:marLeft w:val="0"/>
      <w:marRight w:val="0"/>
      <w:marTop w:val="0"/>
      <w:marBottom w:val="0"/>
      <w:divBdr>
        <w:top w:val="none" w:sz="0" w:space="0" w:color="auto"/>
        <w:left w:val="none" w:sz="0" w:space="0" w:color="auto"/>
        <w:bottom w:val="none" w:sz="0" w:space="0" w:color="auto"/>
        <w:right w:val="none" w:sz="0" w:space="0" w:color="auto"/>
      </w:divBdr>
    </w:div>
    <w:div w:id="168103215">
      <w:bodyDiv w:val="1"/>
      <w:marLeft w:val="0"/>
      <w:marRight w:val="0"/>
      <w:marTop w:val="0"/>
      <w:marBottom w:val="0"/>
      <w:divBdr>
        <w:top w:val="none" w:sz="0" w:space="0" w:color="auto"/>
        <w:left w:val="none" w:sz="0" w:space="0" w:color="auto"/>
        <w:bottom w:val="none" w:sz="0" w:space="0" w:color="auto"/>
        <w:right w:val="none" w:sz="0" w:space="0" w:color="auto"/>
      </w:divBdr>
    </w:div>
    <w:div w:id="205601673">
      <w:bodyDiv w:val="1"/>
      <w:marLeft w:val="0"/>
      <w:marRight w:val="0"/>
      <w:marTop w:val="0"/>
      <w:marBottom w:val="0"/>
      <w:divBdr>
        <w:top w:val="none" w:sz="0" w:space="0" w:color="auto"/>
        <w:left w:val="none" w:sz="0" w:space="0" w:color="auto"/>
        <w:bottom w:val="none" w:sz="0" w:space="0" w:color="auto"/>
        <w:right w:val="none" w:sz="0" w:space="0" w:color="auto"/>
      </w:divBdr>
      <w:divsChild>
        <w:div w:id="920984321">
          <w:marLeft w:val="0"/>
          <w:marRight w:val="0"/>
          <w:marTop w:val="0"/>
          <w:marBottom w:val="0"/>
          <w:divBdr>
            <w:top w:val="none" w:sz="0" w:space="0" w:color="auto"/>
            <w:left w:val="none" w:sz="0" w:space="0" w:color="auto"/>
            <w:bottom w:val="none" w:sz="0" w:space="0" w:color="auto"/>
            <w:right w:val="none" w:sz="0" w:space="0" w:color="auto"/>
          </w:divBdr>
        </w:div>
      </w:divsChild>
    </w:div>
    <w:div w:id="417025181">
      <w:bodyDiv w:val="1"/>
      <w:marLeft w:val="0"/>
      <w:marRight w:val="0"/>
      <w:marTop w:val="0"/>
      <w:marBottom w:val="0"/>
      <w:divBdr>
        <w:top w:val="none" w:sz="0" w:space="0" w:color="auto"/>
        <w:left w:val="none" w:sz="0" w:space="0" w:color="auto"/>
        <w:bottom w:val="none" w:sz="0" w:space="0" w:color="auto"/>
        <w:right w:val="none" w:sz="0" w:space="0" w:color="auto"/>
      </w:divBdr>
    </w:div>
    <w:div w:id="593900346">
      <w:bodyDiv w:val="1"/>
      <w:marLeft w:val="0"/>
      <w:marRight w:val="0"/>
      <w:marTop w:val="0"/>
      <w:marBottom w:val="0"/>
      <w:divBdr>
        <w:top w:val="none" w:sz="0" w:space="0" w:color="auto"/>
        <w:left w:val="none" w:sz="0" w:space="0" w:color="auto"/>
        <w:bottom w:val="none" w:sz="0" w:space="0" w:color="auto"/>
        <w:right w:val="none" w:sz="0" w:space="0" w:color="auto"/>
      </w:divBdr>
    </w:div>
    <w:div w:id="738477925">
      <w:bodyDiv w:val="1"/>
      <w:marLeft w:val="0"/>
      <w:marRight w:val="0"/>
      <w:marTop w:val="0"/>
      <w:marBottom w:val="0"/>
      <w:divBdr>
        <w:top w:val="none" w:sz="0" w:space="0" w:color="auto"/>
        <w:left w:val="none" w:sz="0" w:space="0" w:color="auto"/>
        <w:bottom w:val="none" w:sz="0" w:space="0" w:color="auto"/>
        <w:right w:val="none" w:sz="0" w:space="0" w:color="auto"/>
      </w:divBdr>
    </w:div>
    <w:div w:id="753867234">
      <w:bodyDiv w:val="1"/>
      <w:marLeft w:val="0"/>
      <w:marRight w:val="0"/>
      <w:marTop w:val="0"/>
      <w:marBottom w:val="0"/>
      <w:divBdr>
        <w:top w:val="none" w:sz="0" w:space="0" w:color="auto"/>
        <w:left w:val="none" w:sz="0" w:space="0" w:color="auto"/>
        <w:bottom w:val="none" w:sz="0" w:space="0" w:color="auto"/>
        <w:right w:val="none" w:sz="0" w:space="0" w:color="auto"/>
      </w:divBdr>
    </w:div>
    <w:div w:id="782844078">
      <w:bodyDiv w:val="1"/>
      <w:marLeft w:val="0"/>
      <w:marRight w:val="0"/>
      <w:marTop w:val="0"/>
      <w:marBottom w:val="0"/>
      <w:divBdr>
        <w:top w:val="none" w:sz="0" w:space="0" w:color="auto"/>
        <w:left w:val="none" w:sz="0" w:space="0" w:color="auto"/>
        <w:bottom w:val="none" w:sz="0" w:space="0" w:color="auto"/>
        <w:right w:val="none" w:sz="0" w:space="0" w:color="auto"/>
      </w:divBdr>
    </w:div>
    <w:div w:id="857741868">
      <w:bodyDiv w:val="1"/>
      <w:marLeft w:val="0"/>
      <w:marRight w:val="0"/>
      <w:marTop w:val="0"/>
      <w:marBottom w:val="0"/>
      <w:divBdr>
        <w:top w:val="none" w:sz="0" w:space="0" w:color="auto"/>
        <w:left w:val="none" w:sz="0" w:space="0" w:color="auto"/>
        <w:bottom w:val="none" w:sz="0" w:space="0" w:color="auto"/>
        <w:right w:val="none" w:sz="0" w:space="0" w:color="auto"/>
      </w:divBdr>
    </w:div>
    <w:div w:id="1081178162">
      <w:bodyDiv w:val="1"/>
      <w:marLeft w:val="0"/>
      <w:marRight w:val="0"/>
      <w:marTop w:val="0"/>
      <w:marBottom w:val="0"/>
      <w:divBdr>
        <w:top w:val="none" w:sz="0" w:space="0" w:color="auto"/>
        <w:left w:val="none" w:sz="0" w:space="0" w:color="auto"/>
        <w:bottom w:val="none" w:sz="0" w:space="0" w:color="auto"/>
        <w:right w:val="none" w:sz="0" w:space="0" w:color="auto"/>
      </w:divBdr>
    </w:div>
    <w:div w:id="1085151924">
      <w:bodyDiv w:val="1"/>
      <w:marLeft w:val="0"/>
      <w:marRight w:val="0"/>
      <w:marTop w:val="0"/>
      <w:marBottom w:val="0"/>
      <w:divBdr>
        <w:top w:val="none" w:sz="0" w:space="0" w:color="auto"/>
        <w:left w:val="none" w:sz="0" w:space="0" w:color="auto"/>
        <w:bottom w:val="none" w:sz="0" w:space="0" w:color="auto"/>
        <w:right w:val="none" w:sz="0" w:space="0" w:color="auto"/>
      </w:divBdr>
    </w:div>
    <w:div w:id="1171220751">
      <w:bodyDiv w:val="1"/>
      <w:marLeft w:val="0"/>
      <w:marRight w:val="0"/>
      <w:marTop w:val="0"/>
      <w:marBottom w:val="0"/>
      <w:divBdr>
        <w:top w:val="none" w:sz="0" w:space="0" w:color="auto"/>
        <w:left w:val="none" w:sz="0" w:space="0" w:color="auto"/>
        <w:bottom w:val="none" w:sz="0" w:space="0" w:color="auto"/>
        <w:right w:val="none" w:sz="0" w:space="0" w:color="auto"/>
      </w:divBdr>
    </w:div>
    <w:div w:id="1212696238">
      <w:bodyDiv w:val="1"/>
      <w:marLeft w:val="0"/>
      <w:marRight w:val="0"/>
      <w:marTop w:val="0"/>
      <w:marBottom w:val="0"/>
      <w:divBdr>
        <w:top w:val="none" w:sz="0" w:space="0" w:color="auto"/>
        <w:left w:val="none" w:sz="0" w:space="0" w:color="auto"/>
        <w:bottom w:val="none" w:sz="0" w:space="0" w:color="auto"/>
        <w:right w:val="none" w:sz="0" w:space="0" w:color="auto"/>
      </w:divBdr>
    </w:div>
    <w:div w:id="1348486738">
      <w:bodyDiv w:val="1"/>
      <w:marLeft w:val="0"/>
      <w:marRight w:val="0"/>
      <w:marTop w:val="0"/>
      <w:marBottom w:val="0"/>
      <w:divBdr>
        <w:top w:val="none" w:sz="0" w:space="0" w:color="auto"/>
        <w:left w:val="none" w:sz="0" w:space="0" w:color="auto"/>
        <w:bottom w:val="none" w:sz="0" w:space="0" w:color="auto"/>
        <w:right w:val="none" w:sz="0" w:space="0" w:color="auto"/>
      </w:divBdr>
    </w:div>
    <w:div w:id="1545674875">
      <w:bodyDiv w:val="1"/>
      <w:marLeft w:val="0"/>
      <w:marRight w:val="0"/>
      <w:marTop w:val="0"/>
      <w:marBottom w:val="0"/>
      <w:divBdr>
        <w:top w:val="none" w:sz="0" w:space="0" w:color="auto"/>
        <w:left w:val="none" w:sz="0" w:space="0" w:color="auto"/>
        <w:bottom w:val="none" w:sz="0" w:space="0" w:color="auto"/>
        <w:right w:val="none" w:sz="0" w:space="0" w:color="auto"/>
      </w:divBdr>
    </w:div>
    <w:div w:id="1635790401">
      <w:bodyDiv w:val="1"/>
      <w:marLeft w:val="0"/>
      <w:marRight w:val="0"/>
      <w:marTop w:val="0"/>
      <w:marBottom w:val="0"/>
      <w:divBdr>
        <w:top w:val="none" w:sz="0" w:space="0" w:color="auto"/>
        <w:left w:val="none" w:sz="0" w:space="0" w:color="auto"/>
        <w:bottom w:val="none" w:sz="0" w:space="0" w:color="auto"/>
        <w:right w:val="none" w:sz="0" w:space="0" w:color="auto"/>
      </w:divBdr>
    </w:div>
    <w:div w:id="1864897904">
      <w:bodyDiv w:val="1"/>
      <w:marLeft w:val="0"/>
      <w:marRight w:val="0"/>
      <w:marTop w:val="0"/>
      <w:marBottom w:val="0"/>
      <w:divBdr>
        <w:top w:val="none" w:sz="0" w:space="0" w:color="auto"/>
        <w:left w:val="none" w:sz="0" w:space="0" w:color="auto"/>
        <w:bottom w:val="none" w:sz="0" w:space="0" w:color="auto"/>
        <w:right w:val="none" w:sz="0" w:space="0" w:color="auto"/>
      </w:divBdr>
    </w:div>
    <w:div w:id="1893468795">
      <w:bodyDiv w:val="1"/>
      <w:marLeft w:val="0"/>
      <w:marRight w:val="0"/>
      <w:marTop w:val="0"/>
      <w:marBottom w:val="0"/>
      <w:divBdr>
        <w:top w:val="none" w:sz="0" w:space="0" w:color="auto"/>
        <w:left w:val="none" w:sz="0" w:space="0" w:color="auto"/>
        <w:bottom w:val="none" w:sz="0" w:space="0" w:color="auto"/>
        <w:right w:val="none" w:sz="0" w:space="0" w:color="auto"/>
      </w:divBdr>
    </w:div>
    <w:div w:id="1901212118">
      <w:bodyDiv w:val="1"/>
      <w:marLeft w:val="0"/>
      <w:marRight w:val="0"/>
      <w:marTop w:val="0"/>
      <w:marBottom w:val="0"/>
      <w:divBdr>
        <w:top w:val="none" w:sz="0" w:space="0" w:color="auto"/>
        <w:left w:val="none" w:sz="0" w:space="0" w:color="auto"/>
        <w:bottom w:val="none" w:sz="0" w:space="0" w:color="auto"/>
        <w:right w:val="none" w:sz="0" w:space="0" w:color="auto"/>
      </w:divBdr>
    </w:div>
    <w:div w:id="1935168879">
      <w:bodyDiv w:val="1"/>
      <w:marLeft w:val="0"/>
      <w:marRight w:val="0"/>
      <w:marTop w:val="0"/>
      <w:marBottom w:val="0"/>
      <w:divBdr>
        <w:top w:val="none" w:sz="0" w:space="0" w:color="auto"/>
        <w:left w:val="none" w:sz="0" w:space="0" w:color="auto"/>
        <w:bottom w:val="none" w:sz="0" w:space="0" w:color="auto"/>
        <w:right w:val="none" w:sz="0" w:space="0" w:color="auto"/>
      </w:divBdr>
    </w:div>
    <w:div w:id="2143619861">
      <w:bodyDiv w:val="1"/>
      <w:marLeft w:val="0"/>
      <w:marRight w:val="0"/>
      <w:marTop w:val="0"/>
      <w:marBottom w:val="0"/>
      <w:divBdr>
        <w:top w:val="none" w:sz="0" w:space="0" w:color="auto"/>
        <w:left w:val="none" w:sz="0" w:space="0" w:color="auto"/>
        <w:bottom w:val="none" w:sz="0" w:space="0" w:color="auto"/>
        <w:right w:val="none" w:sz="0" w:space="0" w:color="auto"/>
      </w:divBdr>
    </w:div>
    <w:div w:id="2145274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F2DBF-D2CD-4ABB-9CC9-583732501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1</Words>
  <Characters>297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Rachael Scully</cp:lastModifiedBy>
  <cp:revision>2</cp:revision>
  <cp:lastPrinted>2017-08-19T10:37:00Z</cp:lastPrinted>
  <dcterms:created xsi:type="dcterms:W3CDTF">2021-04-06T20:58:00Z</dcterms:created>
  <dcterms:modified xsi:type="dcterms:W3CDTF">2021-04-06T20:58:00Z</dcterms:modified>
</cp:coreProperties>
</file>